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9D5A4B" w14:textId="29EFA1FF" w:rsidR="00296F54" w:rsidRPr="00296F54" w:rsidRDefault="002F1DA9" w:rsidP="002F1DA9">
      <w:pPr>
        <w:ind w:firstLine="6237"/>
        <w:rPr>
          <w:szCs w:val="24"/>
        </w:rPr>
      </w:pPr>
      <w:r>
        <w:rPr>
          <w:szCs w:val="24"/>
        </w:rPr>
        <w:t xml:space="preserve">       </w:t>
      </w:r>
      <w:r w:rsidR="00296F54" w:rsidRPr="00296F54">
        <w:rPr>
          <w:szCs w:val="24"/>
        </w:rPr>
        <w:t xml:space="preserve">2024 m. </w:t>
      </w:r>
      <w:r>
        <w:rPr>
          <w:szCs w:val="24"/>
        </w:rPr>
        <w:t>rugsėjo 18</w:t>
      </w:r>
      <w:r w:rsidR="00296F54" w:rsidRPr="00296F54">
        <w:rPr>
          <w:szCs w:val="24"/>
        </w:rPr>
        <w:t xml:space="preserve"> d.</w:t>
      </w:r>
    </w:p>
    <w:p w14:paraId="299DC6B0" w14:textId="77777777" w:rsidR="00296F54" w:rsidRPr="00296F54" w:rsidRDefault="00296F54" w:rsidP="00296F54">
      <w:pPr>
        <w:ind w:firstLine="5245"/>
        <w:jc w:val="center"/>
        <w:rPr>
          <w:szCs w:val="24"/>
        </w:rPr>
      </w:pPr>
      <w:r w:rsidRPr="00296F54">
        <w:rPr>
          <w:szCs w:val="24"/>
        </w:rPr>
        <w:t xml:space="preserve">paslaugų viešojo </w:t>
      </w:r>
    </w:p>
    <w:p w14:paraId="24DC26CE" w14:textId="77777777" w:rsidR="00296F54" w:rsidRDefault="00296F54" w:rsidP="00296F54">
      <w:pPr>
        <w:ind w:firstLine="6379"/>
        <w:jc w:val="center"/>
        <w:rPr>
          <w:szCs w:val="24"/>
        </w:rPr>
      </w:pPr>
      <w:r w:rsidRPr="00296F54">
        <w:rPr>
          <w:szCs w:val="24"/>
        </w:rPr>
        <w:t xml:space="preserve">pirkimo-pardavimo sutarties </w:t>
      </w:r>
    </w:p>
    <w:p w14:paraId="79162AD8" w14:textId="337850B9" w:rsidR="002F1DA9" w:rsidRPr="00296F54" w:rsidRDefault="002F1DA9" w:rsidP="002F1DA9">
      <w:pPr>
        <w:ind w:firstLine="6379"/>
        <w:rPr>
          <w:szCs w:val="24"/>
        </w:rPr>
      </w:pPr>
      <w:r>
        <w:rPr>
          <w:szCs w:val="24"/>
        </w:rPr>
        <w:t xml:space="preserve">    Nr. 15R-421</w:t>
      </w:r>
    </w:p>
    <w:p w14:paraId="2CC970A6" w14:textId="3C7D6ECD" w:rsidR="00296F54" w:rsidRPr="00296F54" w:rsidRDefault="00296F54" w:rsidP="00296F54">
      <w:pPr>
        <w:ind w:left="6237" w:hanging="1701"/>
        <w:jc w:val="center"/>
        <w:rPr>
          <w:rFonts w:ascii="Calibri" w:hAnsi="Calibri" w:cs="Calibri"/>
          <w:b/>
          <w:sz w:val="22"/>
          <w:szCs w:val="22"/>
        </w:rPr>
      </w:pPr>
      <w:r>
        <w:rPr>
          <w:szCs w:val="24"/>
        </w:rPr>
        <w:t>6</w:t>
      </w:r>
      <w:r w:rsidRPr="00296F54">
        <w:rPr>
          <w:szCs w:val="24"/>
        </w:rPr>
        <w:t xml:space="preserve"> priedas</w:t>
      </w:r>
    </w:p>
    <w:p w14:paraId="48626B77" w14:textId="77777777" w:rsidR="00F06CE1" w:rsidRPr="004216E5" w:rsidRDefault="00F06CE1" w:rsidP="00DB5661">
      <w:pPr>
        <w:tabs>
          <w:tab w:val="left" w:pos="5245"/>
        </w:tabs>
      </w:pPr>
    </w:p>
    <w:p w14:paraId="02C19F88" w14:textId="52A8087A" w:rsidR="00F06CE1" w:rsidRPr="004216E5" w:rsidRDefault="00BA24DF" w:rsidP="00DB5661">
      <w:pPr>
        <w:pStyle w:val="Pagrindinistekstas"/>
        <w:tabs>
          <w:tab w:val="left" w:pos="1134"/>
          <w:tab w:val="left" w:pos="5245"/>
        </w:tabs>
        <w:ind w:firstLine="0"/>
        <w:jc w:val="center"/>
        <w:rPr>
          <w:rFonts w:ascii="Times New Roman" w:hAnsi="Times New Roman"/>
          <w:sz w:val="24"/>
          <w:szCs w:val="24"/>
          <w:lang w:val="lt-LT"/>
        </w:rPr>
      </w:pPr>
      <w:bookmarkStart w:id="0" w:name="_Hlk39852560"/>
      <w:r>
        <w:rPr>
          <w:rFonts w:ascii="Times New Roman" w:hAnsi="Times New Roman"/>
          <w:b/>
          <w:bCs/>
          <w:sz w:val="24"/>
          <w:szCs w:val="24"/>
          <w:lang w:val="lt-LT"/>
        </w:rPr>
        <w:t xml:space="preserve">SUSITARIMAS DĖL </w:t>
      </w:r>
      <w:r w:rsidR="6593DCF3" w:rsidRPr="6593DCF3">
        <w:rPr>
          <w:rFonts w:ascii="Times New Roman" w:hAnsi="Times New Roman"/>
          <w:b/>
          <w:bCs/>
          <w:sz w:val="24"/>
          <w:szCs w:val="24"/>
          <w:lang w:val="lt-LT"/>
        </w:rPr>
        <w:t>ASMENS DUOMENŲ TVARKYMO</w:t>
      </w:r>
    </w:p>
    <w:p w14:paraId="5911DC14" w14:textId="77777777" w:rsidR="006F4D14" w:rsidRDefault="006F4D14" w:rsidP="006F4D14">
      <w:pPr>
        <w:tabs>
          <w:tab w:val="left" w:pos="5245"/>
        </w:tabs>
        <w:ind w:firstLine="0"/>
        <w:jc w:val="center"/>
        <w:rPr>
          <w:szCs w:val="24"/>
        </w:rPr>
      </w:pPr>
    </w:p>
    <w:p w14:paraId="1D34C389" w14:textId="48AADB5C" w:rsidR="0047274B" w:rsidRPr="0047274B" w:rsidRDefault="002B05FE" w:rsidP="0047274B">
      <w:pPr>
        <w:tabs>
          <w:tab w:val="left" w:pos="5245"/>
        </w:tabs>
        <w:ind w:firstLine="0"/>
        <w:jc w:val="center"/>
        <w:rPr>
          <w:szCs w:val="24"/>
        </w:rPr>
      </w:pPr>
      <w:r w:rsidRPr="0047274B">
        <w:rPr>
          <w:szCs w:val="24"/>
        </w:rPr>
        <w:t>202</w:t>
      </w:r>
      <w:r>
        <w:rPr>
          <w:szCs w:val="24"/>
        </w:rPr>
        <w:t>4</w:t>
      </w:r>
      <w:r w:rsidRPr="0047274B">
        <w:rPr>
          <w:szCs w:val="24"/>
        </w:rPr>
        <w:t xml:space="preserve"> </w:t>
      </w:r>
      <w:r w:rsidR="0047274B" w:rsidRPr="0047274B">
        <w:rPr>
          <w:szCs w:val="24"/>
        </w:rPr>
        <w:t>m. ________</w:t>
      </w:r>
      <w:r w:rsidR="0047274B">
        <w:rPr>
          <w:szCs w:val="24"/>
        </w:rPr>
        <w:t>____</w:t>
      </w:r>
      <w:r w:rsidR="0047274B" w:rsidRPr="0047274B">
        <w:rPr>
          <w:szCs w:val="24"/>
        </w:rPr>
        <w:t xml:space="preserve"> d.</w:t>
      </w:r>
    </w:p>
    <w:p w14:paraId="0C3E2834" w14:textId="77777777" w:rsidR="0047274B" w:rsidRPr="0047274B" w:rsidRDefault="0047274B" w:rsidP="0047274B">
      <w:pPr>
        <w:tabs>
          <w:tab w:val="left" w:pos="5245"/>
        </w:tabs>
        <w:ind w:firstLine="0"/>
        <w:jc w:val="center"/>
        <w:rPr>
          <w:szCs w:val="24"/>
        </w:rPr>
      </w:pPr>
      <w:r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55E99A3D" w14:textId="69B5E131" w:rsidR="00103518" w:rsidRDefault="006C753D" w:rsidP="006C753D">
      <w:pPr>
        <w:tabs>
          <w:tab w:val="left" w:pos="5245"/>
          <w:tab w:val="left" w:pos="7581"/>
        </w:tabs>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_______________________</w:t>
      </w:r>
    </w:p>
    <w:p w14:paraId="7DCF0C3E" w14:textId="77777777" w:rsidR="00103518" w:rsidRPr="00DB5C4E" w:rsidRDefault="005A4362" w:rsidP="00103518">
      <w:pPr>
        <w:tabs>
          <w:tab w:val="left" w:pos="5245"/>
          <w:tab w:val="left" w:pos="7581"/>
        </w:tabs>
        <w:ind w:firstLine="0"/>
        <w:jc w:val="center"/>
        <w:rPr>
          <w:sz w:val="20"/>
        </w:rPr>
      </w:pPr>
      <w:r>
        <w:rPr>
          <w:sz w:val="20"/>
        </w:rPr>
        <w:t xml:space="preserve">                                                              </w:t>
      </w:r>
      <w:r w:rsidR="00103518">
        <w:rPr>
          <w:sz w:val="20"/>
        </w:rPr>
        <w:t>(</w:t>
      </w:r>
      <w:r w:rsidR="00103518" w:rsidRPr="00DB5C4E">
        <w:rPr>
          <w:sz w:val="20"/>
        </w:rPr>
        <w:t>atstovaujančio asmens vardas ir pavardė, atstovavimo pagrindas)</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77777777" w:rsidR="006C753D" w:rsidRDefault="006C753D" w:rsidP="006C753D">
      <w:pPr>
        <w:tabs>
          <w:tab w:val="left" w:pos="5245"/>
          <w:tab w:val="left" w:pos="7581"/>
        </w:tabs>
        <w:rPr>
          <w:szCs w:val="24"/>
        </w:rPr>
      </w:pPr>
      <w:r>
        <w:rPr>
          <w:szCs w:val="24"/>
        </w:rPr>
        <w:t>____________________________________________________________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620121C2"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964D59" w:rsidRPr="007C70CC">
        <w:rPr>
          <w:szCs w:val="24"/>
        </w:rPr>
        <w:t xml:space="preserve">Integruotos baudžiamojo proceso informacinės sistemos </w:t>
      </w:r>
      <w:r w:rsidR="00462982">
        <w:rPr>
          <w:szCs w:val="24"/>
        </w:rPr>
        <w:t>programinės įrangos priežiūros</w:t>
      </w:r>
      <w:r w:rsidR="00964D59">
        <w:rPr>
          <w:szCs w:val="24"/>
        </w:rPr>
        <w:t xml:space="preserve"> </w:t>
      </w:r>
      <w:r w:rsidR="00EB490B">
        <w:rPr>
          <w:szCs w:val="24"/>
        </w:rPr>
        <w:t xml:space="preserve">ir modernizavimo </w:t>
      </w:r>
      <w:r w:rsidRPr="000C405F">
        <w:rPr>
          <w:szCs w:val="24"/>
        </w:rPr>
        <w:t xml:space="preserve">paslaugas, </w:t>
      </w:r>
      <w:r w:rsidRPr="000C405F">
        <w:rPr>
          <w:color w:val="000000"/>
          <w:spacing w:val="3"/>
          <w:szCs w:val="24"/>
        </w:rPr>
        <w:t xml:space="preserve">vadovaudamasis ________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7777777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w:t>
      </w:r>
      <w:r w:rsidRPr="000F3742">
        <w:rPr>
          <w:szCs w:val="24"/>
        </w:rPr>
        <w:t>1 priede pateikiama informacija apie asmens duomenų tvarkymą, įskaitant tvarkymo tikslą ir pobūdį, asmens duomenų rūšis, duomenų subjektų kategorijas ir tvarkymo trukmę;</w:t>
      </w:r>
    </w:p>
    <w:p w14:paraId="1C040925" w14:textId="40260E04"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7777777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63852D25"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lastRenderedPageBreak/>
        <w:t xml:space="preserve">Susitarimo </w:t>
      </w:r>
      <w:r w:rsidR="0045673A">
        <w:rPr>
          <w:szCs w:val="24"/>
        </w:rPr>
        <w:t>5.4</w:t>
      </w:r>
      <w:r w:rsidRPr="000F3742">
        <w:rPr>
          <w:szCs w:val="24"/>
        </w:rPr>
        <w:t xml:space="preserve"> priede </w:t>
      </w:r>
      <w:r w:rsidR="00613156">
        <w:rPr>
          <w:szCs w:val="24"/>
        </w:rPr>
        <w:t>nurodomi</w:t>
      </w:r>
      <w:r w:rsidRPr="000F3742">
        <w:rPr>
          <w:szCs w:val="24"/>
        </w:rPr>
        <w:t xml:space="preserve"> </w:t>
      </w:r>
      <w:r w:rsidRPr="00CB51EF">
        <w:rPr>
          <w:rFonts w:eastAsia="Calibri"/>
          <w:szCs w:val="24"/>
        </w:rPr>
        <w:t>Duomenų valdytojo ir Duomenų tvarkytojo atsakingi asmenys, su kuriais bus su</w:t>
      </w:r>
      <w:r w:rsidR="004A3FD2">
        <w:rPr>
          <w:rFonts w:eastAsia="Calibri"/>
          <w:szCs w:val="24"/>
        </w:rPr>
        <w:t>si</w:t>
      </w:r>
      <w:r w:rsidRPr="00CB51EF">
        <w:rPr>
          <w:rFonts w:eastAsia="Calibri"/>
          <w:szCs w:val="24"/>
        </w:rPr>
        <w:t>siekiama asmens duomenų saugumo pažeidimų ir pagalbinių duomenų 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0045673A">
        <w:rPr>
          <w:szCs w:val="24"/>
        </w:rPr>
        <w:t>5.</w:t>
      </w:r>
      <w:r w:rsidRPr="000F3742">
        <w:rPr>
          <w:szCs w:val="24"/>
        </w:rPr>
        <w:t xml:space="preserve">1 ir </w:t>
      </w:r>
      <w:r w:rsidR="0045673A">
        <w:rPr>
          <w:szCs w:val="24"/>
        </w:rPr>
        <w:t>5.</w:t>
      </w:r>
      <w:r w:rsidRPr="000F3742">
        <w:rPr>
          <w:szCs w:val="24"/>
        </w:rPr>
        <w:t>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613156">
      <w:pPr>
        <w:pStyle w:val="Sraopastraipa"/>
        <w:numPr>
          <w:ilvl w:val="0"/>
          <w:numId w:val="35"/>
        </w:numPr>
        <w:ind w:left="0" w:firstLine="720"/>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Duomenų 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xml:space="preserve">.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w:t>
      </w:r>
      <w:r w:rsidRPr="000F3742">
        <w:rPr>
          <w:szCs w:val="24"/>
        </w:rPr>
        <w:lastRenderedPageBreak/>
        <w:t>atveju, jei nutrūksta Duomenų tvarkytojo ir jo darbuotojo darbo santykiai – ne vėliau nei paskutinę 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asmens duomenų pseudonimizavimas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r w:rsidRPr="000F3742">
        <w:rPr>
          <w:i/>
          <w:iCs/>
          <w:szCs w:val="24"/>
        </w:rPr>
        <w:t>inter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0045673A">
        <w:rPr>
          <w:szCs w:val="24"/>
        </w:rPr>
        <w:t>5.</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uomenų valdytojo leidimo. Duomenų tvarkytojas raštu 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tokiu būdu Duomenų valdytojui 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w:t>
      </w:r>
      <w:r w:rsidRPr="00307423">
        <w:rPr>
          <w:szCs w:val="24"/>
        </w:rPr>
        <w:lastRenderedPageBreak/>
        <w:t xml:space="preserve">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4096538"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nevykdo asmens duomenų apsaugos prievolių, Duomenų tvarkytojas, su kuriuo sudaryta ši</w:t>
      </w:r>
      <w:r w:rsidR="00912031">
        <w:rPr>
          <w:szCs w:val="24"/>
        </w:rPr>
        <w:t>s</w:t>
      </w:r>
      <w:r w:rsidRPr="000F3742">
        <w:rPr>
          <w:szCs w:val="24"/>
        </w:rPr>
        <w:t xml:space="preserve">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5F7035A1"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1BF64F91"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aisyti </w:t>
      </w:r>
      <w:r w:rsidR="001C400D">
        <w:rPr>
          <w:bCs/>
          <w:szCs w:val="24"/>
        </w:rPr>
        <w:t xml:space="preserve">asmens </w:t>
      </w:r>
      <w:r w:rsidRPr="000F3742">
        <w:rPr>
          <w:bCs/>
          <w:szCs w:val="24"/>
        </w:rPr>
        <w:t>duomenis;</w:t>
      </w:r>
    </w:p>
    <w:p w14:paraId="0132A50E" w14:textId="5D955A3A"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rinti </w:t>
      </w:r>
      <w:r w:rsidR="001C400D">
        <w:rPr>
          <w:bCs/>
          <w:szCs w:val="24"/>
        </w:rPr>
        <w:t xml:space="preserve">asmens </w:t>
      </w:r>
      <w:r w:rsidRPr="000F3742">
        <w:rPr>
          <w:bCs/>
          <w:szCs w:val="24"/>
        </w:rPr>
        <w:t>duomenis („teisę būti pamirštam“);</w:t>
      </w:r>
    </w:p>
    <w:p w14:paraId="0EF2BE50" w14:textId="5DAE2CA4" w:rsidR="00D30C79" w:rsidRDefault="00161F99" w:rsidP="00D30C79">
      <w:pPr>
        <w:pStyle w:val="Sraopastraipa"/>
        <w:widowControl w:val="0"/>
        <w:numPr>
          <w:ilvl w:val="1"/>
          <w:numId w:val="37"/>
        </w:numPr>
        <w:tabs>
          <w:tab w:val="left" w:pos="993"/>
        </w:tabs>
        <w:kinsoku w:val="0"/>
        <w:ind w:left="0" w:firstLine="567"/>
        <w:rPr>
          <w:bCs/>
          <w:szCs w:val="24"/>
        </w:rPr>
      </w:pPr>
      <w:r>
        <w:rPr>
          <w:bCs/>
          <w:szCs w:val="24"/>
        </w:rPr>
        <w:t xml:space="preserve">teisę apriboti </w:t>
      </w:r>
      <w:r w:rsidR="001C400D">
        <w:rPr>
          <w:bCs/>
          <w:szCs w:val="24"/>
        </w:rPr>
        <w:t xml:space="preserve">asmens </w:t>
      </w:r>
      <w:r>
        <w:rPr>
          <w:bCs/>
          <w:szCs w:val="24"/>
        </w:rPr>
        <w:t>duomenų tvarkymą</w:t>
      </w:r>
      <w:r w:rsidR="001C400D">
        <w:rPr>
          <w:bCs/>
          <w:szCs w:val="24"/>
        </w:rPr>
        <w:t>;</w:t>
      </w:r>
    </w:p>
    <w:p w14:paraId="0454EEE6" w14:textId="09A3DCD4" w:rsidR="001C400D" w:rsidRDefault="001C400D" w:rsidP="00D30C79">
      <w:pPr>
        <w:pStyle w:val="Sraopastraipa"/>
        <w:widowControl w:val="0"/>
        <w:numPr>
          <w:ilvl w:val="1"/>
          <w:numId w:val="37"/>
        </w:numPr>
        <w:tabs>
          <w:tab w:val="left" w:pos="993"/>
        </w:tabs>
        <w:kinsoku w:val="0"/>
        <w:ind w:left="0" w:firstLine="567"/>
        <w:rPr>
          <w:bCs/>
          <w:szCs w:val="24"/>
        </w:rPr>
      </w:pPr>
      <w:r w:rsidRPr="001C400D">
        <w:rPr>
          <w:bCs/>
          <w:szCs w:val="24"/>
        </w:rPr>
        <w:t>teisę į asmens duomenų perkeliamumą</w:t>
      </w:r>
      <w:r>
        <w:rPr>
          <w:bCs/>
          <w:szCs w:val="24"/>
        </w:rPr>
        <w:t>;</w:t>
      </w:r>
    </w:p>
    <w:p w14:paraId="02067EE2" w14:textId="73EEF094" w:rsidR="001C400D" w:rsidRPr="001C400D" w:rsidRDefault="001C400D" w:rsidP="001C400D">
      <w:pPr>
        <w:pStyle w:val="Sraopastraipa"/>
        <w:widowControl w:val="0"/>
        <w:numPr>
          <w:ilvl w:val="1"/>
          <w:numId w:val="37"/>
        </w:numPr>
        <w:tabs>
          <w:tab w:val="left" w:pos="993"/>
        </w:tabs>
        <w:kinsoku w:val="0"/>
        <w:ind w:left="0" w:firstLine="567"/>
        <w:rPr>
          <w:bCs/>
          <w:szCs w:val="24"/>
        </w:rPr>
      </w:pPr>
      <w:r w:rsidRPr="001C400D">
        <w:rPr>
          <w:bCs/>
          <w:szCs w:val="24"/>
        </w:rPr>
        <w:t>teisę nesutikti su asmens duomenų tvarkymu</w:t>
      </w:r>
      <w:r>
        <w:rPr>
          <w:bCs/>
          <w:szCs w:val="24"/>
        </w:rPr>
        <w:t>.</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lastRenderedPageBreak/>
        <w:t xml:space="preserve">Duomenų valdytojo pareigą nedelsiant ir, jei įmanoma, ne vėliau kaip per 72 valandas po to, kai apie tai sužinojo, pranešti apie asmens duomenų saugumo pažeidimą kompetentingai 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nebent asmens duomenų saugumo 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nedelsiant pranešti duomenų subjektui apie asmens 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77B2C550"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C866B3">
        <w:rPr>
          <w:bCs/>
          <w:szCs w:val="24"/>
        </w:rPr>
        <w:t>5.</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Pr="00CB51EF">
        <w:rPr>
          <w:bCs/>
          <w:szCs w:val="24"/>
        </w:rPr>
        <w:t>2</w:t>
      </w:r>
      <w:r w:rsidR="00C35B5C">
        <w:rPr>
          <w:bCs/>
          <w:szCs w:val="24"/>
        </w:rPr>
        <w:t>2</w:t>
      </w:r>
      <w:r w:rsidRPr="000F3742">
        <w:rPr>
          <w:bCs/>
          <w:szCs w:val="24"/>
        </w:rPr>
        <w:t xml:space="preserve"> 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0A2A5B96"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asmens duomenų </w:t>
      </w:r>
      <w:r w:rsidR="008A5E7B" w:rsidRPr="008A5E7B">
        <w:rPr>
          <w:bCs/>
          <w:szCs w:val="24"/>
        </w:rPr>
        <w:t xml:space="preserve">saugumo pažeidimo </w:t>
      </w:r>
      <w:r w:rsidRPr="000F3742">
        <w:rPr>
          <w:bCs/>
          <w:szCs w:val="24"/>
        </w:rPr>
        <w:t>pobūdis, įskaitant, jei įmanoma, atitinkamų duomenų subjektų kategorijas ir apytikslį jų skaičių bei atitinkamų asmens duomenų įrašų kategorijas ir apytikslį jų skaičių;</w:t>
      </w:r>
    </w:p>
    <w:p w14:paraId="7D8C7865" w14:textId="52EFFE69"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tikėtinos asmens duomenų </w:t>
      </w:r>
      <w:r w:rsidR="008A5E7B">
        <w:rPr>
          <w:bCs/>
          <w:szCs w:val="24"/>
        </w:rPr>
        <w:t xml:space="preserve">saugumo </w:t>
      </w:r>
      <w:r w:rsidRPr="000F3742">
        <w:rPr>
          <w:bCs/>
          <w:szCs w:val="24"/>
        </w:rPr>
        <w:t>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AA589C">
        <w:rPr>
          <w:bCs/>
          <w:szCs w:val="24"/>
        </w:rPr>
        <w:t>5.</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dokumentų, pavyzdžiui, pagrindžiančių atliktus veiksmus, 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lastRenderedPageBreak/>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20AADEF0" w:rsidR="00AA589C" w:rsidRPr="000F3742" w:rsidRDefault="00AA589C" w:rsidP="00AA589C">
      <w:pPr>
        <w:pStyle w:val="Sraopastraipa"/>
        <w:widowControl w:val="0"/>
        <w:numPr>
          <w:ilvl w:val="0"/>
          <w:numId w:val="37"/>
        </w:numPr>
        <w:tabs>
          <w:tab w:val="left" w:pos="1134"/>
        </w:tabs>
        <w:kinsoku w:val="0"/>
        <w:ind w:left="0" w:firstLine="567"/>
        <w:rPr>
          <w:bCs/>
          <w:szCs w:val="24"/>
        </w:rPr>
      </w:pPr>
      <w:r w:rsidRPr="000F3742">
        <w:rPr>
          <w:bCs/>
          <w:szCs w:val="24"/>
        </w:rPr>
        <w:t xml:space="preserve">Pasibaigus </w:t>
      </w:r>
      <w:r w:rsidR="00DC6F2A">
        <w:rPr>
          <w:szCs w:val="24"/>
        </w:rPr>
        <w:t>IBPS</w:t>
      </w:r>
      <w:r w:rsidR="00DC6F2A" w:rsidRPr="007C70CC">
        <w:rPr>
          <w:szCs w:val="24"/>
        </w:rPr>
        <w:t xml:space="preserve"> </w:t>
      </w:r>
      <w:r w:rsidR="00462982">
        <w:rPr>
          <w:szCs w:val="24"/>
        </w:rPr>
        <w:t>programinės įrangos priežiūros</w:t>
      </w:r>
      <w:r w:rsidR="00EB490B">
        <w:rPr>
          <w:szCs w:val="24"/>
        </w:rPr>
        <w:t xml:space="preserve"> ir modernizavimo</w:t>
      </w:r>
      <w:r w:rsidR="00462982">
        <w:rPr>
          <w:szCs w:val="24"/>
        </w:rPr>
        <w:t xml:space="preserve"> </w:t>
      </w:r>
      <w:r w:rsidRPr="000F3742">
        <w:rPr>
          <w:bCs/>
          <w:szCs w:val="24"/>
        </w:rPr>
        <w:t xml:space="preserve">paslaugų teikimui, Duomenų tvarkytojas privalo </w:t>
      </w:r>
      <w:r w:rsidRPr="007C0B37">
        <w:rPr>
          <w:bCs/>
          <w:szCs w:val="24"/>
        </w:rPr>
        <w:t xml:space="preserve">ištrinti visus asmens duomenis, tvarkomus Duomenų valdytojo vardu, ir patvirtinti Duomenų valdytojui, kad tai padarė, ir (arba) </w:t>
      </w:r>
      <w:r w:rsidRPr="007C0B37">
        <w:rPr>
          <w:bCs/>
          <w:i/>
          <w:iCs/>
          <w:szCs w:val="24"/>
        </w:rPr>
        <w:t xml:space="preserve">/ </w:t>
      </w:r>
      <w:r w:rsidRPr="007C0B37">
        <w:rPr>
          <w:bCs/>
          <w:szCs w:val="24"/>
        </w:rPr>
        <w:t>grąžinti visus asmens</w:t>
      </w:r>
      <w:r w:rsidRPr="000F3742">
        <w:rPr>
          <w:bCs/>
          <w:szCs w:val="24"/>
        </w:rPr>
        <w:t xml:space="preserve"> duomenis Duomenų valdytojui ir ištrinti 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p>
    <w:p w14:paraId="736D9335"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5.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DF36FB5"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w:t>
      </w:r>
      <w:r w:rsidR="008A5E7B">
        <w:rPr>
          <w:szCs w:val="24"/>
        </w:rPr>
        <w:t>s</w:t>
      </w:r>
      <w:r w:rsidRPr="00312D3E">
        <w:rPr>
          <w:szCs w:val="24"/>
        </w:rPr>
        <w:t xml:space="preserve"> Sus</w:t>
      </w:r>
      <w:r>
        <w:rPr>
          <w:szCs w:val="24"/>
        </w:rPr>
        <w:t>itarimas</w:t>
      </w:r>
      <w:r w:rsidRPr="00312D3E">
        <w:rPr>
          <w:szCs w:val="24"/>
        </w:rPr>
        <w:t xml:space="preserve"> įsigalioja tą dieną, kai </w:t>
      </w:r>
      <w:r w:rsidR="008A5E7B" w:rsidRPr="00312D3E">
        <w:rPr>
          <w:szCs w:val="24"/>
        </w:rPr>
        <w:t>j</w:t>
      </w:r>
      <w:r w:rsidR="008A5E7B">
        <w:rPr>
          <w:szCs w:val="24"/>
        </w:rPr>
        <w:t>į</w:t>
      </w:r>
      <w:r w:rsidR="008A5E7B" w:rsidRPr="00312D3E">
        <w:rPr>
          <w:szCs w:val="24"/>
        </w:rPr>
        <w:t xml:space="preserve"> </w:t>
      </w:r>
      <w:r w:rsidRPr="00312D3E">
        <w:rPr>
          <w:szCs w:val="24"/>
        </w:rPr>
        <w:t>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53FF8D9C"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DC6F2A">
        <w:rPr>
          <w:szCs w:val="24"/>
        </w:rPr>
        <w:t>IBPS</w:t>
      </w:r>
      <w:r w:rsidR="00DC6F2A" w:rsidRPr="007C70CC">
        <w:rPr>
          <w:szCs w:val="24"/>
        </w:rPr>
        <w:t xml:space="preserve"> </w:t>
      </w:r>
      <w:r w:rsidR="00462982">
        <w:rPr>
          <w:szCs w:val="24"/>
        </w:rPr>
        <w:t xml:space="preserve">programinės įrangos priežiūros </w:t>
      </w:r>
      <w:r w:rsidR="00EB490B">
        <w:rPr>
          <w:szCs w:val="24"/>
        </w:rPr>
        <w:t xml:space="preserve">ir modernizavimo </w:t>
      </w:r>
      <w:r w:rsidR="00DC6F2A" w:rsidRPr="000F3742">
        <w:rPr>
          <w:bCs/>
          <w:szCs w:val="24"/>
        </w:rPr>
        <w:t xml:space="preserve">paslaugų </w:t>
      </w:r>
      <w:r>
        <w:rPr>
          <w:bCs/>
          <w:szCs w:val="24"/>
        </w:rPr>
        <w:t>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462982">
        <w:rPr>
          <w:szCs w:val="24"/>
        </w:rPr>
        <w:t>IBPS</w:t>
      </w:r>
      <w:r w:rsidR="00462982" w:rsidRPr="007C70CC">
        <w:rPr>
          <w:szCs w:val="24"/>
        </w:rPr>
        <w:t xml:space="preserve"> </w:t>
      </w:r>
      <w:r w:rsidR="00462982">
        <w:rPr>
          <w:szCs w:val="24"/>
        </w:rPr>
        <w:t>programinės įrangos priežiūros</w:t>
      </w:r>
      <w:r w:rsidR="00EB490B" w:rsidRPr="00EB490B">
        <w:rPr>
          <w:szCs w:val="24"/>
        </w:rPr>
        <w:t xml:space="preserve"> </w:t>
      </w:r>
      <w:r w:rsidR="00EB490B">
        <w:rPr>
          <w:szCs w:val="24"/>
        </w:rPr>
        <w:t>ir modernizavimo</w:t>
      </w:r>
      <w:r w:rsidR="00462982">
        <w:rPr>
          <w:szCs w:val="24"/>
        </w:rPr>
        <w:t xml:space="preserve"> </w:t>
      </w:r>
      <w:r w:rsidR="00462982" w:rsidRPr="000F3742">
        <w:rPr>
          <w:bCs/>
          <w:szCs w:val="24"/>
        </w:rPr>
        <w:t xml:space="preserve">paslaugų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utartis yra 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F1174AD"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w:t>
      </w:r>
      <w:r w:rsidR="008A5E7B" w:rsidRPr="00CB51EF">
        <w:rPr>
          <w:szCs w:val="24"/>
        </w:rPr>
        <w:t>š</w:t>
      </w:r>
      <w:r w:rsidR="008A5E7B">
        <w:rPr>
          <w:szCs w:val="24"/>
        </w:rPr>
        <w:t>į</w:t>
      </w:r>
      <w:r w:rsidR="008A5E7B" w:rsidRPr="00CB51EF">
        <w:rPr>
          <w:szCs w:val="24"/>
        </w:rPr>
        <w:t xml:space="preserve">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t>Susitarimas</w:t>
      </w:r>
      <w:r w:rsidRPr="00CB51EF">
        <w:rPr>
          <w:szCs w:val="24"/>
        </w:rPr>
        <w:t xml:space="preserve"> bus nutraukta</w:t>
      </w:r>
      <w:r>
        <w:rPr>
          <w:szCs w:val="24"/>
        </w:rPr>
        <w:t>s</w:t>
      </w:r>
      <w:r w:rsidRPr="00CB51EF">
        <w:rPr>
          <w:szCs w:val="24"/>
        </w:rPr>
        <w:t xml:space="preserve">. Duomenų tvarkytojas nedelsdamas informuoja Duomenų valdytoją, jei </w:t>
      </w:r>
      <w:r w:rsidRPr="00CB51EF">
        <w:rPr>
          <w:szCs w:val="24"/>
        </w:rPr>
        <w:lastRenderedPageBreak/>
        <w:t xml:space="preserve">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t>Duomenų tvarkytojas iš esmės arba nuolat pažeidžia Susitarimą</w:t>
      </w:r>
      <w:r w:rsidRPr="00B6453C">
        <w:rPr>
          <w:szCs w:val="24"/>
        </w:rPr>
        <w:t xml:space="preserve"> arba savo įsipareigojimus 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3DBFFEE2" w14:textId="77777777" w:rsidR="00127292" w:rsidRPr="00127292" w:rsidRDefault="00127292" w:rsidP="00127292">
      <w:pPr>
        <w:tabs>
          <w:tab w:val="left" w:pos="567"/>
          <w:tab w:val="left" w:pos="2835"/>
          <w:tab w:val="left" w:pos="6237"/>
        </w:tabs>
        <w:ind w:firstLine="0"/>
        <w:rPr>
          <w:b/>
          <w:iCs/>
          <w:szCs w:val="24"/>
        </w:rPr>
      </w:pPr>
      <w:r>
        <w:rPr>
          <w:b/>
          <w:iCs/>
          <w:szCs w:val="24"/>
        </w:rPr>
        <w:t>DUOMENŲ VALDYTOJAS</w:t>
      </w:r>
      <w:r w:rsidRPr="000F3742">
        <w:rPr>
          <w:iCs/>
          <w:szCs w:val="24"/>
        </w:rPr>
        <w:tab/>
      </w:r>
      <w:r>
        <w:rPr>
          <w:b/>
          <w:iCs/>
          <w:szCs w:val="24"/>
        </w:rPr>
        <w:t>DUOMENŲ TVARKYTOJAS</w:t>
      </w:r>
    </w:p>
    <w:p w14:paraId="09A1E884" w14:textId="77777777" w:rsidR="00127292" w:rsidRPr="000F3742" w:rsidRDefault="00127292" w:rsidP="00127292">
      <w:pPr>
        <w:tabs>
          <w:tab w:val="left" w:pos="426"/>
          <w:tab w:val="left" w:pos="567"/>
        </w:tabs>
        <w:rPr>
          <w:i/>
          <w:szCs w:val="24"/>
        </w:rPr>
      </w:pPr>
    </w:p>
    <w:p w14:paraId="2361BD36" w14:textId="77777777" w:rsidR="00127292" w:rsidRDefault="00127292" w:rsidP="00127292">
      <w:pPr>
        <w:widowControl w:val="0"/>
        <w:ind w:firstLine="0"/>
        <w:jc w:val="left"/>
        <w:rPr>
          <w:szCs w:val="24"/>
          <w:lang w:eastAsia="lt-LT"/>
        </w:rPr>
      </w:pPr>
      <w:r w:rsidRPr="00127292">
        <w:rPr>
          <w:szCs w:val="24"/>
          <w:lang w:eastAsia="lt-LT"/>
        </w:rPr>
        <w:t xml:space="preserve">Informatikos ir ryšių departamentas </w:t>
      </w:r>
      <w:r>
        <w:rPr>
          <w:szCs w:val="24"/>
          <w:lang w:eastAsia="lt-LT"/>
        </w:rPr>
        <w:t>p</w:t>
      </w:r>
      <w:r w:rsidRPr="00127292">
        <w:rPr>
          <w:szCs w:val="24"/>
          <w:lang w:eastAsia="lt-LT"/>
        </w:rPr>
        <w:t>rie</w:t>
      </w:r>
      <w:r>
        <w:rPr>
          <w:szCs w:val="24"/>
          <w:lang w:eastAsia="lt-LT"/>
        </w:rPr>
        <w:t xml:space="preserve"> </w:t>
      </w:r>
    </w:p>
    <w:p w14:paraId="77A48F5D" w14:textId="77777777" w:rsidR="00127292" w:rsidRDefault="00127292" w:rsidP="00127292">
      <w:pPr>
        <w:widowControl w:val="0"/>
        <w:ind w:firstLine="0"/>
        <w:jc w:val="left"/>
        <w:rPr>
          <w:szCs w:val="24"/>
          <w:lang w:eastAsia="lt-LT"/>
        </w:rPr>
      </w:pPr>
      <w:r w:rsidRPr="00127292">
        <w:rPr>
          <w:szCs w:val="24"/>
          <w:lang w:eastAsia="lt-LT"/>
        </w:rPr>
        <w:t xml:space="preserve">Lietuvos Respublikos vidaus reikalų </w:t>
      </w:r>
    </w:p>
    <w:p w14:paraId="7F1CDF50" w14:textId="77777777" w:rsidR="00127292" w:rsidRPr="00127292" w:rsidRDefault="00127292" w:rsidP="00127292">
      <w:pPr>
        <w:widowControl w:val="0"/>
        <w:ind w:firstLine="0"/>
        <w:jc w:val="left"/>
        <w:rPr>
          <w:szCs w:val="24"/>
          <w:lang w:eastAsia="lt-LT"/>
        </w:rPr>
      </w:pPr>
      <w:r w:rsidRPr="00127292">
        <w:rPr>
          <w:szCs w:val="24"/>
          <w:lang w:eastAsia="lt-LT"/>
        </w:rPr>
        <w:t>ministerijos</w:t>
      </w:r>
    </w:p>
    <w:p w14:paraId="11AFFC12" w14:textId="77777777" w:rsidR="00127292" w:rsidRPr="00127292" w:rsidRDefault="00127292" w:rsidP="00127292">
      <w:pPr>
        <w:widowControl w:val="0"/>
        <w:tabs>
          <w:tab w:val="left" w:pos="993"/>
        </w:tabs>
        <w:kinsoku w:val="0"/>
        <w:ind w:firstLine="0"/>
        <w:rPr>
          <w:szCs w:val="24"/>
        </w:rPr>
      </w:pPr>
    </w:p>
    <w:p w14:paraId="276609B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Duomenys kaupiami ir saugomi</w:t>
      </w:r>
    </w:p>
    <w:p w14:paraId="108EAC43"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 xml:space="preserve">Juridinių asmenų registre, </w:t>
      </w:r>
    </w:p>
    <w:p w14:paraId="4C733B77"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kodas 188774822</w:t>
      </w:r>
    </w:p>
    <w:p w14:paraId="7BBD15C0"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Šventaragio g. 2, LT-01510, Vilnius</w:t>
      </w:r>
    </w:p>
    <w:p w14:paraId="1FF8589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Biudžetinė įstaiga</w:t>
      </w:r>
    </w:p>
    <w:p w14:paraId="156A8939" w14:textId="52E473FD" w:rsidR="00127292" w:rsidRPr="00127292" w:rsidRDefault="00127292" w:rsidP="00127292">
      <w:pPr>
        <w:pStyle w:val="Sraopastraipa"/>
        <w:widowControl w:val="0"/>
        <w:tabs>
          <w:tab w:val="left" w:pos="993"/>
        </w:tabs>
        <w:kinsoku w:val="0"/>
        <w:ind w:left="0" w:firstLine="0"/>
        <w:rPr>
          <w:szCs w:val="24"/>
        </w:rPr>
      </w:pPr>
      <w:r>
        <w:rPr>
          <w:szCs w:val="24"/>
        </w:rPr>
        <w:t>t</w:t>
      </w:r>
      <w:r w:rsidRPr="00127292">
        <w:rPr>
          <w:szCs w:val="24"/>
        </w:rPr>
        <w:t>el.</w:t>
      </w:r>
      <w:r w:rsidR="002C6EE6">
        <w:rPr>
          <w:szCs w:val="24"/>
        </w:rPr>
        <w:t xml:space="preserve"> +370 </w:t>
      </w:r>
      <w:r w:rsidRPr="00127292">
        <w:rPr>
          <w:szCs w:val="24"/>
        </w:rPr>
        <w:t xml:space="preserve"> 5 271 7177, </w:t>
      </w:r>
      <w:r>
        <w:rPr>
          <w:szCs w:val="24"/>
        </w:rPr>
        <w:t>e</w:t>
      </w:r>
      <w:r w:rsidRPr="00127292">
        <w:rPr>
          <w:szCs w:val="24"/>
        </w:rPr>
        <w:t>l. p. ird@vrm.lt</w:t>
      </w:r>
    </w:p>
    <w:p w14:paraId="331EFB51" w14:textId="77777777" w:rsidR="00127292" w:rsidRPr="00127292" w:rsidRDefault="00127292" w:rsidP="00127292">
      <w:pPr>
        <w:pStyle w:val="Sraopastraipa"/>
        <w:widowControl w:val="0"/>
        <w:tabs>
          <w:tab w:val="left" w:pos="993"/>
        </w:tabs>
        <w:kinsoku w:val="0"/>
        <w:ind w:left="0" w:firstLine="0"/>
        <w:rPr>
          <w:szCs w:val="24"/>
        </w:rPr>
      </w:pPr>
    </w:p>
    <w:p w14:paraId="469C2153" w14:textId="77777777" w:rsidR="00127292" w:rsidRPr="00127292" w:rsidRDefault="00127292" w:rsidP="00127292">
      <w:pPr>
        <w:pStyle w:val="Sraopastraipa"/>
        <w:widowControl w:val="0"/>
        <w:tabs>
          <w:tab w:val="left" w:pos="993"/>
        </w:tabs>
        <w:kinsoku w:val="0"/>
        <w:ind w:left="0" w:firstLine="0"/>
        <w:rPr>
          <w:szCs w:val="24"/>
        </w:rPr>
      </w:pPr>
    </w:p>
    <w:p w14:paraId="6EB75141" w14:textId="19BBE087" w:rsidR="001C48CE" w:rsidRPr="00127292" w:rsidRDefault="001C48CE" w:rsidP="00127292">
      <w:pPr>
        <w:pStyle w:val="Sraopastraipa"/>
        <w:widowControl w:val="0"/>
        <w:tabs>
          <w:tab w:val="left" w:pos="993"/>
        </w:tabs>
        <w:kinsoku w:val="0"/>
        <w:ind w:left="0" w:firstLine="0"/>
        <w:rPr>
          <w:szCs w:val="24"/>
        </w:rPr>
      </w:pPr>
      <w:r>
        <w:rPr>
          <w:szCs w:val="24"/>
        </w:rPr>
        <w:t xml:space="preserve">Direktorius </w:t>
      </w:r>
    </w:p>
    <w:p w14:paraId="09B51E3B" w14:textId="61FD999C" w:rsidR="00127292" w:rsidRPr="00127292" w:rsidRDefault="00127292" w:rsidP="00127292">
      <w:pPr>
        <w:pStyle w:val="Sraopastraipa"/>
        <w:widowControl w:val="0"/>
        <w:tabs>
          <w:tab w:val="left" w:pos="993"/>
        </w:tabs>
        <w:kinsoku w:val="0"/>
        <w:ind w:left="0" w:firstLine="0"/>
        <w:rPr>
          <w:szCs w:val="24"/>
        </w:rPr>
      </w:pPr>
    </w:p>
    <w:p w14:paraId="5E6BDA36" w14:textId="77777777" w:rsidR="00127292" w:rsidRDefault="001C48CE" w:rsidP="00127292">
      <w:pPr>
        <w:pStyle w:val="Sraopastraipa"/>
        <w:widowControl w:val="0"/>
        <w:tabs>
          <w:tab w:val="left" w:pos="993"/>
        </w:tabs>
        <w:kinsoku w:val="0"/>
        <w:ind w:left="0" w:firstLine="0"/>
        <w:rPr>
          <w:szCs w:val="24"/>
        </w:rPr>
      </w:pPr>
      <w:r>
        <w:rPr>
          <w:szCs w:val="24"/>
        </w:rPr>
        <w:t>(Vardas, Pavardė)</w:t>
      </w:r>
    </w:p>
    <w:p w14:paraId="6A9F2181" w14:textId="77777777" w:rsidR="00127292" w:rsidRDefault="00127292" w:rsidP="00127292">
      <w:pPr>
        <w:pStyle w:val="Sraopastraipa"/>
        <w:widowControl w:val="0"/>
        <w:tabs>
          <w:tab w:val="left" w:pos="993"/>
        </w:tabs>
        <w:kinsoku w:val="0"/>
        <w:ind w:left="0" w:firstLine="0"/>
        <w:rPr>
          <w:szCs w:val="24"/>
        </w:rPr>
      </w:pPr>
    </w:p>
    <w:bookmarkEnd w:id="0"/>
    <w:p w14:paraId="75D55489" w14:textId="77777777" w:rsidR="007A7144" w:rsidRDefault="007A7144">
      <w:pPr>
        <w:ind w:firstLine="0"/>
        <w:jc w:val="left"/>
        <w:rPr>
          <w:rFonts w:ascii="Arial" w:eastAsiaTheme="majorEastAsia" w:hAnsi="Arial"/>
          <w:bCs/>
          <w:sz w:val="20"/>
          <w:szCs w:val="24"/>
          <w:lang w:eastAsia="lt-LT"/>
        </w:rPr>
      </w:pPr>
      <w:r>
        <w:rPr>
          <w:szCs w:val="24"/>
        </w:rPr>
        <w:br w:type="page"/>
      </w:r>
    </w:p>
    <w:p w14:paraId="5B9FF116" w14:textId="77777777" w:rsidR="002C6EE6" w:rsidRDefault="002C6EE6" w:rsidP="00243306">
      <w:pPr>
        <w:ind w:left="6096" w:firstLine="0"/>
        <w:rPr>
          <w:szCs w:val="24"/>
        </w:rPr>
      </w:pPr>
      <w:bookmarkStart w:id="1" w:name="_Hlk47354818"/>
      <w:bookmarkStart w:id="2" w:name="_Hlk47528589"/>
      <w:r>
        <w:rPr>
          <w:szCs w:val="24"/>
        </w:rPr>
        <w:lastRenderedPageBreak/>
        <w:t xml:space="preserve">Asmens duomenų tvarkymo susitarimo </w:t>
      </w:r>
    </w:p>
    <w:p w14:paraId="2F1BEEE1" w14:textId="57122C84" w:rsidR="00243306" w:rsidRPr="00D37526" w:rsidRDefault="00243306" w:rsidP="00243306">
      <w:pPr>
        <w:ind w:left="6096" w:firstLine="0"/>
        <w:rPr>
          <w:szCs w:val="24"/>
        </w:rPr>
      </w:pPr>
      <w:r>
        <w:rPr>
          <w:szCs w:val="24"/>
        </w:rPr>
        <w:t>1</w:t>
      </w:r>
      <w:r w:rsidRPr="00D37526">
        <w:rPr>
          <w:szCs w:val="24"/>
        </w:rPr>
        <w:t xml:space="preserve"> priedas</w:t>
      </w:r>
    </w:p>
    <w:p w14:paraId="1EAB2FB1" w14:textId="77777777" w:rsidR="00226317" w:rsidRPr="00D25849" w:rsidRDefault="00226317" w:rsidP="6F0446C1">
      <w:pPr>
        <w:suppressAutoHyphens/>
        <w:spacing w:line="244" w:lineRule="auto"/>
        <w:ind w:left="5670" w:hanging="5670"/>
        <w:jc w:val="center"/>
        <w:rPr>
          <w:rFonts w:eastAsia="Calibri"/>
          <w:bCs/>
          <w:lang w:eastAsia="lt-LT"/>
        </w:rPr>
      </w:pPr>
    </w:p>
    <w:bookmarkEnd w:id="1"/>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77777777" w:rsidR="00D25849" w:rsidRDefault="00D25849" w:rsidP="00D25849">
      <w:pPr>
        <w:keepNext/>
        <w:keepLines/>
        <w:widowControl w:val="0"/>
        <w:rPr>
          <w:b/>
          <w:szCs w:val="32"/>
          <w:lang w:eastAsia="en-GB"/>
        </w:rPr>
      </w:pPr>
      <w:r>
        <w:rPr>
          <w:b/>
          <w:szCs w:val="32"/>
          <w:lang w:eastAsia="en-GB"/>
        </w:rPr>
        <w:t>1.Informacija apie asmens duomenų tvarkymą:</w:t>
      </w:r>
    </w:p>
    <w:p w14:paraId="3C691899" w14:textId="77777777" w:rsidR="001A219C" w:rsidRPr="001A219C" w:rsidRDefault="001A219C" w:rsidP="00D25849"/>
    <w:p w14:paraId="26E18797" w14:textId="2BCC216F"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462982">
        <w:rPr>
          <w:szCs w:val="24"/>
        </w:rPr>
        <w:t>IBPS</w:t>
      </w:r>
      <w:r w:rsidR="00462982" w:rsidRPr="007C70CC">
        <w:rPr>
          <w:szCs w:val="24"/>
        </w:rPr>
        <w:t xml:space="preserve"> </w:t>
      </w:r>
      <w:r w:rsidR="00462982">
        <w:rPr>
          <w:szCs w:val="24"/>
        </w:rPr>
        <w:t>programinės įrangos priežiūros</w:t>
      </w:r>
      <w:r w:rsidR="00EB490B" w:rsidRPr="00EB490B">
        <w:rPr>
          <w:szCs w:val="24"/>
        </w:rPr>
        <w:t xml:space="preserve"> </w:t>
      </w:r>
      <w:r w:rsidR="00EB490B">
        <w:rPr>
          <w:szCs w:val="24"/>
        </w:rPr>
        <w:t>ir modernizavimo</w:t>
      </w:r>
      <w:r w:rsidR="00462982">
        <w:rPr>
          <w:szCs w:val="24"/>
        </w:rPr>
        <w:t xml:space="preserve"> </w:t>
      </w:r>
      <w:r w:rsidR="00CA5143" w:rsidRPr="001A219C">
        <w:rPr>
          <w:bCs/>
        </w:rPr>
        <w:t>paslaugų</w:t>
      </w:r>
      <w:r w:rsidR="00B75A74" w:rsidRPr="001A219C">
        <w:rPr>
          <w:bCs/>
        </w:rPr>
        <w:t xml:space="preserve"> teikimas</w:t>
      </w:r>
      <w:r w:rsidR="00515D8F">
        <w:rPr>
          <w:bCs/>
        </w:rPr>
        <w:t>.</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shd w:val="clear" w:color="auto" w:fill="auto"/>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shd w:val="clear" w:color="auto" w:fill="auto"/>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shd w:val="clear" w:color="auto" w:fill="auto"/>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954BA1">
        <w:tc>
          <w:tcPr>
            <w:tcW w:w="2830" w:type="dxa"/>
            <w:shd w:val="clear" w:color="auto" w:fill="auto"/>
          </w:tcPr>
          <w:p w14:paraId="6C19B6AD" w14:textId="1765FFE3" w:rsidR="00050226" w:rsidRPr="00050226" w:rsidRDefault="005A2384" w:rsidP="00050226">
            <w:pPr>
              <w:ind w:firstLine="0"/>
              <w:jc w:val="left"/>
              <w:rPr>
                <w:sz w:val="20"/>
                <w:lang w:val="lt-LT"/>
              </w:rPr>
            </w:pPr>
            <w:r>
              <w:rPr>
                <w:sz w:val="20"/>
                <w:lang w:val="lt-LT"/>
              </w:rPr>
              <w:t>A</w:t>
            </w:r>
            <w:r w:rsidR="00050226" w:rsidRPr="00050226">
              <w:rPr>
                <w:sz w:val="20"/>
                <w:lang w:val="lt-LT"/>
              </w:rPr>
              <w:t>smen</w:t>
            </w:r>
            <w:r w:rsidR="00050226">
              <w:rPr>
                <w:sz w:val="20"/>
                <w:lang w:val="lt-LT"/>
              </w:rPr>
              <w:t>ys</w:t>
            </w:r>
            <w:r w:rsidR="00050226" w:rsidRPr="00050226">
              <w:rPr>
                <w:sz w:val="20"/>
                <w:lang w:val="lt-LT"/>
              </w:rPr>
              <w:t xml:space="preserve">, kurių duomenys tvarkomi </w:t>
            </w:r>
            <w:r>
              <w:rPr>
                <w:sz w:val="20"/>
                <w:lang w:val="lt-LT"/>
              </w:rPr>
              <w:t>IBPS</w:t>
            </w:r>
          </w:p>
        </w:tc>
        <w:tc>
          <w:tcPr>
            <w:tcW w:w="3969" w:type="dxa"/>
            <w:shd w:val="clear" w:color="auto" w:fill="auto"/>
          </w:tcPr>
          <w:p w14:paraId="2C7CCC72" w14:textId="30C2A8C4" w:rsidR="009D11DE" w:rsidRPr="009D11DE" w:rsidRDefault="000A2D71" w:rsidP="000A2D71">
            <w:pPr>
              <w:widowControl w:val="0"/>
              <w:ind w:firstLine="0"/>
              <w:rPr>
                <w:rFonts w:cs="Times New Roman"/>
                <w:color w:val="000000"/>
                <w:sz w:val="20"/>
                <w:szCs w:val="20"/>
                <w:lang w:val="lt-LT"/>
              </w:rPr>
            </w:pPr>
            <w:r w:rsidRPr="005A2384">
              <w:rPr>
                <w:rFonts w:cs="Times New Roman"/>
                <w:b/>
                <w:bCs/>
                <w:color w:val="000000"/>
                <w:sz w:val="20"/>
                <w:szCs w:val="20"/>
                <w:lang w:val="lt-LT"/>
              </w:rPr>
              <w:t>B</w:t>
            </w:r>
            <w:r w:rsidR="009D11DE" w:rsidRPr="005A2384">
              <w:rPr>
                <w:rFonts w:cs="Times New Roman"/>
                <w:b/>
                <w:bCs/>
                <w:color w:val="000000"/>
                <w:sz w:val="20"/>
                <w:szCs w:val="20"/>
                <w:lang w:val="lt-LT"/>
              </w:rPr>
              <w:t>audžiamojo proceso dalyvio ir kito dalyvio duomenys</w:t>
            </w:r>
            <w:r w:rsidR="009D11DE" w:rsidRPr="009D11DE">
              <w:rPr>
                <w:rFonts w:cs="Times New Roman"/>
                <w:color w:val="000000"/>
                <w:sz w:val="20"/>
                <w:szCs w:val="20"/>
                <w:lang w:val="lt-LT"/>
              </w:rPr>
              <w:t>:</w:t>
            </w:r>
          </w:p>
          <w:p w14:paraId="4ABBF7C5" w14:textId="2ABF3F3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81D2FE9" w14:textId="10561CC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2C3D457" w14:textId="5299C059"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2DB5C727" w14:textId="6F7504EC"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3565C74C" w14:textId="77777777" w:rsidR="000A2D71"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45083F82" w14:textId="774AD5D4"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lytis;</w:t>
            </w:r>
          </w:p>
          <w:p w14:paraId="687941BB" w14:textId="3BBA4B95"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5A9A2EC7" w14:textId="77777777" w:rsidR="00AF58DC"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16907B1F" w14:textId="55EF66D3"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3FD00617" w14:textId="1D1F32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86722E" w14:textId="7C1BCD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1406999"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0F8125D5" w14:textId="3AEC409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autybė;</w:t>
            </w:r>
          </w:p>
          <w:p w14:paraId="537F9974"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D4E420A" w14:textId="09BDDAC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7E484E99" w14:textId="38C8CF0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36FC4309" w14:textId="10166EC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06A48910" w14:textId="6E17AA5B"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s</w:t>
            </w:r>
            <w:r w:rsidR="009D11DE" w:rsidRPr="009D11DE">
              <w:rPr>
                <w:rFonts w:cs="Times New Roman"/>
                <w:color w:val="000000"/>
                <w:sz w:val="20"/>
                <w:szCs w:val="20"/>
                <w:lang w:val="lt-LT"/>
              </w:rPr>
              <w:t>utuoktinio asmens kodas;</w:t>
            </w:r>
          </w:p>
          <w:p w14:paraId="712AE7A7" w14:textId="37D27B3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605DE64" w14:textId="20CCA3E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7A316B61" w14:textId="65B78E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0392FAEB"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CD32247" w14:textId="1338C2B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5AD6D2C3" w14:textId="38B0B65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audžiamojo proceso dalyvio procesinė padėtis (pareiškėjas, liudytojas, specialistas, vertėjas, kitas dalyvis);</w:t>
            </w:r>
          </w:p>
          <w:p w14:paraId="7E605BED" w14:textId="6E4F8DC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lastRenderedPageBreak/>
              <w:t>asmuo, dėl kurio atliekamas turto tyrimas (tiriamasis):</w:t>
            </w:r>
          </w:p>
          <w:p w14:paraId="51B3922D" w14:textId="7CFE0BC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70FBA495" w14:textId="391632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00E5D8FA" w14:textId="2396599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0CC19137" w14:textId="59F71C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78ECACC4" w14:textId="7814864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ACD2FA" w14:textId="4670DC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nario, artimo giminaičio ar kito susijusio asmens vardas, pavardė, asmens kodas;</w:t>
            </w:r>
          </w:p>
          <w:p w14:paraId="4326951D" w14:textId="72D4E5A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turimas turtas (pavadinimas, adresas, unikalus identifikavimo numeris);</w:t>
            </w:r>
          </w:p>
          <w:p w14:paraId="3A3360A3" w14:textId="6C7BA87C"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gautos pajamos (suma eurais);</w:t>
            </w:r>
          </w:p>
          <w:p w14:paraId="600F24A8" w14:textId="5EFB9575"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išlaidos (suma eurais);</w:t>
            </w:r>
          </w:p>
          <w:p w14:paraId="11A0F607" w14:textId="6B7D0DB1" w:rsidR="009D11DE" w:rsidRPr="005A2384" w:rsidRDefault="00AF58DC" w:rsidP="00AF58DC">
            <w:pPr>
              <w:widowControl w:val="0"/>
              <w:ind w:firstLine="0"/>
              <w:rPr>
                <w:rFonts w:cs="Times New Roman"/>
                <w:b/>
                <w:bCs/>
                <w:sz w:val="20"/>
                <w:szCs w:val="20"/>
                <w:lang w:val="lt-LT"/>
              </w:rPr>
            </w:pPr>
            <w:r w:rsidRPr="005A2384">
              <w:rPr>
                <w:rFonts w:cs="Times New Roman"/>
                <w:b/>
                <w:bCs/>
                <w:sz w:val="20"/>
                <w:szCs w:val="20"/>
                <w:lang w:val="lt-LT"/>
              </w:rPr>
              <w:t>N</w:t>
            </w:r>
            <w:r w:rsidR="009D11DE" w:rsidRPr="005A2384">
              <w:rPr>
                <w:rFonts w:cs="Times New Roman"/>
                <w:b/>
                <w:bCs/>
                <w:sz w:val="20"/>
                <w:szCs w:val="20"/>
                <w:lang w:val="lt-LT"/>
              </w:rPr>
              <w:t>ukentėjusiųjų duomenys:</w:t>
            </w:r>
          </w:p>
          <w:p w14:paraId="670B1DF1" w14:textId="37832F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3088979E" w14:textId="649408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32D65EA" w14:textId="22C2119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7FAB697E" w14:textId="54E021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6DFAFC69" w14:textId="356A719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50B23FCE" w14:textId="4F94C044"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mžiaus grupė (klasifikatorius);</w:t>
            </w:r>
          </w:p>
          <w:p w14:paraId="795597E6"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lytis (klasifikatorius);</w:t>
            </w:r>
          </w:p>
          <w:p w14:paraId="6D47C816" w14:textId="63B1508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5D3E01C" w14:textId="66CAE0AF"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5C499692" w14:textId="101A7F0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ripažinimo nukentėjusiuoju data;</w:t>
            </w:r>
          </w:p>
          <w:p w14:paraId="0E223762" w14:textId="638807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data;</w:t>
            </w:r>
          </w:p>
          <w:p w14:paraId="51B363FF" w14:textId="74868A2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numeris;</w:t>
            </w:r>
          </w:p>
          <w:p w14:paraId="6A100CB8" w14:textId="686EDC1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žuvo;</w:t>
            </w:r>
          </w:p>
          <w:p w14:paraId="04C4DBF1" w14:textId="7FFE94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dingęs be žinios:</w:t>
            </w:r>
          </w:p>
          <w:p w14:paraId="0F367203" w14:textId="246A721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36C09F2D" w14:textId="22A838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16A76322" w14:textId="6E237B7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2E92C467" w14:textId="0218003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4F856DF9" w14:textId="0F862D6E"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t</w:t>
            </w:r>
            <w:r w:rsidR="009D11DE" w:rsidRPr="009D11DE">
              <w:rPr>
                <w:rFonts w:cs="Times New Roman"/>
                <w:color w:val="000000"/>
                <w:sz w:val="20"/>
                <w:szCs w:val="20"/>
                <w:lang w:val="lt-LT"/>
              </w:rPr>
              <w:t>autybė;</w:t>
            </w:r>
          </w:p>
          <w:p w14:paraId="4CD8B908" w14:textId="757797A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13F3E00" w14:textId="0802232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623A5486" w14:textId="550AA93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72C9804E" w14:textId="15098E7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374C1231" w14:textId="5D272C3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7C62C454" w14:textId="42D7A53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7412C53F" w14:textId="65E8FFF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0F25F01C" w14:textId="36AFDB2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D791D24" w14:textId="1376504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6A5FC60B" w14:textId="3CF1FA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773D7746" w14:textId="2A340EB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ripažintas nukentėjusiuoju, numeris;</w:t>
            </w:r>
          </w:p>
          <w:p w14:paraId="0C15AC1F" w14:textId="2A26752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nusikalstamos veikos straipsnis, dėl kurių </w:t>
            </w:r>
            <w:r w:rsidRPr="009D11DE">
              <w:rPr>
                <w:rFonts w:cs="Times New Roman"/>
                <w:color w:val="000000"/>
                <w:sz w:val="20"/>
                <w:szCs w:val="20"/>
                <w:lang w:val="lt-LT"/>
              </w:rPr>
              <w:lastRenderedPageBreak/>
              <w:t xml:space="preserve">asmuo nukentėjo; </w:t>
            </w:r>
          </w:p>
          <w:p w14:paraId="3678E61F" w14:textId="2069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sutinka gauti procesinius duomenis elektroniniu paštu;</w:t>
            </w:r>
          </w:p>
          <w:p w14:paraId="2AA73ADB" w14:textId="77777777" w:rsidR="003A2C22" w:rsidRPr="005A2384" w:rsidRDefault="003A2C22" w:rsidP="003A2C22">
            <w:pPr>
              <w:widowControl w:val="0"/>
              <w:ind w:firstLine="0"/>
              <w:rPr>
                <w:rFonts w:cs="Times New Roman"/>
                <w:b/>
                <w:bCs/>
                <w:sz w:val="20"/>
                <w:szCs w:val="20"/>
                <w:lang w:val="lt-LT"/>
              </w:rPr>
            </w:pPr>
            <w:r w:rsidRPr="005A2384">
              <w:rPr>
                <w:rFonts w:cs="Times New Roman"/>
                <w:b/>
                <w:bCs/>
                <w:sz w:val="20"/>
                <w:szCs w:val="20"/>
                <w:lang w:val="lt-LT"/>
              </w:rPr>
              <w:t>Į</w:t>
            </w:r>
            <w:r w:rsidR="009D11DE" w:rsidRPr="005A2384">
              <w:rPr>
                <w:rFonts w:cs="Times New Roman"/>
                <w:b/>
                <w:bCs/>
                <w:sz w:val="20"/>
                <w:szCs w:val="20"/>
                <w:lang w:val="lt-LT"/>
              </w:rPr>
              <w:t>tariamųjų duomenys:</w:t>
            </w:r>
          </w:p>
          <w:p w14:paraId="5B11BAB2" w14:textId="523430EE" w:rsidR="003A2C22"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67CC95D" w14:textId="5C87A6A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1C45BB4C" w14:textId="3745F46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3A2F032A" w14:textId="11BCDF8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389930B5" w14:textId="15D7A03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67EE7069" w14:textId="0C2A79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valstybės pavadinimas;</w:t>
            </w:r>
          </w:p>
          <w:p w14:paraId="415B521F" w14:textId="4A43EF3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tautybė;</w:t>
            </w:r>
          </w:p>
          <w:p w14:paraId="676A5144" w14:textId="2B3C33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4BC8E05" w14:textId="3FA0A7A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sutinka gauti procesinius duomenis elektroniniu paštu;</w:t>
            </w:r>
          </w:p>
          <w:p w14:paraId="00A13A60" w14:textId="363F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pilietybė (pilietybės);</w:t>
            </w:r>
          </w:p>
          <w:p w14:paraId="44491F5C" w14:textId="2F24EE6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4444E5E3" w14:textId="36DB9AC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22341620" w14:textId="21CE5DB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4341893D" w14:textId="04EE655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443ACB2B" w14:textId="48B279F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E90FA94" w14:textId="01FEF8BE"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3AE9BDF5" w14:textId="2D9940F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42930B4" w14:textId="6B5E9A4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2B3E34EC" w14:textId="4992AF0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0C80F8CF" w14:textId="559F50F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AD5E415" w14:textId="67F03E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0A9BCD07" w14:textId="206BF05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16153F64" w14:textId="5E7A99D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eido atvaizdai (bruožai);</w:t>
            </w:r>
          </w:p>
          <w:p w14:paraId="482D9B7F" w14:textId="4161C2C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ranešimo apie įtarimą įteikimo data;</w:t>
            </w:r>
          </w:p>
          <w:p w14:paraId="18B32B82" w14:textId="151AD4C8"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skirtos kardomosios priemonės pavadinimas (klasifikatorius);</w:t>
            </w:r>
          </w:p>
          <w:p w14:paraId="2C98E1EF" w14:textId="6A9945E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areikštas įtarimas, numeris;</w:t>
            </w:r>
          </w:p>
          <w:p w14:paraId="00206126" w14:textId="715DB6B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nusikalstamos veikos straipsnis, dėl kurios pareikštas įtarimas;</w:t>
            </w:r>
          </w:p>
          <w:p w14:paraId="753BA1AE" w14:textId="41D3B1E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DR</w:t>
            </w:r>
            <w:r w:rsidRPr="009D11DE">
              <w:rPr>
                <w:rFonts w:cs="Times New Roman"/>
                <w:b/>
                <w:color w:val="000000"/>
                <w:sz w:val="20"/>
                <w:szCs w:val="20"/>
                <w:lang w:val="lt-LT"/>
              </w:rPr>
              <w:t xml:space="preserve"> </w:t>
            </w:r>
            <w:r w:rsidRPr="009D11DE">
              <w:rPr>
                <w:rFonts w:cs="Times New Roman"/>
                <w:color w:val="000000"/>
                <w:sz w:val="20"/>
                <w:szCs w:val="20"/>
                <w:lang w:val="lt-LT"/>
              </w:rPr>
              <w:t>registre yra duomenų apie asmenį;</w:t>
            </w:r>
          </w:p>
          <w:p w14:paraId="0BB676DE" w14:textId="016A75A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NR registre yra duomenų apie asmenį;</w:t>
            </w:r>
          </w:p>
          <w:p w14:paraId="71FADEAA" w14:textId="04ADE41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reikštą įtarimą;</w:t>
            </w:r>
          </w:p>
          <w:p w14:paraId="403D0C8E" w14:textId="6E27B73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skirtą kardomąją priemonę;</w:t>
            </w:r>
          </w:p>
          <w:p w14:paraId="0117738A" w14:textId="24766C5B" w:rsidR="003A2C22"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žyma, ar asmuo yra </w:t>
            </w:r>
          </w:p>
          <w:p w14:paraId="7BB82156" w14:textId="591D910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yra miręs;</w:t>
            </w:r>
          </w:p>
          <w:p w14:paraId="61E3E6E3" w14:textId="3D928A73"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N.</w:t>
            </w:r>
            <w:r w:rsidRPr="009D11DE">
              <w:rPr>
                <w:rFonts w:cs="Times New Roman"/>
                <w:sz w:val="20"/>
                <w:szCs w:val="20"/>
                <w:lang w:val="lt-LT"/>
              </w:rPr>
              <w:t>SIS II</w:t>
            </w:r>
            <w:r w:rsidRPr="009D11DE">
              <w:rPr>
                <w:rFonts w:cs="Times New Roman"/>
                <w:color w:val="000000"/>
                <w:sz w:val="20"/>
                <w:szCs w:val="20"/>
                <w:lang w:val="lt-LT"/>
              </w:rPr>
              <w:t xml:space="preserve"> </w:t>
            </w:r>
            <w:r w:rsidRPr="009D11DE">
              <w:rPr>
                <w:rFonts w:cs="Times New Roman"/>
                <w:sz w:val="20"/>
                <w:szCs w:val="20"/>
                <w:lang w:val="lt-LT"/>
              </w:rPr>
              <w:t>yra duomenų apie asmenį;</w:t>
            </w:r>
          </w:p>
          <w:p w14:paraId="7F1D8793" w14:textId="4AF9E62E"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 xml:space="preserve">Užsieniečių, kuriems draudžiama atvykti į Lietuvos Respubliką, sąraše </w:t>
            </w:r>
            <w:r w:rsidRPr="009D11DE">
              <w:rPr>
                <w:rFonts w:cs="Times New Roman"/>
                <w:sz w:val="20"/>
                <w:szCs w:val="20"/>
                <w:lang w:val="lt-LT"/>
              </w:rPr>
              <w:t>yra duomenų apie asmenį;</w:t>
            </w:r>
          </w:p>
          <w:p w14:paraId="2AE70EEF" w14:textId="42AEE7A8"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žyma, ar yra duomenų apie asmeniui išduotą vizą;</w:t>
            </w:r>
          </w:p>
          <w:p w14:paraId="7D34BC77" w14:textId="47026A2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lastRenderedPageBreak/>
              <w:t>žyma, ar asmeniui taikoma prevencinė poveikio priemonė;</w:t>
            </w:r>
          </w:p>
          <w:p w14:paraId="6B2F12AB" w14:textId="7EB1DDC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t>žyma apie HDR sukurtą asmens kortelę;</w:t>
            </w:r>
          </w:p>
          <w:p w14:paraId="07EC2AA0" w14:textId="30D88D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A2C0363" w14:textId="77B6DB77" w:rsidR="009D11DE" w:rsidRPr="009D11DE" w:rsidRDefault="003A2C22" w:rsidP="003A2C22">
            <w:pPr>
              <w:widowControl w:val="0"/>
              <w:ind w:firstLine="0"/>
              <w:rPr>
                <w:rFonts w:cs="Times New Roman"/>
                <w:color w:val="000000"/>
                <w:sz w:val="20"/>
                <w:szCs w:val="20"/>
                <w:lang w:val="lt-LT"/>
              </w:rPr>
            </w:pPr>
            <w:r>
              <w:rPr>
                <w:rFonts w:cs="Times New Roman"/>
                <w:color w:val="000000"/>
                <w:sz w:val="20"/>
                <w:szCs w:val="20"/>
                <w:lang w:val="lt-LT"/>
              </w:rPr>
              <w:t>v</w:t>
            </w:r>
            <w:r w:rsidR="009D11DE" w:rsidRPr="009D11DE">
              <w:rPr>
                <w:rFonts w:cs="Times New Roman"/>
                <w:color w:val="000000"/>
                <w:sz w:val="20"/>
                <w:szCs w:val="20"/>
                <w:lang w:val="lt-LT"/>
              </w:rPr>
              <w:t>alstybė, kurioje gimė;</w:t>
            </w:r>
          </w:p>
          <w:p w14:paraId="558A9679" w14:textId="58C96D8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paskirtas, panaikintas kardomąsias priemones;</w:t>
            </w:r>
          </w:p>
          <w:p w14:paraId="40BB91EC" w14:textId="5089FD5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isminio nagrinėjimo metu priimtų nutarčių ir nuosprendžių duomenys;</w:t>
            </w:r>
          </w:p>
          <w:p w14:paraId="76D9EF23" w14:textId="3701864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asmenims paskirtų bausmių įvykdymą ir atlikimą;</w:t>
            </w:r>
          </w:p>
          <w:p w14:paraId="21B7FAD7" w14:textId="48E291D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Lietuvos Respublikos piliečiui priimtus apkaltinamuosius nuosprendžius Europos Sąjungos valstybėse narėse ir trečiosiose šalyse;</w:t>
            </w:r>
          </w:p>
          <w:p w14:paraId="2A1EDDF4" w14:textId="700D4A26" w:rsidR="009D11DE" w:rsidRPr="009D11DE" w:rsidRDefault="009D11DE" w:rsidP="003A2C22">
            <w:pPr>
              <w:tabs>
                <w:tab w:val="left" w:pos="1134"/>
              </w:tabs>
              <w:ind w:firstLine="0"/>
              <w:rPr>
                <w:rFonts w:cs="Times New Roman"/>
                <w:sz w:val="20"/>
                <w:szCs w:val="20"/>
                <w:lang w:val="lt-LT"/>
              </w:rPr>
            </w:pPr>
            <w:r w:rsidRPr="009D11DE">
              <w:rPr>
                <w:rFonts w:cs="Times New Roman"/>
                <w:color w:val="000000"/>
                <w:sz w:val="20"/>
                <w:szCs w:val="20"/>
                <w:lang w:val="lt-LT"/>
              </w:rPr>
              <w:t>asmens daktiloskopinių duomenų unikalus identifikacinis numeris;</w:t>
            </w:r>
          </w:p>
          <w:p w14:paraId="7D3596EE" w14:textId="5DCBD73E" w:rsid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NR analitės identifikacinis kodas;</w:t>
            </w:r>
          </w:p>
          <w:p w14:paraId="24826995" w14:textId="0E2E9F3D" w:rsidR="00040CE2" w:rsidRPr="00BA24DF" w:rsidRDefault="00BA24DF" w:rsidP="00BA24DF">
            <w:pPr>
              <w:shd w:val="clear" w:color="auto" w:fill="FFFFFF"/>
              <w:ind w:firstLine="0"/>
              <w:rPr>
                <w:b/>
                <w:bCs/>
                <w:sz w:val="20"/>
                <w:szCs w:val="20"/>
                <w:lang w:val="lt-LT"/>
              </w:rPr>
            </w:pPr>
            <w:r>
              <w:rPr>
                <w:b/>
                <w:bCs/>
                <w:sz w:val="20"/>
                <w:szCs w:val="20"/>
                <w:lang w:val="lt-LT"/>
              </w:rPr>
              <w:t>IBPS naudotojo</w:t>
            </w:r>
            <w:r w:rsidR="00040CE2" w:rsidRPr="00BA24DF">
              <w:rPr>
                <w:b/>
                <w:bCs/>
                <w:color w:val="000000"/>
                <w:sz w:val="20"/>
                <w:szCs w:val="20"/>
                <w:lang w:val="lt-LT"/>
              </w:rPr>
              <w:t xml:space="preserve"> duomenys</w:t>
            </w:r>
            <w:r w:rsidR="00040CE2" w:rsidRPr="00BA24DF">
              <w:rPr>
                <w:b/>
                <w:bCs/>
                <w:sz w:val="20"/>
                <w:szCs w:val="20"/>
                <w:lang w:val="lt-LT"/>
              </w:rPr>
              <w:t>:</w:t>
            </w:r>
          </w:p>
          <w:p w14:paraId="3A194A21" w14:textId="3EE8544E" w:rsidR="00040CE2" w:rsidRPr="00BA24DF" w:rsidRDefault="00040CE2" w:rsidP="00BA24DF">
            <w:pPr>
              <w:shd w:val="clear" w:color="auto" w:fill="FFFFFF"/>
              <w:ind w:firstLine="0"/>
              <w:rPr>
                <w:sz w:val="20"/>
                <w:szCs w:val="20"/>
                <w:lang w:val="lt-LT"/>
              </w:rPr>
            </w:pPr>
            <w:r w:rsidRPr="00BA24DF">
              <w:rPr>
                <w:sz w:val="20"/>
                <w:szCs w:val="20"/>
                <w:lang w:val="lt-LT"/>
              </w:rPr>
              <w:t>vardas (vardai);</w:t>
            </w:r>
          </w:p>
          <w:p w14:paraId="773D9506" w14:textId="35DDFBD2" w:rsidR="00040CE2" w:rsidRPr="00BA24DF" w:rsidRDefault="00040CE2" w:rsidP="00BA24DF">
            <w:pPr>
              <w:shd w:val="clear" w:color="auto" w:fill="FFFFFF"/>
              <w:ind w:firstLine="0"/>
              <w:rPr>
                <w:sz w:val="20"/>
                <w:szCs w:val="20"/>
                <w:lang w:val="lt-LT"/>
              </w:rPr>
            </w:pPr>
            <w:r w:rsidRPr="00BA24DF">
              <w:rPr>
                <w:sz w:val="20"/>
                <w:szCs w:val="20"/>
                <w:lang w:val="lt-LT"/>
              </w:rPr>
              <w:t>pavardė (pavardės);</w:t>
            </w:r>
          </w:p>
          <w:p w14:paraId="108AFA7F" w14:textId="560C0B37" w:rsidR="00040CE2" w:rsidRPr="00BA24DF" w:rsidRDefault="00040CE2" w:rsidP="00BA24DF">
            <w:pPr>
              <w:shd w:val="clear" w:color="auto" w:fill="FFFFFF"/>
              <w:ind w:firstLine="0"/>
              <w:rPr>
                <w:sz w:val="20"/>
                <w:szCs w:val="20"/>
                <w:lang w:val="lt-LT"/>
              </w:rPr>
            </w:pPr>
            <w:r w:rsidRPr="00BA24DF">
              <w:rPr>
                <w:sz w:val="20"/>
                <w:szCs w:val="20"/>
                <w:lang w:val="lt-LT"/>
              </w:rPr>
              <w:t>pareigų pavadinimas</w:t>
            </w:r>
            <w:r>
              <w:rPr>
                <w:sz w:val="20"/>
                <w:szCs w:val="20"/>
                <w:lang w:val="lt-LT"/>
              </w:rPr>
              <w:t>.</w:t>
            </w:r>
          </w:p>
          <w:p w14:paraId="31D6BB67" w14:textId="7289DBC4" w:rsidR="00040CE2" w:rsidRPr="009D11DE" w:rsidRDefault="00040CE2" w:rsidP="00040CE2">
            <w:pPr>
              <w:widowControl w:val="0"/>
              <w:ind w:firstLine="0"/>
              <w:rPr>
                <w:rFonts w:cs="Times New Roman"/>
                <w:i/>
                <w:iCs/>
                <w:sz w:val="20"/>
                <w:szCs w:val="20"/>
                <w:highlight w:val="green"/>
                <w:lang w:val="lt-LT"/>
              </w:rPr>
            </w:pPr>
          </w:p>
        </w:tc>
        <w:tc>
          <w:tcPr>
            <w:tcW w:w="2830" w:type="dxa"/>
            <w:shd w:val="clear" w:color="auto" w:fill="auto"/>
          </w:tcPr>
          <w:p w14:paraId="15E01D96" w14:textId="308D54CC" w:rsidR="00050226" w:rsidRPr="001A7B56" w:rsidRDefault="00040CE2" w:rsidP="00E96D42">
            <w:pPr>
              <w:ind w:firstLine="0"/>
              <w:jc w:val="left"/>
              <w:rPr>
                <w:sz w:val="20"/>
                <w:highlight w:val="green"/>
                <w:lang w:val="lt-LT"/>
              </w:rPr>
            </w:pPr>
            <w:r w:rsidRPr="00791E0B">
              <w:rPr>
                <w:sz w:val="20"/>
                <w:lang w:val="lt-LT"/>
              </w:rPr>
              <w:lastRenderedPageBreak/>
              <w:t>Sutarties vykdymas:</w:t>
            </w:r>
            <w:r w:rsidRPr="00791E0B">
              <w:rPr>
                <w:lang w:val="lt-LT"/>
              </w:rPr>
              <w:t xml:space="preserve"> </w:t>
            </w:r>
            <w:r>
              <w:rPr>
                <w:sz w:val="20"/>
                <w:lang w:val="lt-LT"/>
              </w:rPr>
              <w:t>IBPS</w:t>
            </w:r>
            <w:r w:rsidRPr="00791E0B">
              <w:rPr>
                <w:sz w:val="20"/>
                <w:lang w:val="lt-LT"/>
              </w:rPr>
              <w:t xml:space="preserve"> funkcionalumo </w:t>
            </w:r>
            <w:r>
              <w:rPr>
                <w:sz w:val="20"/>
                <w:lang w:val="lt-LT"/>
              </w:rPr>
              <w:t>kūrimas</w:t>
            </w:r>
            <w:r w:rsidR="00462982">
              <w:rPr>
                <w:sz w:val="20"/>
                <w:lang w:val="lt-LT"/>
              </w:rPr>
              <w:t>,</w:t>
            </w:r>
            <w:r w:rsidRPr="00791E0B">
              <w:rPr>
                <w:sz w:val="20"/>
                <w:lang w:val="lt-LT"/>
              </w:rPr>
              <w:t xml:space="preserve"> </w:t>
            </w:r>
            <w:r>
              <w:rPr>
                <w:sz w:val="20"/>
                <w:lang w:val="lt-LT"/>
              </w:rPr>
              <w:t>modernizavimas,</w:t>
            </w:r>
            <w:r w:rsidR="00217C97">
              <w:rPr>
                <w:sz w:val="20"/>
                <w:lang w:val="lt-LT"/>
              </w:rPr>
              <w:t xml:space="preserve"> diegimas</w:t>
            </w:r>
            <w:r w:rsidRPr="00791E0B">
              <w:rPr>
                <w:sz w:val="20"/>
                <w:lang w:val="lt-LT"/>
              </w:rPr>
              <w:t xml:space="preserve">; </w:t>
            </w:r>
            <w:r>
              <w:rPr>
                <w:sz w:val="20"/>
                <w:lang w:val="lt-LT"/>
              </w:rPr>
              <w:t xml:space="preserve">IBPS </w:t>
            </w:r>
            <w:r w:rsidRPr="00791E0B">
              <w:rPr>
                <w:sz w:val="20"/>
                <w:lang w:val="lt-LT"/>
              </w:rPr>
              <w:t>duomenų</w:t>
            </w:r>
            <w:r>
              <w:rPr>
                <w:sz w:val="20"/>
                <w:lang w:val="lt-LT"/>
              </w:rPr>
              <w:t xml:space="preserve">, </w:t>
            </w:r>
            <w:r w:rsidRPr="00BA24DF">
              <w:rPr>
                <w:sz w:val="20"/>
                <w:lang w:val="lt-LT"/>
              </w:rPr>
              <w:t>klaidų ir sutrikimų šalinimas</w:t>
            </w:r>
          </w:p>
        </w:tc>
      </w:tr>
      <w:tr w:rsidR="00050226" w:rsidRPr="00BA51D1" w14:paraId="0F805203" w14:textId="77777777" w:rsidTr="00954BA1">
        <w:tc>
          <w:tcPr>
            <w:tcW w:w="2830" w:type="dxa"/>
            <w:shd w:val="clear" w:color="auto" w:fill="auto"/>
          </w:tcPr>
          <w:p w14:paraId="75BC319D" w14:textId="77777777" w:rsidR="00050226" w:rsidRPr="00BA51D1" w:rsidRDefault="00050226" w:rsidP="0029436D">
            <w:pPr>
              <w:ind w:firstLine="0"/>
              <w:jc w:val="left"/>
              <w:rPr>
                <w:rFonts w:cs="Times New Roman"/>
                <w:sz w:val="20"/>
                <w:szCs w:val="20"/>
                <w:lang w:val="lt-LT"/>
              </w:rPr>
            </w:pPr>
            <w:r>
              <w:rPr>
                <w:sz w:val="20"/>
                <w:lang w:val="lt-LT"/>
              </w:rPr>
              <w:lastRenderedPageBreak/>
              <w:t xml:space="preserve">Duomenų tvarkytojo ir pagalbinių duomenų tvarkytojų </w:t>
            </w:r>
            <w:r w:rsidRPr="00BA51D1">
              <w:rPr>
                <w:sz w:val="20"/>
                <w:lang w:val="lt-LT"/>
              </w:rPr>
              <w:t xml:space="preserve">atstovai, veikiantys pagal tarp jų pasirašytas sutartis ir kurių asmens duomenys nurodomi sutartyse ir/ar jų prieduose arba gali būti kitaip perduoti </w:t>
            </w:r>
            <w:r w:rsidR="005363F4">
              <w:rPr>
                <w:sz w:val="20"/>
                <w:lang w:val="lt-LT"/>
              </w:rPr>
              <w:t>Duomenų valdytojui</w:t>
            </w:r>
          </w:p>
        </w:tc>
        <w:tc>
          <w:tcPr>
            <w:tcW w:w="3969" w:type="dxa"/>
            <w:shd w:val="clear" w:color="auto" w:fill="auto"/>
          </w:tcPr>
          <w:p w14:paraId="4FC85CB4" w14:textId="77777777" w:rsidR="00050226" w:rsidRPr="00401AEE" w:rsidRDefault="00050226" w:rsidP="00954BA1">
            <w:pPr>
              <w:ind w:firstLine="0"/>
              <w:jc w:val="left"/>
              <w:rPr>
                <w:rFonts w:cs="Times New Roman"/>
                <w:i/>
                <w:iCs/>
                <w:sz w:val="20"/>
                <w:szCs w:val="20"/>
                <w:lang w:val="lt-LT"/>
              </w:rPr>
            </w:pPr>
            <w:r w:rsidRPr="00401AEE">
              <w:rPr>
                <w:i/>
                <w:iCs/>
                <w:sz w:val="20"/>
                <w:lang w:val="lt-LT"/>
              </w:rPr>
              <w:t>Vardas</w:t>
            </w:r>
          </w:p>
          <w:p w14:paraId="54994B38"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vardė</w:t>
            </w:r>
          </w:p>
          <w:p w14:paraId="17E7776B"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ašas</w:t>
            </w:r>
          </w:p>
          <w:p w14:paraId="25DCEFB5"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eigos</w:t>
            </w:r>
          </w:p>
          <w:p w14:paraId="27E4B032"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dalinio pavadinimas</w:t>
            </w:r>
          </w:p>
          <w:p w14:paraId="0B4845E9" w14:textId="77777777" w:rsidR="00050226" w:rsidRPr="00401AEE" w:rsidRDefault="00050226" w:rsidP="00954BA1">
            <w:pPr>
              <w:ind w:firstLine="0"/>
              <w:jc w:val="left"/>
              <w:rPr>
                <w:rFonts w:cs="Times New Roman"/>
                <w:i/>
                <w:iCs/>
                <w:sz w:val="20"/>
                <w:szCs w:val="20"/>
                <w:lang w:val="lt-LT"/>
              </w:rPr>
            </w:pPr>
            <w:r w:rsidRPr="00401AEE">
              <w:rPr>
                <w:i/>
                <w:iCs/>
                <w:sz w:val="20"/>
                <w:lang w:val="lt-LT"/>
              </w:rPr>
              <w:t>Darbovietės pavadinimais ir juridinio asmens kodas</w:t>
            </w:r>
          </w:p>
          <w:p w14:paraId="6EAEA3A7" w14:textId="77777777" w:rsidR="00050226" w:rsidRPr="00401AEE" w:rsidRDefault="00050226" w:rsidP="00954BA1">
            <w:pPr>
              <w:ind w:firstLine="0"/>
              <w:jc w:val="left"/>
              <w:rPr>
                <w:rFonts w:cs="Times New Roman"/>
                <w:i/>
                <w:iCs/>
                <w:sz w:val="20"/>
                <w:szCs w:val="20"/>
                <w:lang w:val="lt-LT"/>
              </w:rPr>
            </w:pPr>
            <w:r w:rsidRPr="00401AEE">
              <w:rPr>
                <w:i/>
                <w:iCs/>
                <w:sz w:val="20"/>
                <w:lang w:val="lt-LT"/>
              </w:rPr>
              <w:t>Banko sąskaitos numeris</w:t>
            </w:r>
          </w:p>
          <w:p w14:paraId="3CC93DB9" w14:textId="77777777" w:rsidR="00050226" w:rsidRPr="00401AEE" w:rsidRDefault="00050226" w:rsidP="00954BA1">
            <w:pPr>
              <w:ind w:firstLine="0"/>
              <w:jc w:val="left"/>
              <w:rPr>
                <w:i/>
                <w:iCs/>
                <w:sz w:val="20"/>
                <w:szCs w:val="20"/>
                <w:lang w:val="lt-LT"/>
              </w:rPr>
            </w:pPr>
            <w:r w:rsidRPr="00401AEE">
              <w:rPr>
                <w:i/>
                <w:iCs/>
                <w:sz w:val="20"/>
                <w:lang w:val="lt-LT"/>
              </w:rPr>
              <w:t>Aptarnaujančio banko pavadinimas ir kodas</w:t>
            </w:r>
          </w:p>
          <w:p w14:paraId="0F51A605" w14:textId="77777777" w:rsidR="00050226" w:rsidRPr="00401AEE" w:rsidRDefault="00050226" w:rsidP="00954BA1">
            <w:pPr>
              <w:ind w:firstLine="0"/>
              <w:jc w:val="left"/>
              <w:rPr>
                <w:rFonts w:cs="Times New Roman"/>
                <w:i/>
                <w:iCs/>
                <w:sz w:val="20"/>
                <w:szCs w:val="20"/>
                <w:lang w:val="lt-LT"/>
              </w:rPr>
            </w:pPr>
            <w:r w:rsidRPr="00401AEE">
              <w:rPr>
                <w:i/>
                <w:iCs/>
                <w:sz w:val="20"/>
                <w:lang w:val="lt-LT"/>
              </w:rPr>
              <w:t>Kontaktiniai telefonai</w:t>
            </w:r>
          </w:p>
          <w:p w14:paraId="4A5AD00D" w14:textId="77777777" w:rsidR="00050226" w:rsidRPr="00401AEE" w:rsidRDefault="00050226" w:rsidP="005363F4">
            <w:pPr>
              <w:ind w:firstLine="0"/>
              <w:jc w:val="left"/>
              <w:rPr>
                <w:i/>
                <w:iCs/>
                <w:sz w:val="20"/>
                <w:lang w:val="lt-LT"/>
              </w:rPr>
            </w:pPr>
            <w:r w:rsidRPr="00401AEE">
              <w:rPr>
                <w:i/>
                <w:iCs/>
                <w:sz w:val="20"/>
                <w:lang w:val="lt-LT"/>
              </w:rPr>
              <w:t>El. pašto adresas</w:t>
            </w:r>
          </w:p>
          <w:p w14:paraId="18EC7272" w14:textId="77777777" w:rsidR="004D1A1D" w:rsidRPr="00401AEE" w:rsidRDefault="004D1A1D" w:rsidP="005363F4">
            <w:pPr>
              <w:ind w:firstLine="0"/>
              <w:jc w:val="left"/>
              <w:rPr>
                <w:rFonts w:cs="Times New Roman"/>
                <w:i/>
                <w:iCs/>
                <w:sz w:val="20"/>
                <w:szCs w:val="20"/>
                <w:lang w:val="lt-LT"/>
              </w:rPr>
            </w:pPr>
          </w:p>
        </w:tc>
        <w:tc>
          <w:tcPr>
            <w:tcW w:w="2830" w:type="dxa"/>
            <w:shd w:val="clear" w:color="auto" w:fill="auto"/>
          </w:tcPr>
          <w:p w14:paraId="41EF2C39" w14:textId="34B4D7A5" w:rsidR="00050226" w:rsidRPr="00401AEE" w:rsidRDefault="00050226" w:rsidP="005363F4">
            <w:pPr>
              <w:ind w:firstLine="0"/>
              <w:jc w:val="left"/>
              <w:rPr>
                <w:rFonts w:cs="Times New Roman"/>
                <w:sz w:val="20"/>
                <w:szCs w:val="20"/>
                <w:lang w:val="lt-LT"/>
              </w:rPr>
            </w:pPr>
            <w:r w:rsidRPr="00401AEE">
              <w:rPr>
                <w:sz w:val="20"/>
                <w:lang w:val="lt-LT"/>
              </w:rPr>
              <w:t xml:space="preserve">Sutarties vykdymas ir administravimas, paslaugų užsakymas, pakeitimas, nutraukimas, vertinimas, </w:t>
            </w:r>
            <w:r w:rsidR="00C52AD2">
              <w:rPr>
                <w:sz w:val="20"/>
                <w:lang w:val="lt-LT"/>
              </w:rPr>
              <w:t>modernizavimas</w:t>
            </w:r>
            <w:r w:rsidRPr="00401AEE">
              <w:rPr>
                <w:sz w:val="20"/>
                <w:lang w:val="lt-LT"/>
              </w:rPr>
              <w:t>, aptarnavimas, priežiūra, informavimas, prisijungimų administravimas</w:t>
            </w:r>
          </w:p>
        </w:tc>
      </w:tr>
    </w:tbl>
    <w:p w14:paraId="48D7059F" w14:textId="77777777" w:rsidR="004A3836" w:rsidRDefault="004A3836" w:rsidP="00D25849"/>
    <w:p w14:paraId="60983F8F" w14:textId="10731DB4" w:rsidR="00D25849" w:rsidRPr="001A219C" w:rsidRDefault="005363F4" w:rsidP="00D25849">
      <w:pPr>
        <w:rPr>
          <w:iCs/>
        </w:rPr>
      </w:pPr>
      <w:r>
        <w:rPr>
          <w:b/>
        </w:rPr>
        <w:t>3</w:t>
      </w:r>
      <w:r w:rsidR="00D25849">
        <w:rPr>
          <w:b/>
        </w:rPr>
        <w:t xml:space="preserve">. Duomenų tvarkytojas gali </w:t>
      </w:r>
      <w:r w:rsidR="00BA24DF">
        <w:rPr>
          <w:b/>
        </w:rPr>
        <w:t xml:space="preserve">IBPS testinėje aplinkoje </w:t>
      </w:r>
      <w:r w:rsidR="00D25849">
        <w:rPr>
          <w:b/>
        </w:rPr>
        <w:t xml:space="preserve">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r w:rsidR="00BA24DF">
        <w:rPr>
          <w:iCs/>
        </w:rPr>
        <w:t xml:space="preserve"> </w:t>
      </w:r>
      <w:r w:rsidR="001A219C">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2"/>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18602A9F" w14:textId="77777777" w:rsidR="007A7144" w:rsidRDefault="007A7144">
      <w:pPr>
        <w:ind w:firstLine="0"/>
        <w:jc w:val="left"/>
      </w:pPr>
      <w:r>
        <w:br w:type="page"/>
      </w:r>
    </w:p>
    <w:p w14:paraId="3F80C1C9" w14:textId="77777777" w:rsidR="002C6EE6" w:rsidRDefault="002C6EE6" w:rsidP="00243306">
      <w:pPr>
        <w:ind w:left="6096" w:firstLine="0"/>
        <w:rPr>
          <w:szCs w:val="24"/>
        </w:rPr>
      </w:pPr>
      <w:r>
        <w:rPr>
          <w:szCs w:val="24"/>
        </w:rPr>
        <w:lastRenderedPageBreak/>
        <w:t>Asmens duomenų tvarkymo susitarimo</w:t>
      </w:r>
    </w:p>
    <w:p w14:paraId="3A65E2F1" w14:textId="1B1D7F3C" w:rsidR="00243306" w:rsidRPr="00D37526" w:rsidRDefault="00243306" w:rsidP="00243306">
      <w:pPr>
        <w:ind w:left="6096" w:firstLine="0"/>
        <w:rPr>
          <w:szCs w:val="24"/>
        </w:rPr>
      </w:pPr>
      <w:r>
        <w:rPr>
          <w:szCs w:val="24"/>
        </w:rPr>
        <w:t>2</w:t>
      </w:r>
      <w:r w:rsidRPr="00D37526">
        <w:rPr>
          <w:szCs w:val="24"/>
        </w:rPr>
        <w:t xml:space="preserve"> priedas</w:t>
      </w:r>
    </w:p>
    <w:p w14:paraId="5DB9A5E1" w14:textId="77777777" w:rsidR="332ECAD7" w:rsidRPr="004216E5" w:rsidRDefault="332ECAD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BE27655"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42C157A2" w14:textId="77777777" w:rsidR="009D14C4" w:rsidRDefault="009D14C4">
      <w:pPr>
        <w:ind w:firstLine="0"/>
        <w:jc w:val="left"/>
        <w:rPr>
          <w:i/>
          <w:iCs/>
          <w:sz w:val="20"/>
          <w:lang w:eastAsia="lt-LT"/>
        </w:rPr>
      </w:pPr>
      <w:r>
        <w:rPr>
          <w:i/>
          <w:iCs/>
        </w:rPr>
        <w:br w:type="page"/>
      </w:r>
    </w:p>
    <w:p w14:paraId="2F5A866A" w14:textId="77777777" w:rsidR="002C6EE6" w:rsidRDefault="002C6EE6" w:rsidP="00243306">
      <w:pPr>
        <w:ind w:left="6096" w:firstLine="0"/>
        <w:rPr>
          <w:szCs w:val="24"/>
        </w:rPr>
      </w:pPr>
      <w:r>
        <w:rPr>
          <w:szCs w:val="24"/>
        </w:rPr>
        <w:lastRenderedPageBreak/>
        <w:t>Asmens duomenų tvarkymo susitarimo</w:t>
      </w:r>
    </w:p>
    <w:p w14:paraId="1A0AAF22" w14:textId="28495926" w:rsidR="00243306" w:rsidRPr="00D37526" w:rsidRDefault="00243306" w:rsidP="00243306">
      <w:pPr>
        <w:ind w:left="6096" w:firstLine="0"/>
        <w:rPr>
          <w:szCs w:val="24"/>
        </w:rPr>
      </w:pPr>
      <w:r>
        <w:rPr>
          <w:szCs w:val="24"/>
        </w:rPr>
        <w:t>3</w:t>
      </w:r>
      <w:r w:rsidRPr="00D37526">
        <w:rPr>
          <w:szCs w:val="24"/>
        </w:rPr>
        <w:t xml:space="preserve"> priedas</w:t>
      </w:r>
    </w:p>
    <w:p w14:paraId="0E4BB4CD" w14:textId="1C76F110" w:rsidR="005773C3" w:rsidRPr="004216E5" w:rsidRDefault="005773C3" w:rsidP="009D14C4">
      <w:pPr>
        <w:widowControl w:val="0"/>
        <w:tabs>
          <w:tab w:val="left" w:pos="5103"/>
        </w:tabs>
        <w:ind w:left="4320" w:firstLine="0"/>
      </w:pP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71B1E29A"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2F62B6">
        <w:rPr>
          <w:szCs w:val="24"/>
        </w:rPr>
        <w:t xml:space="preserve"> </w:t>
      </w:r>
      <w:r w:rsidR="00784ADA">
        <w:rPr>
          <w:color w:val="000000"/>
          <w:spacing w:val="-6"/>
          <w:szCs w:val="24"/>
        </w:rPr>
        <w:t>IBPS</w:t>
      </w:r>
      <w:r w:rsidRPr="006C0272">
        <w:rPr>
          <w:color w:val="000000"/>
          <w:spacing w:val="-6"/>
          <w:szCs w:val="24"/>
        </w:rPr>
        <w:t xml:space="preserve"> duomenų peržiūr</w:t>
      </w:r>
      <w:r w:rsidR="00E53A77" w:rsidRPr="006C0272">
        <w:rPr>
          <w:color w:val="000000"/>
          <w:spacing w:val="-6"/>
          <w:szCs w:val="24"/>
        </w:rPr>
        <w:t>a</w:t>
      </w:r>
      <w:r w:rsidR="00071972" w:rsidRPr="006C0272">
        <w:rPr>
          <w:color w:val="000000"/>
          <w:spacing w:val="-6"/>
          <w:szCs w:val="24"/>
        </w:rPr>
        <w:t>, įrašymas, keitimas, taisymas</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3" w:name="nd377129e576e44e79ec639a2041606e3"/>
      <w:r w:rsidR="0014710C" w:rsidRPr="00E2227D">
        <w:rPr>
          <w:szCs w:val="24"/>
        </w:rPr>
        <w:t xml:space="preserve"> vidaus reikalų ministerijos</w:t>
      </w:r>
      <w:bookmarkEnd w:id="3"/>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64AAD9AE" w14:textId="4110F1B5" w:rsidR="00634772" w:rsidRPr="00AF7ED4" w:rsidRDefault="00634772" w:rsidP="00954BA1">
      <w:pPr>
        <w:pStyle w:val="Sraopastraipa"/>
        <w:numPr>
          <w:ilvl w:val="1"/>
          <w:numId w:val="40"/>
        </w:numPr>
        <w:tabs>
          <w:tab w:val="left" w:pos="426"/>
          <w:tab w:val="left" w:pos="993"/>
        </w:tabs>
        <w:ind w:left="0" w:firstLine="567"/>
        <w:rPr>
          <w:szCs w:val="24"/>
        </w:rPr>
      </w:pPr>
      <w:r w:rsidRPr="00AF7ED4">
        <w:rPr>
          <w:szCs w:val="24"/>
        </w:rPr>
        <w:t xml:space="preserve">Atsižvelgiant į tai, kad </w:t>
      </w:r>
      <w:r w:rsidR="00784ADA">
        <w:rPr>
          <w:szCs w:val="24"/>
        </w:rPr>
        <w:t>IBPS</w:t>
      </w:r>
      <w:r w:rsidR="0014710C" w:rsidRPr="00AF7ED4">
        <w:rPr>
          <w:szCs w:val="24"/>
        </w:rPr>
        <w:t xml:space="preserve"> tvarkoma elektroninė informacija priskiriama </w:t>
      </w:r>
      <w:r w:rsidR="0014710C" w:rsidRPr="00A64DA8">
        <w:rPr>
          <w:szCs w:val="24"/>
        </w:rPr>
        <w:t>ypatingos</w:t>
      </w:r>
      <w:r w:rsidR="0014710C" w:rsidRPr="00AF7ED4">
        <w:rPr>
          <w:szCs w:val="24"/>
        </w:rPr>
        <w:t xml:space="preserve"> svarbos informacijos kategorijai, </w:t>
      </w:r>
      <w:r w:rsidR="00784ADA">
        <w:rPr>
          <w:iCs/>
          <w:szCs w:val="24"/>
        </w:rPr>
        <w:t>IBPS</w:t>
      </w:r>
      <w:r w:rsidR="00AF7ED4" w:rsidRPr="00AF7ED4">
        <w:rPr>
          <w:iCs/>
          <w:szCs w:val="24"/>
        </w:rPr>
        <w:t>, v</w:t>
      </w:r>
      <w:r w:rsidR="00144A47" w:rsidRPr="00AF7ED4">
        <w:rPr>
          <w:iCs/>
          <w:szCs w:val="24"/>
        </w:rPr>
        <w:t xml:space="preserve">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w:t>
      </w:r>
      <w:r w:rsidR="00AF7ED4" w:rsidRPr="00AF7ED4">
        <w:rPr>
          <w:iCs/>
          <w:szCs w:val="24"/>
        </w:rPr>
        <w:t xml:space="preserve">asmens duomenų tvarkymui </w:t>
      </w:r>
      <w:r>
        <w:t>n</w:t>
      </w:r>
      <w:r w:rsidRPr="00AC4F88">
        <w:t>ustatomas „</w:t>
      </w:r>
      <w:r>
        <w:t>aukštas</w:t>
      </w:r>
      <w:r w:rsidRPr="00AC4F88">
        <w:t>“ saugumo lygis.</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26C252C8"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ir </w:t>
      </w:r>
      <w:r w:rsidR="005A2384">
        <w:rPr>
          <w:bCs/>
          <w:szCs w:val="24"/>
        </w:rPr>
        <w:t>IBPS</w:t>
      </w:r>
      <w:r w:rsidRPr="00161F99">
        <w:rPr>
          <w:bCs/>
          <w:szCs w:val="24"/>
        </w:rPr>
        <w:t xml:space="preserve">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 xml:space="preserve">Techninių valstybės registrų (kadastrų), žinybinių registrų, valstybės </w:t>
      </w:r>
      <w:r w:rsidR="006D212C" w:rsidRPr="006D212C">
        <w:rPr>
          <w:bCs/>
          <w:szCs w:val="24"/>
        </w:rPr>
        <w:lastRenderedPageBreak/>
        <w:t>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Dėl Techninių valstybės registrų (kadastrų), žinybinių registrų, valstybės informacinių 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63E6FAC7"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sidR="005A2384">
        <w:rPr>
          <w:szCs w:val="24"/>
        </w:rPr>
        <w:t>IBPS</w:t>
      </w:r>
      <w:r>
        <w:rPr>
          <w:szCs w:val="24"/>
        </w:rPr>
        <w:t xml:space="preserve"> duomenų</w:t>
      </w:r>
      <w:r w:rsidRPr="0029436D">
        <w:rPr>
          <w:szCs w:val="24"/>
        </w:rPr>
        <w:t xml:space="preserve"> tvarkymu susiję 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sidR="005A2384">
        <w:rPr>
          <w:szCs w:val="24"/>
        </w:rPr>
        <w:t xml:space="preserve">IBPS </w:t>
      </w:r>
      <w:r>
        <w:rPr>
          <w:szCs w:val="24"/>
        </w:rPr>
        <w:t>duomenų</w:t>
      </w:r>
      <w:r w:rsidR="00BD3DEA">
        <w:rPr>
          <w:szCs w:val="24"/>
        </w:rPr>
        <w:t>;</w:t>
      </w:r>
      <w:r>
        <w:rPr>
          <w:szCs w:val="24"/>
        </w:rPr>
        <w:t xml:space="preserve"> </w:t>
      </w:r>
    </w:p>
    <w:p w14:paraId="0A54B936" w14:textId="40D31109"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w:t>
      </w:r>
      <w:r w:rsidR="005A2384">
        <w:rPr>
          <w:szCs w:val="24"/>
        </w:rPr>
        <w:t>IBPS</w:t>
      </w:r>
      <w:r w:rsidR="00A72087" w:rsidRPr="00A72087">
        <w:rPr>
          <w:szCs w:val="24"/>
        </w:rPr>
        <w:t xml:space="preserve"> </w:t>
      </w:r>
      <w:r w:rsidR="00A8219D">
        <w:rPr>
          <w:szCs w:val="24"/>
        </w:rPr>
        <w:t xml:space="preserve">testinės aplinkos </w:t>
      </w:r>
      <w:r w:rsidR="009F7F78">
        <w:rPr>
          <w:szCs w:val="24"/>
        </w:rPr>
        <w:t xml:space="preserve">ir esant nustatytam poreikiui, riboto galiojimo prieiga </w:t>
      </w:r>
      <w:r w:rsidR="005A2384">
        <w:rPr>
          <w:szCs w:val="24"/>
        </w:rPr>
        <w:t>IBPS</w:t>
      </w:r>
      <w:r w:rsidR="009F7F78">
        <w:rPr>
          <w:szCs w:val="24"/>
        </w:rPr>
        <w:t xml:space="preserve"> darbinėje 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5A2384">
        <w:rPr>
          <w:szCs w:val="24"/>
        </w:rPr>
        <w:t>IBPS</w:t>
      </w:r>
      <w:r w:rsidR="00A72087">
        <w:rPr>
          <w:szCs w:val="24"/>
        </w:rPr>
        <w:t xml:space="preserve"> naudotoja</w:t>
      </w:r>
      <w:r w:rsidR="00954BA1">
        <w:rPr>
          <w:szCs w:val="24"/>
        </w:rPr>
        <w:t>i)</w:t>
      </w:r>
      <w:r w:rsidR="00A72087">
        <w:rPr>
          <w:szCs w:val="24"/>
        </w:rPr>
        <w:t xml:space="preserve">, </w:t>
      </w:r>
      <w:r w:rsidR="00A72087" w:rsidRPr="00A72087">
        <w:rPr>
          <w:szCs w:val="24"/>
        </w:rPr>
        <w:t xml:space="preserve">įgyvendinus </w:t>
      </w:r>
      <w:r w:rsidR="005A2384">
        <w:rPr>
          <w:szCs w:val="24"/>
        </w:rPr>
        <w:t>IBPS</w:t>
      </w:r>
      <w:r w:rsidR="00A72087" w:rsidRPr="00A72087">
        <w:rPr>
          <w:szCs w:val="24"/>
        </w:rPr>
        <w:t xml:space="preserve"> naudotojų autentifikavimo priemones – </w:t>
      </w:r>
      <w:r w:rsidR="005A2384">
        <w:rPr>
          <w:szCs w:val="24"/>
        </w:rPr>
        <w:t>IBPS</w:t>
      </w:r>
      <w:r w:rsidR="00A72087" w:rsidRPr="00A72087">
        <w:rPr>
          <w:szCs w:val="24"/>
        </w:rPr>
        <w:t xml:space="preserve"> naudotojai tapatybę patvirtina slaptažodžiu.</w:t>
      </w:r>
      <w:r w:rsidR="00A72087">
        <w:rPr>
          <w:szCs w:val="24"/>
        </w:rPr>
        <w:t xml:space="preserve"> </w:t>
      </w:r>
      <w:r w:rsidR="005A2384">
        <w:rPr>
          <w:szCs w:val="24"/>
        </w:rPr>
        <w:t>IBPS</w:t>
      </w:r>
      <w:r w:rsidR="00954BA1">
        <w:rPr>
          <w:szCs w:val="24"/>
        </w:rPr>
        <w:t xml:space="preserve">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5A2384">
        <w:rPr>
          <w:szCs w:val="24"/>
        </w:rPr>
        <w:t>IBPS</w:t>
      </w:r>
      <w:r w:rsidR="00954BA1">
        <w:rPr>
          <w:szCs w:val="24"/>
        </w:rPr>
        <w:t xml:space="preserve">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722DCE0F" w:rsidR="00F35988" w:rsidRPr="00324B11" w:rsidRDefault="00954BA1" w:rsidP="00954BA1">
      <w:pPr>
        <w:pStyle w:val="Sraopastraipa"/>
        <w:ind w:left="0"/>
        <w:textAlignment w:val="baseline"/>
        <w:rPr>
          <w:szCs w:val="24"/>
        </w:rPr>
      </w:pPr>
      <w:r>
        <w:rPr>
          <w:szCs w:val="24"/>
        </w:rPr>
        <w:t xml:space="preserve">Nuotolinis prisijungimas </w:t>
      </w:r>
      <w:r w:rsidR="005A2384">
        <w:rPr>
          <w:szCs w:val="24"/>
        </w:rPr>
        <w:t>IBPS</w:t>
      </w:r>
      <w:r w:rsidR="00E5501F" w:rsidRPr="00954BA1">
        <w:rPr>
          <w:szCs w:val="24"/>
        </w:rPr>
        <w:t xml:space="preserve">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 xml:space="preserve">prie </w:t>
      </w:r>
      <w:r w:rsidR="005A2384">
        <w:rPr>
          <w:szCs w:val="24"/>
        </w:rPr>
        <w:t>IBPS</w:t>
      </w:r>
      <w:r w:rsidR="00FF4739">
        <w:rPr>
          <w:szCs w:val="24"/>
        </w:rPr>
        <w:t xml:space="preserve"> testinės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005A2384">
        <w:rPr>
          <w:szCs w:val="24"/>
        </w:rPr>
        <w:t>IBPS</w:t>
      </w:r>
      <w:r w:rsidRPr="00954BA1">
        <w:rPr>
          <w:szCs w:val="24"/>
        </w:rPr>
        <w:t xml:space="preserve"> duomenų šifravimas naudojantis virtualiu privačiu tinklu (angl. </w:t>
      </w:r>
      <w:r w:rsidRPr="00954BA1">
        <w:rPr>
          <w:i/>
          <w:szCs w:val="24"/>
        </w:rPr>
        <w:t>virtual private network)</w:t>
      </w:r>
      <w:r>
        <w:rPr>
          <w:i/>
          <w:szCs w:val="24"/>
        </w:rPr>
        <w:t xml:space="preserve"> </w:t>
      </w:r>
      <w:r w:rsidRPr="00954BA1">
        <w:rPr>
          <w:szCs w:val="24"/>
        </w:rPr>
        <w:t xml:space="preserve">arba </w:t>
      </w:r>
      <w:r>
        <w:rPr>
          <w:szCs w:val="24"/>
        </w:rPr>
        <w:t>prie</w:t>
      </w:r>
      <w:r w:rsidRPr="00954BA1">
        <w:rPr>
          <w:szCs w:val="24"/>
        </w:rPr>
        <w:t xml:space="preserve"> </w:t>
      </w:r>
      <w:r w:rsidR="005A2384">
        <w:rPr>
          <w:szCs w:val="24"/>
        </w:rPr>
        <w:t>IBPS</w:t>
      </w:r>
      <w:r w:rsidRPr="00954BA1">
        <w:rPr>
          <w:szCs w:val="24"/>
        </w:rPr>
        <w:t xml:space="preserve"> </w:t>
      </w:r>
      <w:r w:rsidR="00E5501F">
        <w:rPr>
          <w:szCs w:val="24"/>
        </w:rPr>
        <w:t xml:space="preserve">testinės aplinkos </w:t>
      </w:r>
      <w:r w:rsidRPr="00954BA1">
        <w:rPr>
          <w:szCs w:val="24"/>
        </w:rPr>
        <w:t>prisijungiama nuotoliniu būdu naudojant interneto naršyklę (HTTPS protokolą).</w:t>
      </w:r>
    </w:p>
    <w:p w14:paraId="3AAEC9CD" w14:textId="18207C63"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 xml:space="preserve">Tinklo saugumas. </w:t>
      </w:r>
      <w:r w:rsidR="005A2384">
        <w:rPr>
          <w:szCs w:val="24"/>
        </w:rPr>
        <w:t>IBPS</w:t>
      </w:r>
      <w:r w:rsidRPr="00B657DA">
        <w:rPr>
          <w:szCs w:val="24"/>
        </w:rPr>
        <w:t xml:space="preserve"> duomenims perduoti naudojamas </w:t>
      </w:r>
      <w:r w:rsidR="005A2384">
        <w:rPr>
          <w:szCs w:val="24"/>
        </w:rPr>
        <w:t>IBPS</w:t>
      </w:r>
      <w:r w:rsidRPr="00B657DA">
        <w:rPr>
          <w:szCs w:val="24"/>
        </w:rPr>
        <w:t xml:space="preserve">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r w:rsidR="00D8068C" w:rsidRPr="00954BA1">
        <w:rPr>
          <w:i/>
          <w:szCs w:val="24"/>
        </w:rPr>
        <w:t>virtual private network)</w:t>
      </w:r>
      <w:r w:rsidR="00EE2E7D">
        <w:rPr>
          <w:szCs w:val="24"/>
        </w:rPr>
        <w:t>sprendimas</w:t>
      </w:r>
      <w:r w:rsidRPr="00B657DA">
        <w:rPr>
          <w:szCs w:val="24"/>
        </w:rPr>
        <w:t xml:space="preserve">. </w:t>
      </w:r>
      <w:r w:rsidR="006F4588">
        <w:t xml:space="preserve">VPN prisijungimas prie VRTT remiasi šifruotu VPN kanalu ir dviejų faktorių autentiškumo nustatymu. Siekdamas prisijungti prie </w:t>
      </w:r>
      <w:r w:rsidR="005A2384">
        <w:t>IBPS</w:t>
      </w:r>
      <w:r w:rsidR="006F4588">
        <w:t xml:space="preserve"> testinės 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556D75C6"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xml:space="preserve">. </w:t>
      </w:r>
      <w:r w:rsidR="005A2384">
        <w:rPr>
          <w:szCs w:val="24"/>
        </w:rPr>
        <w:t>IBPS</w:t>
      </w:r>
      <w:r w:rsidRPr="002D3C3F">
        <w:rPr>
          <w:szCs w:val="24"/>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w:t>
      </w:r>
      <w:r w:rsidR="005A2384">
        <w:rPr>
          <w:szCs w:val="24"/>
        </w:rPr>
        <w:t>IBPS</w:t>
      </w:r>
      <w:r>
        <w:rPr>
          <w:szCs w:val="24"/>
        </w:rPr>
        <w:t xml:space="preserve"> naudotojams draudžiama </w:t>
      </w:r>
      <w:r w:rsidRPr="002D3C3F">
        <w:rPr>
          <w:szCs w:val="24"/>
        </w:rPr>
        <w:t xml:space="preserve">savavališkai prijungti prie </w:t>
      </w:r>
      <w:r w:rsidR="005A2384">
        <w:rPr>
          <w:szCs w:val="24"/>
        </w:rPr>
        <w:t xml:space="preserve">IBPS </w:t>
      </w:r>
      <w:r w:rsidRPr="002D3C3F">
        <w:rPr>
          <w:szCs w:val="24"/>
        </w:rPr>
        <w:t xml:space="preserve">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lastRenderedPageBreak/>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59141C13"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4" w:name="_Hlk54258561"/>
      <w:bookmarkStart w:id="5" w:name="_Hlk53067359"/>
      <w:r>
        <w:rPr>
          <w:szCs w:val="24"/>
        </w:rPr>
        <w:t xml:space="preserve">Sutarties vykdymui gautus </w:t>
      </w:r>
      <w:r w:rsidR="005A2384">
        <w:rPr>
          <w:szCs w:val="24"/>
        </w:rPr>
        <w:t>IBPS</w:t>
      </w:r>
      <w:r>
        <w:rPr>
          <w:szCs w:val="24"/>
        </w:rPr>
        <w:t xml:space="preserve">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4"/>
      <w:bookmarkEnd w:id="5"/>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77777777" w:rsidR="00533B57" w:rsidRPr="00533B57" w:rsidRDefault="00533B57" w:rsidP="00533B57">
      <w:pPr>
        <w:tabs>
          <w:tab w:val="left" w:pos="993"/>
        </w:tabs>
        <w:ind w:firstLine="567"/>
        <w:rPr>
          <w:i/>
          <w:iCs/>
          <w:szCs w:val="24"/>
        </w:rPr>
      </w:pPr>
      <w:r>
        <w:rPr>
          <w:iCs/>
          <w:szCs w:val="24"/>
        </w:rPr>
        <w:t>(</w:t>
      </w:r>
      <w:r w:rsidRPr="00533B57">
        <w:rPr>
          <w:i/>
          <w:iCs/>
          <w:szCs w:val="24"/>
        </w:rPr>
        <w:t>Nurod</w:t>
      </w:r>
      <w:r>
        <w:rPr>
          <w:i/>
          <w:iCs/>
          <w:szCs w:val="24"/>
        </w:rPr>
        <w:t>omas</w:t>
      </w:r>
      <w:r w:rsidRPr="00533B57">
        <w:rPr>
          <w:i/>
          <w:iCs/>
          <w:szCs w:val="24"/>
        </w:rPr>
        <w:t xml:space="preserve"> </w:t>
      </w:r>
      <w:r>
        <w:rPr>
          <w:i/>
          <w:iCs/>
          <w:szCs w:val="24"/>
        </w:rPr>
        <w:t>D</w:t>
      </w:r>
      <w:r w:rsidRPr="00533B57">
        <w:rPr>
          <w:i/>
          <w:iCs/>
          <w:szCs w:val="24"/>
        </w:rPr>
        <w:t>uomenų tvarkytojo arba pagalbinio duomenų tvarkytojo adres</w:t>
      </w:r>
      <w:r>
        <w:rPr>
          <w:i/>
          <w:iCs/>
          <w:szCs w:val="24"/>
        </w:rPr>
        <w:t>as</w:t>
      </w:r>
      <w:r w:rsidRPr="00533B57">
        <w:rPr>
          <w:i/>
          <w:iCs/>
          <w:szCs w:val="24"/>
        </w:rPr>
        <w:t>].</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4DC3424A"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Susitarimo</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56D2FF6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Susitarimo</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6B4141B5" w14:textId="77777777" w:rsidR="009E46F9" w:rsidRDefault="009E46F9">
      <w:pPr>
        <w:ind w:firstLine="0"/>
        <w:jc w:val="left"/>
        <w:rPr>
          <w:b/>
          <w:szCs w:val="24"/>
        </w:rPr>
      </w:pPr>
      <w:r>
        <w:rPr>
          <w:b/>
          <w:szCs w:val="24"/>
        </w:rPr>
        <w:br w:type="page"/>
      </w:r>
    </w:p>
    <w:p w14:paraId="27514DEF" w14:textId="0ADE7808" w:rsidR="002C6EE6" w:rsidRDefault="002C6EE6" w:rsidP="00243306">
      <w:pPr>
        <w:ind w:left="6096" w:firstLine="0"/>
        <w:rPr>
          <w:szCs w:val="24"/>
        </w:rPr>
      </w:pPr>
      <w:r>
        <w:rPr>
          <w:szCs w:val="24"/>
        </w:rPr>
        <w:lastRenderedPageBreak/>
        <w:t>Asmens duomenų tvarkymo susitarimo</w:t>
      </w:r>
    </w:p>
    <w:p w14:paraId="367742F9" w14:textId="191B1C79" w:rsidR="00243306" w:rsidRPr="00D37526" w:rsidRDefault="00243306" w:rsidP="00243306">
      <w:pPr>
        <w:ind w:left="6096" w:firstLine="0"/>
        <w:rPr>
          <w:szCs w:val="24"/>
        </w:rPr>
      </w:pPr>
      <w:r>
        <w:rPr>
          <w:szCs w:val="24"/>
        </w:rPr>
        <w:t>4</w:t>
      </w:r>
      <w:r w:rsidRPr="00D37526">
        <w:rPr>
          <w:szCs w:val="24"/>
        </w:rPr>
        <w:t xml:space="preserve"> priedas</w:t>
      </w:r>
    </w:p>
    <w:p w14:paraId="50192EDB" w14:textId="77777777" w:rsidR="00CD4190" w:rsidRPr="00CD4190" w:rsidRDefault="00CD4190" w:rsidP="00CD4190">
      <w:pPr>
        <w:widowControl w:val="0"/>
        <w:suppressAutoHyphens/>
        <w:ind w:firstLine="0"/>
        <w:jc w:val="left"/>
        <w:rPr>
          <w:color w:val="000000"/>
          <w:szCs w:val="24"/>
        </w:rPr>
      </w:pP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CD4190" w:rsidRPr="00CD4190" w14:paraId="1A4FBD29" w14:textId="77777777" w:rsidTr="00685781">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B2010F" w:rsidRPr="00B2010F" w14:paraId="5F87DAA6" w14:textId="77777777" w:rsidTr="00685781">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B2010F"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0AFB8EA" w14:textId="3117EE0B" w:rsidR="00CD4190" w:rsidRPr="00B2010F" w:rsidRDefault="00243306" w:rsidP="00CD4190">
            <w:pPr>
              <w:tabs>
                <w:tab w:val="left" w:pos="37"/>
              </w:tabs>
              <w:ind w:left="40" w:firstLine="0"/>
              <w:jc w:val="left"/>
              <w:rPr>
                <w:rFonts w:ascii="Times New Roman" w:eastAsia="Calibri" w:hAnsi="Times New Roman"/>
                <w:bCs/>
                <w:szCs w:val="24"/>
                <w:lang w:eastAsia="lt-LT"/>
              </w:rPr>
            </w:pPr>
            <w:r>
              <w:rPr>
                <w:rFonts w:ascii="Times New Roman" w:eastAsia="Calibri" w:hAnsi="Times New Roman"/>
                <w:bCs/>
                <w:szCs w:val="24"/>
                <w:lang w:eastAsia="lt-LT"/>
              </w:rPr>
              <w:t>Violeta Žilinskienė</w:t>
            </w:r>
          </w:p>
          <w:p w14:paraId="2055ED69" w14:textId="77777777" w:rsidR="00CD4190" w:rsidRPr="00B2010F" w:rsidRDefault="00CD4190" w:rsidP="00CD4190">
            <w:pPr>
              <w:tabs>
                <w:tab w:val="left" w:pos="37"/>
              </w:tabs>
              <w:ind w:left="40" w:firstLine="0"/>
              <w:jc w:val="left"/>
              <w:rPr>
                <w:rFonts w:ascii="Times New Roman" w:eastAsia="Calibri" w:hAnsi="Times New Roman"/>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B818720" w14:textId="68772322" w:rsidR="00CD4190" w:rsidRPr="00B2010F" w:rsidRDefault="008D7917" w:rsidP="00CD4190">
            <w:pPr>
              <w:ind w:firstLine="0"/>
              <w:jc w:val="left"/>
              <w:rPr>
                <w:rFonts w:ascii="Times New Roman" w:eastAsia="Calibri" w:hAnsi="Times New Roman"/>
                <w:szCs w:val="24"/>
                <w:lang w:eastAsia="lt-LT"/>
              </w:rPr>
            </w:pPr>
            <w:r w:rsidRPr="00B2010F">
              <w:rPr>
                <w:rFonts w:ascii="Times New Roman" w:eastAsia="Calibri" w:hAnsi="Times New Roman"/>
                <w:szCs w:val="24"/>
                <w:lang w:eastAsia="lt-LT"/>
              </w:rPr>
              <w:t xml:space="preserve">Informacijos apdorojimo ir statistikos skyriaus </w:t>
            </w:r>
            <w:r w:rsidR="00243306">
              <w:rPr>
                <w:rFonts w:ascii="Times New Roman" w:eastAsia="Calibri" w:hAnsi="Times New Roman"/>
                <w:szCs w:val="24"/>
                <w:lang w:eastAsia="lt-LT"/>
              </w:rPr>
              <w:t>patarėja</w:t>
            </w:r>
          </w:p>
        </w:tc>
        <w:tc>
          <w:tcPr>
            <w:tcW w:w="1985" w:type="dxa"/>
            <w:tcBorders>
              <w:top w:val="single" w:sz="4" w:space="0" w:color="000000"/>
              <w:left w:val="single" w:sz="4" w:space="0" w:color="000000"/>
              <w:bottom w:val="single" w:sz="4" w:space="0" w:color="000000"/>
              <w:right w:val="single" w:sz="4" w:space="0" w:color="000000"/>
            </w:tcBorders>
          </w:tcPr>
          <w:p w14:paraId="53299005" w14:textId="270C0F30" w:rsidR="00CD4190" w:rsidRPr="00B2010F" w:rsidRDefault="002C6EE6" w:rsidP="008D7917">
            <w:pPr>
              <w:ind w:firstLine="0"/>
              <w:jc w:val="left"/>
              <w:rPr>
                <w:rFonts w:ascii="Times New Roman" w:eastAsia="Calibri" w:hAnsi="Times New Roman"/>
                <w:bCs/>
                <w:szCs w:val="24"/>
                <w:lang w:eastAsia="lt-LT"/>
              </w:rPr>
            </w:pPr>
            <w:r>
              <w:rPr>
                <w:rFonts w:ascii="Times New Roman" w:eastAsia="Calibri" w:hAnsi="Times New Roman"/>
                <w:bCs/>
                <w:szCs w:val="24"/>
                <w:lang w:eastAsia="lt-LT"/>
              </w:rPr>
              <w:t>+370</w:t>
            </w:r>
            <w:r w:rsidR="006274A5" w:rsidRPr="00B2010F">
              <w:rPr>
                <w:rFonts w:ascii="Times New Roman" w:eastAsia="Calibri" w:hAnsi="Times New Roman"/>
                <w:bCs/>
                <w:szCs w:val="24"/>
                <w:lang w:eastAsia="lt-LT"/>
              </w:rPr>
              <w:t xml:space="preserve"> 5 271 </w:t>
            </w:r>
            <w:r w:rsidR="008D7917" w:rsidRPr="00B2010F">
              <w:rPr>
                <w:rFonts w:ascii="Times New Roman" w:eastAsia="Calibri" w:hAnsi="Times New Roman"/>
                <w:bCs/>
                <w:szCs w:val="24"/>
                <w:lang w:eastAsia="lt-LT"/>
              </w:rPr>
              <w:t>8</w:t>
            </w:r>
            <w:r w:rsidR="00243306">
              <w:rPr>
                <w:rFonts w:ascii="Times New Roman" w:eastAsia="Calibri" w:hAnsi="Times New Roman"/>
                <w:bCs/>
                <w:szCs w:val="24"/>
                <w:lang w:eastAsia="lt-LT"/>
              </w:rPr>
              <w:t>7 41</w:t>
            </w:r>
          </w:p>
        </w:tc>
        <w:tc>
          <w:tcPr>
            <w:tcW w:w="2410" w:type="dxa"/>
            <w:tcBorders>
              <w:top w:val="single" w:sz="4" w:space="0" w:color="000000"/>
              <w:left w:val="single" w:sz="4" w:space="0" w:color="000000"/>
              <w:bottom w:val="single" w:sz="4" w:space="0" w:color="000000"/>
              <w:right w:val="single" w:sz="4" w:space="0" w:color="000000"/>
            </w:tcBorders>
          </w:tcPr>
          <w:p w14:paraId="7C86EEE6" w14:textId="5A166F1B" w:rsidR="00CD4190" w:rsidRPr="00360044" w:rsidRDefault="002F1DA9" w:rsidP="008D7917">
            <w:pPr>
              <w:ind w:firstLine="0"/>
              <w:jc w:val="left"/>
              <w:rPr>
                <w:rFonts w:ascii="Times New Roman" w:eastAsia="Calibri" w:hAnsi="Times New Roman"/>
                <w:bCs/>
                <w:sz w:val="20"/>
                <w:szCs w:val="20"/>
                <w:lang w:eastAsia="lt-LT"/>
              </w:rPr>
            </w:pPr>
            <w:hyperlink r:id="rId11" w:history="1">
              <w:r w:rsidR="00360044" w:rsidRPr="00945124">
                <w:rPr>
                  <w:rStyle w:val="Hipersaitas"/>
                  <w:rFonts w:eastAsia="Calibri"/>
                  <w:bCs/>
                  <w:sz w:val="20"/>
                  <w:lang w:eastAsia="lt-LT"/>
                </w:rPr>
                <w:t>violeta.zilinskiene@vrm.lt</w:t>
              </w:r>
            </w:hyperlink>
          </w:p>
        </w:tc>
      </w:tr>
      <w:tr w:rsidR="00CD4190" w:rsidRPr="00CD4190" w14:paraId="7E05B0BA"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685781">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p w14:paraId="7246F8F2" w14:textId="77777777" w:rsidR="00CD4190" w:rsidRPr="00CD4190" w:rsidRDefault="00CD4190" w:rsidP="00CD4190">
      <w:pPr>
        <w:ind w:left="851" w:firstLine="0"/>
        <w:jc w:val="center"/>
        <w:rPr>
          <w:rFonts w:eastAsia="Calibri"/>
          <w:szCs w:val="24"/>
          <w:lang w:eastAsia="lt-LT"/>
        </w:rPr>
      </w:pPr>
      <w:r w:rsidRPr="00CD4190">
        <w:rPr>
          <w:rFonts w:eastAsia="Calibri"/>
          <w:szCs w:val="24"/>
          <w:lang w:eastAsia="lt-LT"/>
        </w:rPr>
        <w:t>____________________</w:t>
      </w:r>
    </w:p>
    <w:p w14:paraId="27C9506E" w14:textId="77777777" w:rsidR="00CD4190" w:rsidRPr="00CD4190" w:rsidRDefault="00CD4190" w:rsidP="00CD4190">
      <w:pPr>
        <w:ind w:firstLine="0"/>
        <w:jc w:val="left"/>
        <w:rPr>
          <w:szCs w:val="24"/>
          <w:lang w:eastAsia="en-GB"/>
        </w:rPr>
      </w:pPr>
    </w:p>
    <w:tbl>
      <w:tblPr>
        <w:tblW w:w="9374" w:type="dxa"/>
        <w:tblInd w:w="165" w:type="dxa"/>
        <w:tblLook w:val="0000" w:firstRow="0" w:lastRow="0" w:firstColumn="0" w:lastColumn="0" w:noHBand="0" w:noVBand="0"/>
      </w:tblPr>
      <w:tblGrid>
        <w:gridCol w:w="4659"/>
        <w:gridCol w:w="4715"/>
      </w:tblGrid>
      <w:tr w:rsidR="005033CE" w:rsidRPr="005033CE" w14:paraId="67A9566F" w14:textId="77777777" w:rsidTr="00F842F9">
        <w:trPr>
          <w:trHeight w:val="4041"/>
        </w:trPr>
        <w:tc>
          <w:tcPr>
            <w:tcW w:w="4659" w:type="dxa"/>
          </w:tcPr>
          <w:p w14:paraId="15F2CB0D" w14:textId="77777777" w:rsidR="005033CE" w:rsidRPr="005033CE" w:rsidRDefault="005033CE" w:rsidP="005033CE">
            <w:pPr>
              <w:tabs>
                <w:tab w:val="left" w:pos="9630"/>
              </w:tabs>
              <w:ind w:right="8" w:firstLine="0"/>
              <w:jc w:val="left"/>
              <w:rPr>
                <w:b/>
                <w:szCs w:val="24"/>
                <w:highlight w:val="lightGray"/>
              </w:rPr>
            </w:pPr>
          </w:p>
          <w:p w14:paraId="1E6462F4" w14:textId="77777777" w:rsidR="005033CE" w:rsidRPr="005033CE" w:rsidRDefault="005033CE" w:rsidP="005033CE">
            <w:pPr>
              <w:tabs>
                <w:tab w:val="left" w:pos="720"/>
                <w:tab w:val="left" w:pos="1008"/>
                <w:tab w:val="left" w:pos="9630"/>
              </w:tabs>
              <w:ind w:right="8" w:firstLine="0"/>
              <w:jc w:val="left"/>
              <w:rPr>
                <w:b/>
                <w:szCs w:val="24"/>
              </w:rPr>
            </w:pPr>
            <w:r w:rsidRPr="005033CE">
              <w:rPr>
                <w:b/>
                <w:szCs w:val="24"/>
              </w:rPr>
              <w:t>KLIENTAS</w:t>
            </w:r>
          </w:p>
          <w:p w14:paraId="0C34EB15" w14:textId="77777777" w:rsidR="005033CE" w:rsidRPr="005033CE" w:rsidRDefault="005033CE" w:rsidP="005033CE">
            <w:pPr>
              <w:ind w:right="340" w:firstLine="0"/>
              <w:contextualSpacing/>
              <w:jc w:val="left"/>
              <w:rPr>
                <w:szCs w:val="24"/>
                <w:highlight w:val="lightGray"/>
              </w:rPr>
            </w:pPr>
          </w:p>
          <w:p w14:paraId="652B4032" w14:textId="77777777" w:rsidR="005033CE" w:rsidRPr="005033CE" w:rsidRDefault="005033CE" w:rsidP="005033CE">
            <w:pPr>
              <w:ind w:firstLine="0"/>
              <w:jc w:val="left"/>
              <w:rPr>
                <w:b/>
                <w:bCs/>
                <w:szCs w:val="24"/>
              </w:rPr>
            </w:pPr>
            <w:r w:rsidRPr="005033CE">
              <w:rPr>
                <w:b/>
                <w:bCs/>
                <w:szCs w:val="24"/>
              </w:rPr>
              <w:t xml:space="preserve">Informatikos ir ryšių departamentas </w:t>
            </w:r>
          </w:p>
          <w:p w14:paraId="474AA783" w14:textId="77777777" w:rsidR="005033CE" w:rsidRPr="005033CE" w:rsidRDefault="005033CE" w:rsidP="005033CE">
            <w:pPr>
              <w:ind w:firstLine="0"/>
              <w:jc w:val="left"/>
              <w:rPr>
                <w:b/>
                <w:szCs w:val="24"/>
              </w:rPr>
            </w:pPr>
            <w:r w:rsidRPr="005033CE">
              <w:rPr>
                <w:b/>
                <w:bCs/>
                <w:szCs w:val="24"/>
              </w:rPr>
              <w:t xml:space="preserve">prie </w:t>
            </w:r>
            <w:r w:rsidRPr="005033CE">
              <w:rPr>
                <w:b/>
                <w:szCs w:val="24"/>
              </w:rPr>
              <w:t xml:space="preserve">Lietuvos Respublikos </w:t>
            </w:r>
          </w:p>
          <w:p w14:paraId="16093544" w14:textId="77777777" w:rsidR="005033CE" w:rsidRPr="005033CE" w:rsidRDefault="005033CE" w:rsidP="005033CE">
            <w:pPr>
              <w:ind w:firstLine="0"/>
              <w:jc w:val="left"/>
              <w:rPr>
                <w:b/>
                <w:szCs w:val="24"/>
              </w:rPr>
            </w:pPr>
            <w:r w:rsidRPr="005033CE">
              <w:rPr>
                <w:b/>
                <w:szCs w:val="24"/>
              </w:rPr>
              <w:t xml:space="preserve">vidaus reikalų ministerijos </w:t>
            </w:r>
          </w:p>
          <w:p w14:paraId="7A4D4206" w14:textId="77777777" w:rsidR="005033CE" w:rsidRPr="005033CE" w:rsidRDefault="005033CE" w:rsidP="005033CE">
            <w:pPr>
              <w:tabs>
                <w:tab w:val="left" w:pos="1528"/>
              </w:tabs>
              <w:ind w:firstLine="0"/>
              <w:jc w:val="left"/>
              <w:rPr>
                <w:szCs w:val="24"/>
              </w:rPr>
            </w:pPr>
          </w:p>
          <w:p w14:paraId="00EAD599" w14:textId="77777777" w:rsidR="005033CE" w:rsidRPr="005033CE" w:rsidRDefault="005033CE" w:rsidP="005033CE">
            <w:pPr>
              <w:widowControl w:val="0"/>
              <w:ind w:firstLine="0"/>
              <w:jc w:val="left"/>
              <w:rPr>
                <w:szCs w:val="24"/>
              </w:rPr>
            </w:pPr>
            <w:r w:rsidRPr="005033CE">
              <w:rPr>
                <w:szCs w:val="24"/>
              </w:rPr>
              <w:t xml:space="preserve">Direktorė </w:t>
            </w:r>
          </w:p>
          <w:p w14:paraId="4C10F3F9" w14:textId="77777777" w:rsidR="005033CE" w:rsidRPr="005033CE" w:rsidRDefault="005033CE" w:rsidP="005033CE">
            <w:pPr>
              <w:widowControl w:val="0"/>
              <w:ind w:firstLine="0"/>
              <w:jc w:val="left"/>
              <w:rPr>
                <w:szCs w:val="24"/>
              </w:rPr>
            </w:pPr>
          </w:p>
          <w:p w14:paraId="416C6370" w14:textId="77777777" w:rsidR="005033CE" w:rsidRPr="005033CE" w:rsidRDefault="005033CE" w:rsidP="005033CE">
            <w:pPr>
              <w:widowControl w:val="0"/>
              <w:ind w:firstLine="0"/>
              <w:jc w:val="left"/>
              <w:rPr>
                <w:szCs w:val="24"/>
              </w:rPr>
            </w:pPr>
          </w:p>
          <w:p w14:paraId="762F85AB" w14:textId="77777777" w:rsidR="005033CE" w:rsidRPr="005033CE" w:rsidRDefault="005033CE" w:rsidP="005033CE">
            <w:pPr>
              <w:widowControl w:val="0"/>
              <w:ind w:firstLine="0"/>
              <w:jc w:val="left"/>
              <w:rPr>
                <w:szCs w:val="24"/>
              </w:rPr>
            </w:pPr>
            <w:r w:rsidRPr="005033CE">
              <w:rPr>
                <w:szCs w:val="24"/>
              </w:rPr>
              <w:t>Viktorija Rūkštelė</w:t>
            </w:r>
          </w:p>
          <w:p w14:paraId="1827E3FD" w14:textId="77777777" w:rsidR="005033CE" w:rsidRPr="005033CE" w:rsidRDefault="005033CE" w:rsidP="005033CE">
            <w:pPr>
              <w:tabs>
                <w:tab w:val="left" w:pos="1528"/>
              </w:tabs>
              <w:ind w:firstLine="0"/>
              <w:jc w:val="left"/>
              <w:rPr>
                <w:szCs w:val="24"/>
                <w:highlight w:val="lightGray"/>
              </w:rPr>
            </w:pPr>
          </w:p>
        </w:tc>
        <w:tc>
          <w:tcPr>
            <w:tcW w:w="4715" w:type="dxa"/>
          </w:tcPr>
          <w:p w14:paraId="4D6225EB" w14:textId="77777777" w:rsidR="005033CE" w:rsidRPr="005033CE" w:rsidRDefault="005033CE" w:rsidP="005033CE">
            <w:pPr>
              <w:keepNext/>
              <w:tabs>
                <w:tab w:val="left" w:pos="9630"/>
              </w:tabs>
              <w:ind w:right="8" w:firstLine="0"/>
              <w:outlineLvl w:val="0"/>
              <w:rPr>
                <w:rFonts w:eastAsia="Arial Unicode MS"/>
                <w:b/>
                <w:bCs/>
                <w:szCs w:val="24"/>
                <w:highlight w:val="lightGray"/>
              </w:rPr>
            </w:pPr>
          </w:p>
          <w:p w14:paraId="49558D60" w14:textId="77777777" w:rsidR="005033CE" w:rsidRPr="005033CE" w:rsidRDefault="005033CE" w:rsidP="005033CE">
            <w:pPr>
              <w:keepNext/>
              <w:tabs>
                <w:tab w:val="left" w:pos="9630"/>
              </w:tabs>
              <w:ind w:right="8" w:firstLine="0"/>
              <w:outlineLvl w:val="0"/>
              <w:rPr>
                <w:rFonts w:eastAsia="Arial Unicode MS"/>
                <w:b/>
                <w:bCs/>
                <w:szCs w:val="24"/>
              </w:rPr>
            </w:pPr>
            <w:r w:rsidRPr="005033CE">
              <w:rPr>
                <w:rFonts w:eastAsia="Arial Unicode MS"/>
                <w:b/>
                <w:bCs/>
                <w:szCs w:val="24"/>
              </w:rPr>
              <w:t>PASLAUGŲ TEIKĖJAS</w:t>
            </w:r>
          </w:p>
          <w:p w14:paraId="721D7004" w14:textId="77777777" w:rsidR="005033CE" w:rsidRPr="005033CE" w:rsidRDefault="005033CE" w:rsidP="005033CE">
            <w:pPr>
              <w:tabs>
                <w:tab w:val="left" w:pos="9630"/>
              </w:tabs>
              <w:ind w:right="8" w:firstLine="0"/>
              <w:rPr>
                <w:b/>
                <w:szCs w:val="24"/>
                <w:lang w:eastAsia="lt-LT"/>
              </w:rPr>
            </w:pPr>
          </w:p>
          <w:p w14:paraId="6E5F48FB" w14:textId="77777777" w:rsidR="005033CE" w:rsidRPr="005033CE" w:rsidRDefault="005033CE" w:rsidP="005033CE">
            <w:pPr>
              <w:ind w:firstLine="0"/>
              <w:jc w:val="left"/>
              <w:rPr>
                <w:bCs/>
                <w:szCs w:val="24"/>
              </w:rPr>
            </w:pPr>
            <w:r w:rsidRPr="005033CE">
              <w:rPr>
                <w:b/>
                <w:bCs/>
                <w:szCs w:val="24"/>
              </w:rPr>
              <w:t xml:space="preserve">UAB „Asseco Lietuva“ </w:t>
            </w:r>
          </w:p>
          <w:p w14:paraId="587FA504" w14:textId="77777777" w:rsidR="005033CE" w:rsidRPr="005033CE" w:rsidRDefault="005033CE" w:rsidP="005033CE">
            <w:pPr>
              <w:ind w:firstLine="0"/>
              <w:jc w:val="left"/>
              <w:rPr>
                <w:szCs w:val="24"/>
              </w:rPr>
            </w:pPr>
          </w:p>
          <w:p w14:paraId="33EA7095" w14:textId="77777777" w:rsidR="005033CE" w:rsidRPr="005033CE" w:rsidRDefault="005033CE" w:rsidP="005033CE">
            <w:pPr>
              <w:ind w:firstLine="0"/>
              <w:jc w:val="left"/>
              <w:rPr>
                <w:szCs w:val="24"/>
              </w:rPr>
            </w:pPr>
          </w:p>
          <w:p w14:paraId="43EDCDB5" w14:textId="77777777" w:rsidR="005033CE" w:rsidRPr="005033CE" w:rsidRDefault="005033CE" w:rsidP="005033CE">
            <w:pPr>
              <w:ind w:firstLine="0"/>
              <w:jc w:val="left"/>
              <w:rPr>
                <w:szCs w:val="24"/>
              </w:rPr>
            </w:pPr>
          </w:p>
          <w:p w14:paraId="14F980D5" w14:textId="77777777" w:rsidR="005033CE" w:rsidRPr="005033CE" w:rsidRDefault="005033CE" w:rsidP="005033CE">
            <w:pPr>
              <w:ind w:firstLine="0"/>
              <w:jc w:val="left"/>
              <w:rPr>
                <w:szCs w:val="24"/>
              </w:rPr>
            </w:pPr>
            <w:r w:rsidRPr="005033CE">
              <w:rPr>
                <w:szCs w:val="24"/>
              </w:rPr>
              <w:t>Generalinis direktorius</w:t>
            </w:r>
          </w:p>
          <w:p w14:paraId="42D02A52" w14:textId="77777777" w:rsidR="005033CE" w:rsidRPr="005033CE" w:rsidRDefault="005033CE" w:rsidP="005033CE">
            <w:pPr>
              <w:ind w:firstLine="0"/>
              <w:jc w:val="left"/>
              <w:rPr>
                <w:szCs w:val="24"/>
              </w:rPr>
            </w:pPr>
          </w:p>
          <w:p w14:paraId="46F45572" w14:textId="77777777" w:rsidR="005033CE" w:rsidRPr="005033CE" w:rsidRDefault="005033CE" w:rsidP="005033CE">
            <w:pPr>
              <w:ind w:firstLine="0"/>
              <w:jc w:val="left"/>
              <w:rPr>
                <w:szCs w:val="24"/>
              </w:rPr>
            </w:pPr>
          </w:p>
          <w:p w14:paraId="267EBF19" w14:textId="77777777" w:rsidR="005033CE" w:rsidRPr="005033CE" w:rsidRDefault="005033CE" w:rsidP="005033CE">
            <w:pPr>
              <w:ind w:firstLine="0"/>
              <w:jc w:val="left"/>
              <w:rPr>
                <w:color w:val="000000"/>
                <w:szCs w:val="24"/>
              </w:rPr>
            </w:pPr>
            <w:r w:rsidRPr="005033CE">
              <w:rPr>
                <w:szCs w:val="24"/>
              </w:rPr>
              <w:t>Albertas Šermokas</w:t>
            </w:r>
          </w:p>
          <w:p w14:paraId="6775DCE6" w14:textId="77777777" w:rsidR="005033CE" w:rsidRPr="005033CE" w:rsidRDefault="005033CE" w:rsidP="005033CE">
            <w:pPr>
              <w:ind w:firstLine="0"/>
              <w:jc w:val="left"/>
              <w:rPr>
                <w:color w:val="000000"/>
                <w:szCs w:val="24"/>
              </w:rPr>
            </w:pPr>
          </w:p>
          <w:p w14:paraId="2FA853F3" w14:textId="77777777" w:rsidR="005033CE" w:rsidRPr="005033CE" w:rsidRDefault="005033CE" w:rsidP="005033CE">
            <w:pPr>
              <w:tabs>
                <w:tab w:val="left" w:pos="720"/>
                <w:tab w:val="left" w:pos="9630"/>
              </w:tabs>
              <w:ind w:right="8" w:firstLine="0"/>
              <w:jc w:val="left"/>
              <w:rPr>
                <w:i/>
                <w:szCs w:val="24"/>
              </w:rPr>
            </w:pPr>
          </w:p>
        </w:tc>
      </w:tr>
    </w:tbl>
    <w:p w14:paraId="711F50D1" w14:textId="77777777" w:rsidR="001C64FD" w:rsidRPr="004216E5" w:rsidRDefault="001C64FD">
      <w:pPr>
        <w:ind w:firstLine="0"/>
        <w:jc w:val="left"/>
        <w:rPr>
          <w:b/>
          <w:szCs w:val="24"/>
        </w:rPr>
      </w:pPr>
    </w:p>
    <w:sectPr w:rsidR="001C64FD" w:rsidRPr="004216E5" w:rsidSect="00132CB9">
      <w:headerReference w:type="default" r:id="rId12"/>
      <w:footerReference w:type="even" r:id="rId13"/>
      <w:footerReference w:type="default" r:id="rId14"/>
      <w:headerReference w:type="first" r:id="rId15"/>
      <w:footerReference w:type="first" r:id="rId16"/>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11350" w14:textId="77777777" w:rsidR="00CB7E48" w:rsidRDefault="00CB7E48">
      <w:r>
        <w:separator/>
      </w:r>
    </w:p>
  </w:endnote>
  <w:endnote w:type="continuationSeparator" w:id="0">
    <w:p w14:paraId="1DDFA47D" w14:textId="77777777" w:rsidR="00CB7E48" w:rsidRDefault="00CB7E48">
      <w:r>
        <w:continuationSeparator/>
      </w:r>
    </w:p>
  </w:endnote>
  <w:endnote w:type="continuationNotice" w:id="1">
    <w:p w14:paraId="119BAD77" w14:textId="77777777" w:rsidR="00CB7E48" w:rsidRDefault="00CB7E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Courier New"/>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3455748"/>
      <w:docPartObj>
        <w:docPartGallery w:val="Page Numbers (Bottom of Page)"/>
        <w:docPartUnique/>
      </w:docPartObj>
    </w:sdtPr>
    <w:sdtEndPr/>
    <w:sdtContent>
      <w:p w14:paraId="7D88E025" w14:textId="77777777" w:rsidR="00954BA1" w:rsidRDefault="002F1DA9" w:rsidP="00567B24">
        <w:pPr>
          <w:pStyle w:val="Porat"/>
          <w:ind w:firstLine="0"/>
          <w:jc w:val="center"/>
        </w:pPr>
      </w:p>
    </w:sdtContent>
  </w:sdt>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9F393" w14:textId="77777777" w:rsidR="00CB7E48" w:rsidRDefault="00CB7E48">
      <w:r>
        <w:separator/>
      </w:r>
    </w:p>
  </w:footnote>
  <w:footnote w:type="continuationSeparator" w:id="0">
    <w:p w14:paraId="0D5D694D" w14:textId="77777777" w:rsidR="00CB7E48" w:rsidRDefault="00CB7E48">
      <w:r>
        <w:continuationSeparator/>
      </w:r>
    </w:p>
  </w:footnote>
  <w:footnote w:type="continuationNotice" w:id="1">
    <w:p w14:paraId="58EA9B08" w14:textId="77777777" w:rsidR="00CB7E48" w:rsidRDefault="00CB7E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2390444"/>
      <w:docPartObj>
        <w:docPartGallery w:val="Page Numbers (Top of Page)"/>
        <w:docPartUnique/>
      </w:docPartObj>
    </w:sdtPr>
    <w:sdtEndPr/>
    <w:sdtContent>
      <w:p w14:paraId="59A51BE1" w14:textId="2094B0AF" w:rsidR="00954BA1" w:rsidRDefault="00954BA1">
        <w:pPr>
          <w:pStyle w:val="Antrats"/>
          <w:jc w:val="center"/>
        </w:pPr>
        <w:r>
          <w:fldChar w:fldCharType="begin"/>
        </w:r>
        <w:r>
          <w:instrText>PAGE   \* MERGEFORMAT</w:instrText>
        </w:r>
        <w:r>
          <w:fldChar w:fldCharType="separate"/>
        </w:r>
        <w:r w:rsidR="005D5802">
          <w:rPr>
            <w:noProof/>
          </w:rPr>
          <w:t>16</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3090D" w14:textId="783AD532" w:rsidR="002F1DA9" w:rsidRDefault="002F1DA9" w:rsidP="002F1DA9">
    <w:pPr>
      <w:pStyle w:val="Antrats"/>
      <w:jc w:val="right"/>
    </w:pPr>
    <w:r>
      <w:t>Pasirašyta el. paraša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2"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7"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8"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0"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2"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3"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4"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5"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16"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7"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8"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9"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0"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2"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3"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4"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5"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6"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2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0"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1"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2"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3"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5"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6"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908493296">
    <w:abstractNumId w:val="30"/>
  </w:num>
  <w:num w:numId="2" w16cid:durableId="486825215">
    <w:abstractNumId w:val="0"/>
  </w:num>
  <w:num w:numId="3" w16cid:durableId="305861848">
    <w:abstractNumId w:val="22"/>
  </w:num>
  <w:num w:numId="4" w16cid:durableId="821852981">
    <w:abstractNumId w:val="36"/>
  </w:num>
  <w:num w:numId="5" w16cid:durableId="690103968">
    <w:abstractNumId w:val="19"/>
  </w:num>
  <w:num w:numId="6" w16cid:durableId="811672906">
    <w:abstractNumId w:val="33"/>
  </w:num>
  <w:num w:numId="7" w16cid:durableId="308831602">
    <w:abstractNumId w:val="11"/>
  </w:num>
  <w:num w:numId="8" w16cid:durableId="765269068">
    <w:abstractNumId w:val="17"/>
  </w:num>
  <w:num w:numId="9" w16cid:durableId="111829991">
    <w:abstractNumId w:val="23"/>
  </w:num>
  <w:num w:numId="10" w16cid:durableId="1500537679">
    <w:abstractNumId w:val="18"/>
  </w:num>
  <w:num w:numId="11" w16cid:durableId="647248240">
    <w:abstractNumId w:val="31"/>
  </w:num>
  <w:num w:numId="12" w16cid:durableId="2051832726">
    <w:abstractNumId w:val="19"/>
  </w:num>
  <w:num w:numId="13" w16cid:durableId="578751825">
    <w:abstractNumId w:val="19"/>
  </w:num>
  <w:num w:numId="14" w16cid:durableId="1736391704">
    <w:abstractNumId w:val="19"/>
  </w:num>
  <w:num w:numId="15" w16cid:durableId="1784570773">
    <w:abstractNumId w:val="19"/>
  </w:num>
  <w:num w:numId="16" w16cid:durableId="1004433913">
    <w:abstractNumId w:val="19"/>
  </w:num>
  <w:num w:numId="17" w16cid:durableId="39212382">
    <w:abstractNumId w:val="19"/>
  </w:num>
  <w:num w:numId="18" w16cid:durableId="1213619983">
    <w:abstractNumId w:val="19"/>
  </w:num>
  <w:num w:numId="19" w16cid:durableId="195852457">
    <w:abstractNumId w:val="21"/>
  </w:num>
  <w:num w:numId="20" w16cid:durableId="394472285">
    <w:abstractNumId w:val="10"/>
  </w:num>
  <w:num w:numId="21" w16cid:durableId="318312506">
    <w:abstractNumId w:val="26"/>
  </w:num>
  <w:num w:numId="22" w16cid:durableId="231697248">
    <w:abstractNumId w:val="5"/>
  </w:num>
  <w:num w:numId="23" w16cid:durableId="44112275">
    <w:abstractNumId w:val="35"/>
  </w:num>
  <w:num w:numId="24" w16cid:durableId="1531214214">
    <w:abstractNumId w:val="2"/>
  </w:num>
  <w:num w:numId="25" w16cid:durableId="1728066994">
    <w:abstractNumId w:val="12"/>
  </w:num>
  <w:num w:numId="26" w16cid:durableId="971713736">
    <w:abstractNumId w:val="24"/>
  </w:num>
  <w:num w:numId="27" w16cid:durableId="1955214118">
    <w:abstractNumId w:val="16"/>
  </w:num>
  <w:num w:numId="28" w16cid:durableId="478692549">
    <w:abstractNumId w:val="6"/>
  </w:num>
  <w:num w:numId="29" w16cid:durableId="329677055">
    <w:abstractNumId w:val="13"/>
  </w:num>
  <w:num w:numId="30" w16cid:durableId="42875239">
    <w:abstractNumId w:val="14"/>
  </w:num>
  <w:num w:numId="31" w16cid:durableId="488178390">
    <w:abstractNumId w:val="9"/>
  </w:num>
  <w:num w:numId="32" w16cid:durableId="1674068570">
    <w:abstractNumId w:val="28"/>
  </w:num>
  <w:num w:numId="33" w16cid:durableId="628902479">
    <w:abstractNumId w:val="8"/>
  </w:num>
  <w:num w:numId="34" w16cid:durableId="637951289">
    <w:abstractNumId w:val="3"/>
  </w:num>
  <w:num w:numId="35" w16cid:durableId="250748705">
    <w:abstractNumId w:val="29"/>
  </w:num>
  <w:num w:numId="36" w16cid:durableId="621230560">
    <w:abstractNumId w:val="7"/>
  </w:num>
  <w:num w:numId="37" w16cid:durableId="1107505055">
    <w:abstractNumId w:val="25"/>
  </w:num>
  <w:num w:numId="38" w16cid:durableId="631597032">
    <w:abstractNumId w:val="20"/>
  </w:num>
  <w:num w:numId="39" w16cid:durableId="1228108635">
    <w:abstractNumId w:val="1"/>
  </w:num>
  <w:num w:numId="40" w16cid:durableId="1801415839">
    <w:abstractNumId w:val="34"/>
  </w:num>
  <w:num w:numId="41" w16cid:durableId="285546751">
    <w:abstractNumId w:val="32"/>
  </w:num>
  <w:num w:numId="42" w16cid:durableId="1763067676">
    <w:abstractNumId w:val="4"/>
  </w:num>
  <w:num w:numId="43" w16cid:durableId="1641424534">
    <w:abstractNumId w:val="27"/>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59092634">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A7"/>
    <w:rsid w:val="00000FD0"/>
    <w:rsid w:val="000019AB"/>
    <w:rsid w:val="00001F75"/>
    <w:rsid w:val="00001FD7"/>
    <w:rsid w:val="00002069"/>
    <w:rsid w:val="0000396E"/>
    <w:rsid w:val="00003C4F"/>
    <w:rsid w:val="00003F6C"/>
    <w:rsid w:val="00005433"/>
    <w:rsid w:val="0000592C"/>
    <w:rsid w:val="000062C0"/>
    <w:rsid w:val="00007434"/>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707"/>
    <w:rsid w:val="00024699"/>
    <w:rsid w:val="000248FA"/>
    <w:rsid w:val="0002511F"/>
    <w:rsid w:val="0002561A"/>
    <w:rsid w:val="000265D6"/>
    <w:rsid w:val="0002791A"/>
    <w:rsid w:val="00031917"/>
    <w:rsid w:val="00031E35"/>
    <w:rsid w:val="00031F06"/>
    <w:rsid w:val="0003251A"/>
    <w:rsid w:val="0003278F"/>
    <w:rsid w:val="00032BB7"/>
    <w:rsid w:val="0003552B"/>
    <w:rsid w:val="0003601B"/>
    <w:rsid w:val="00037984"/>
    <w:rsid w:val="0004035D"/>
    <w:rsid w:val="00040CE2"/>
    <w:rsid w:val="00040F89"/>
    <w:rsid w:val="00041A40"/>
    <w:rsid w:val="00043231"/>
    <w:rsid w:val="000443B1"/>
    <w:rsid w:val="00045F52"/>
    <w:rsid w:val="00047D49"/>
    <w:rsid w:val="00047EFE"/>
    <w:rsid w:val="00050226"/>
    <w:rsid w:val="00050C5E"/>
    <w:rsid w:val="00051528"/>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16AB"/>
    <w:rsid w:val="00071972"/>
    <w:rsid w:val="00071D14"/>
    <w:rsid w:val="00071EDB"/>
    <w:rsid w:val="00072CB5"/>
    <w:rsid w:val="00072D36"/>
    <w:rsid w:val="000734F0"/>
    <w:rsid w:val="00073968"/>
    <w:rsid w:val="000747B0"/>
    <w:rsid w:val="000752A0"/>
    <w:rsid w:val="0007562C"/>
    <w:rsid w:val="00076433"/>
    <w:rsid w:val="0007723B"/>
    <w:rsid w:val="00077DF3"/>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862"/>
    <w:rsid w:val="000A0B25"/>
    <w:rsid w:val="000A1496"/>
    <w:rsid w:val="000A2D71"/>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BFD"/>
    <w:rsid w:val="000B43B8"/>
    <w:rsid w:val="000B4481"/>
    <w:rsid w:val="000B581A"/>
    <w:rsid w:val="000B5AF2"/>
    <w:rsid w:val="000B61C0"/>
    <w:rsid w:val="000B6614"/>
    <w:rsid w:val="000B67D7"/>
    <w:rsid w:val="000B6FFA"/>
    <w:rsid w:val="000B75BA"/>
    <w:rsid w:val="000B7640"/>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248B"/>
    <w:rsid w:val="000D2E94"/>
    <w:rsid w:val="000D3F6F"/>
    <w:rsid w:val="000D433F"/>
    <w:rsid w:val="000D4BCF"/>
    <w:rsid w:val="000D4C0F"/>
    <w:rsid w:val="000D4E1B"/>
    <w:rsid w:val="000D55E6"/>
    <w:rsid w:val="000D59B5"/>
    <w:rsid w:val="000D779E"/>
    <w:rsid w:val="000D7976"/>
    <w:rsid w:val="000D7EC7"/>
    <w:rsid w:val="000E08D6"/>
    <w:rsid w:val="000E0CD9"/>
    <w:rsid w:val="000E1332"/>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C39"/>
    <w:rsid w:val="000F6395"/>
    <w:rsid w:val="000F656A"/>
    <w:rsid w:val="000F70BE"/>
    <w:rsid w:val="000F7FFA"/>
    <w:rsid w:val="00100060"/>
    <w:rsid w:val="001026D4"/>
    <w:rsid w:val="00102F91"/>
    <w:rsid w:val="0010346C"/>
    <w:rsid w:val="00103518"/>
    <w:rsid w:val="00105372"/>
    <w:rsid w:val="00105D1F"/>
    <w:rsid w:val="00105FE2"/>
    <w:rsid w:val="00106BAA"/>
    <w:rsid w:val="00106D37"/>
    <w:rsid w:val="00107188"/>
    <w:rsid w:val="00107354"/>
    <w:rsid w:val="00107CC8"/>
    <w:rsid w:val="00110A99"/>
    <w:rsid w:val="00110AAC"/>
    <w:rsid w:val="00111329"/>
    <w:rsid w:val="00111829"/>
    <w:rsid w:val="00113774"/>
    <w:rsid w:val="001149AB"/>
    <w:rsid w:val="00115225"/>
    <w:rsid w:val="001154E8"/>
    <w:rsid w:val="00115871"/>
    <w:rsid w:val="00115F25"/>
    <w:rsid w:val="001204EE"/>
    <w:rsid w:val="00120F78"/>
    <w:rsid w:val="00121AE7"/>
    <w:rsid w:val="00121BBD"/>
    <w:rsid w:val="00121D3C"/>
    <w:rsid w:val="00122A99"/>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2CB9"/>
    <w:rsid w:val="001333B0"/>
    <w:rsid w:val="00133BCE"/>
    <w:rsid w:val="0013422D"/>
    <w:rsid w:val="00134409"/>
    <w:rsid w:val="0013456F"/>
    <w:rsid w:val="001348BD"/>
    <w:rsid w:val="001353E6"/>
    <w:rsid w:val="00135E30"/>
    <w:rsid w:val="00136311"/>
    <w:rsid w:val="00136E2F"/>
    <w:rsid w:val="00136EE1"/>
    <w:rsid w:val="0014027E"/>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32C0"/>
    <w:rsid w:val="00174C02"/>
    <w:rsid w:val="0017520D"/>
    <w:rsid w:val="00175324"/>
    <w:rsid w:val="0017553A"/>
    <w:rsid w:val="00175A4C"/>
    <w:rsid w:val="00177D46"/>
    <w:rsid w:val="0018070F"/>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C6"/>
    <w:rsid w:val="0019526A"/>
    <w:rsid w:val="00196EC1"/>
    <w:rsid w:val="001972C5"/>
    <w:rsid w:val="0019736C"/>
    <w:rsid w:val="001979B6"/>
    <w:rsid w:val="00197DD3"/>
    <w:rsid w:val="001A0033"/>
    <w:rsid w:val="001A0802"/>
    <w:rsid w:val="001A1E6A"/>
    <w:rsid w:val="001A219C"/>
    <w:rsid w:val="001A23C7"/>
    <w:rsid w:val="001A3EC8"/>
    <w:rsid w:val="001A61A5"/>
    <w:rsid w:val="001A69E8"/>
    <w:rsid w:val="001A6ADA"/>
    <w:rsid w:val="001A6F68"/>
    <w:rsid w:val="001A70EF"/>
    <w:rsid w:val="001A74D1"/>
    <w:rsid w:val="001A7AD5"/>
    <w:rsid w:val="001A7B56"/>
    <w:rsid w:val="001B020B"/>
    <w:rsid w:val="001B06B3"/>
    <w:rsid w:val="001B18D1"/>
    <w:rsid w:val="001B26BB"/>
    <w:rsid w:val="001B26CA"/>
    <w:rsid w:val="001B2B72"/>
    <w:rsid w:val="001B487D"/>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00D"/>
    <w:rsid w:val="001C412A"/>
    <w:rsid w:val="001C48CE"/>
    <w:rsid w:val="001C529C"/>
    <w:rsid w:val="001C5557"/>
    <w:rsid w:val="001C5E95"/>
    <w:rsid w:val="001C64FD"/>
    <w:rsid w:val="001C6842"/>
    <w:rsid w:val="001C7B01"/>
    <w:rsid w:val="001C7C42"/>
    <w:rsid w:val="001D06B9"/>
    <w:rsid w:val="001D0BF0"/>
    <w:rsid w:val="001D1A76"/>
    <w:rsid w:val="001D20D0"/>
    <w:rsid w:val="001D3CCE"/>
    <w:rsid w:val="001D5067"/>
    <w:rsid w:val="001D7117"/>
    <w:rsid w:val="001D746D"/>
    <w:rsid w:val="001D76CB"/>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8CF"/>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17C97"/>
    <w:rsid w:val="002203A8"/>
    <w:rsid w:val="00220895"/>
    <w:rsid w:val="0022137D"/>
    <w:rsid w:val="00221FE2"/>
    <w:rsid w:val="00222588"/>
    <w:rsid w:val="00222CA2"/>
    <w:rsid w:val="00222D71"/>
    <w:rsid w:val="00222E2E"/>
    <w:rsid w:val="00222E8E"/>
    <w:rsid w:val="002233DD"/>
    <w:rsid w:val="00223EC1"/>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306"/>
    <w:rsid w:val="002436E5"/>
    <w:rsid w:val="00244335"/>
    <w:rsid w:val="00245DAB"/>
    <w:rsid w:val="00245F1B"/>
    <w:rsid w:val="00245F4B"/>
    <w:rsid w:val="002479ED"/>
    <w:rsid w:val="00247F34"/>
    <w:rsid w:val="00247FC9"/>
    <w:rsid w:val="002513E5"/>
    <w:rsid w:val="002513E7"/>
    <w:rsid w:val="00252333"/>
    <w:rsid w:val="002523B3"/>
    <w:rsid w:val="002525C2"/>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685"/>
    <w:rsid w:val="002667CC"/>
    <w:rsid w:val="00266DE6"/>
    <w:rsid w:val="0026FC41"/>
    <w:rsid w:val="00271186"/>
    <w:rsid w:val="00274A3F"/>
    <w:rsid w:val="002758B2"/>
    <w:rsid w:val="00275BBB"/>
    <w:rsid w:val="002766F2"/>
    <w:rsid w:val="002768DC"/>
    <w:rsid w:val="00277E09"/>
    <w:rsid w:val="00280939"/>
    <w:rsid w:val="00281B25"/>
    <w:rsid w:val="002834E3"/>
    <w:rsid w:val="00283AA2"/>
    <w:rsid w:val="00285A95"/>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F58"/>
    <w:rsid w:val="0029436D"/>
    <w:rsid w:val="00294780"/>
    <w:rsid w:val="002947C3"/>
    <w:rsid w:val="00295A77"/>
    <w:rsid w:val="00296091"/>
    <w:rsid w:val="00296F54"/>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05FE"/>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F18"/>
    <w:rsid w:val="002C4C72"/>
    <w:rsid w:val="002C6240"/>
    <w:rsid w:val="002C6EE6"/>
    <w:rsid w:val="002C7465"/>
    <w:rsid w:val="002D1045"/>
    <w:rsid w:val="002D1312"/>
    <w:rsid w:val="002D159D"/>
    <w:rsid w:val="002D257D"/>
    <w:rsid w:val="002D30B4"/>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1DA9"/>
    <w:rsid w:val="002F2478"/>
    <w:rsid w:val="002F26EA"/>
    <w:rsid w:val="002F3240"/>
    <w:rsid w:val="002F48A4"/>
    <w:rsid w:val="002F4A78"/>
    <w:rsid w:val="002F508F"/>
    <w:rsid w:val="002F50C2"/>
    <w:rsid w:val="002F51DE"/>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30CC"/>
    <w:rsid w:val="00313339"/>
    <w:rsid w:val="003158C3"/>
    <w:rsid w:val="00315FA2"/>
    <w:rsid w:val="003177CF"/>
    <w:rsid w:val="00317C61"/>
    <w:rsid w:val="003216BF"/>
    <w:rsid w:val="0032180A"/>
    <w:rsid w:val="00323398"/>
    <w:rsid w:val="00324011"/>
    <w:rsid w:val="00324183"/>
    <w:rsid w:val="00324B11"/>
    <w:rsid w:val="00325D6C"/>
    <w:rsid w:val="00326091"/>
    <w:rsid w:val="0032664A"/>
    <w:rsid w:val="00327489"/>
    <w:rsid w:val="00327CD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044"/>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B84"/>
    <w:rsid w:val="00380F9D"/>
    <w:rsid w:val="0038219B"/>
    <w:rsid w:val="0038242D"/>
    <w:rsid w:val="0038326D"/>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5434"/>
    <w:rsid w:val="003957A0"/>
    <w:rsid w:val="00395D47"/>
    <w:rsid w:val="003961E2"/>
    <w:rsid w:val="0039635E"/>
    <w:rsid w:val="00396A8C"/>
    <w:rsid w:val="003A148F"/>
    <w:rsid w:val="003A1CF3"/>
    <w:rsid w:val="003A2BF8"/>
    <w:rsid w:val="003A2C22"/>
    <w:rsid w:val="003A3A41"/>
    <w:rsid w:val="003A3EFE"/>
    <w:rsid w:val="003A5F07"/>
    <w:rsid w:val="003A6AD7"/>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2B17"/>
    <w:rsid w:val="003E3379"/>
    <w:rsid w:val="003E36B1"/>
    <w:rsid w:val="003E3BE1"/>
    <w:rsid w:val="003E4977"/>
    <w:rsid w:val="003E4F32"/>
    <w:rsid w:val="003E5716"/>
    <w:rsid w:val="003E62CB"/>
    <w:rsid w:val="003E7208"/>
    <w:rsid w:val="003E73A8"/>
    <w:rsid w:val="003E7E1D"/>
    <w:rsid w:val="003E7E8A"/>
    <w:rsid w:val="003F032C"/>
    <w:rsid w:val="003F116D"/>
    <w:rsid w:val="003F1945"/>
    <w:rsid w:val="003F1DE5"/>
    <w:rsid w:val="003F26CC"/>
    <w:rsid w:val="003F2868"/>
    <w:rsid w:val="003F35A4"/>
    <w:rsid w:val="003F4EF6"/>
    <w:rsid w:val="003F5190"/>
    <w:rsid w:val="003F5835"/>
    <w:rsid w:val="003F78A1"/>
    <w:rsid w:val="00400086"/>
    <w:rsid w:val="00400178"/>
    <w:rsid w:val="00400499"/>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3F4"/>
    <w:rsid w:val="004137E5"/>
    <w:rsid w:val="004142D7"/>
    <w:rsid w:val="00414972"/>
    <w:rsid w:val="0041499D"/>
    <w:rsid w:val="00414C4B"/>
    <w:rsid w:val="004154FA"/>
    <w:rsid w:val="00415727"/>
    <w:rsid w:val="00415B83"/>
    <w:rsid w:val="00417305"/>
    <w:rsid w:val="004174D1"/>
    <w:rsid w:val="00417F2B"/>
    <w:rsid w:val="004203AA"/>
    <w:rsid w:val="0042060B"/>
    <w:rsid w:val="004216E5"/>
    <w:rsid w:val="00421733"/>
    <w:rsid w:val="00424519"/>
    <w:rsid w:val="0042488C"/>
    <w:rsid w:val="00424C59"/>
    <w:rsid w:val="00425BDB"/>
    <w:rsid w:val="00425F5B"/>
    <w:rsid w:val="00425FD8"/>
    <w:rsid w:val="004267FB"/>
    <w:rsid w:val="004268A3"/>
    <w:rsid w:val="00426C29"/>
    <w:rsid w:val="00426F7D"/>
    <w:rsid w:val="00431CA9"/>
    <w:rsid w:val="00431F6C"/>
    <w:rsid w:val="004326A9"/>
    <w:rsid w:val="004338B5"/>
    <w:rsid w:val="0043456E"/>
    <w:rsid w:val="00434C1D"/>
    <w:rsid w:val="00434F1A"/>
    <w:rsid w:val="00435667"/>
    <w:rsid w:val="0043623D"/>
    <w:rsid w:val="004374FD"/>
    <w:rsid w:val="00437DD6"/>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1F9"/>
    <w:rsid w:val="0044770A"/>
    <w:rsid w:val="004479BD"/>
    <w:rsid w:val="00447C43"/>
    <w:rsid w:val="00450A70"/>
    <w:rsid w:val="00450F30"/>
    <w:rsid w:val="00451503"/>
    <w:rsid w:val="004517CF"/>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982"/>
    <w:rsid w:val="00462B2A"/>
    <w:rsid w:val="004645C8"/>
    <w:rsid w:val="004652F7"/>
    <w:rsid w:val="004652FC"/>
    <w:rsid w:val="00467584"/>
    <w:rsid w:val="00467C66"/>
    <w:rsid w:val="00467D2B"/>
    <w:rsid w:val="00471813"/>
    <w:rsid w:val="0047252E"/>
    <w:rsid w:val="0047274B"/>
    <w:rsid w:val="004732FD"/>
    <w:rsid w:val="00473B21"/>
    <w:rsid w:val="00473B56"/>
    <w:rsid w:val="0047503A"/>
    <w:rsid w:val="00475760"/>
    <w:rsid w:val="004762D4"/>
    <w:rsid w:val="0047655C"/>
    <w:rsid w:val="00476D97"/>
    <w:rsid w:val="00476E62"/>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91B37"/>
    <w:rsid w:val="004921E2"/>
    <w:rsid w:val="00492FD8"/>
    <w:rsid w:val="0049316A"/>
    <w:rsid w:val="00493D49"/>
    <w:rsid w:val="00494ABE"/>
    <w:rsid w:val="00494CA1"/>
    <w:rsid w:val="00494E9E"/>
    <w:rsid w:val="00495ED3"/>
    <w:rsid w:val="004970A1"/>
    <w:rsid w:val="00497258"/>
    <w:rsid w:val="00497E56"/>
    <w:rsid w:val="004A082D"/>
    <w:rsid w:val="004A10F7"/>
    <w:rsid w:val="004A1D68"/>
    <w:rsid w:val="004A29B6"/>
    <w:rsid w:val="004A2C54"/>
    <w:rsid w:val="004A2C64"/>
    <w:rsid w:val="004A32BA"/>
    <w:rsid w:val="004A34FF"/>
    <w:rsid w:val="004A3836"/>
    <w:rsid w:val="004A3FD2"/>
    <w:rsid w:val="004A514A"/>
    <w:rsid w:val="004A57B5"/>
    <w:rsid w:val="004B00FD"/>
    <w:rsid w:val="004B04FC"/>
    <w:rsid w:val="004B057E"/>
    <w:rsid w:val="004B09E7"/>
    <w:rsid w:val="004B24F6"/>
    <w:rsid w:val="004B2645"/>
    <w:rsid w:val="004B2A59"/>
    <w:rsid w:val="004B3C4E"/>
    <w:rsid w:val="004B4122"/>
    <w:rsid w:val="004B471A"/>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1A1D"/>
    <w:rsid w:val="004D46E6"/>
    <w:rsid w:val="004D55FF"/>
    <w:rsid w:val="004D5B81"/>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1A95"/>
    <w:rsid w:val="004F1E5A"/>
    <w:rsid w:val="004F1F56"/>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2A17"/>
    <w:rsid w:val="00502F93"/>
    <w:rsid w:val="005033CE"/>
    <w:rsid w:val="005034E0"/>
    <w:rsid w:val="00503702"/>
    <w:rsid w:val="00503A40"/>
    <w:rsid w:val="00503D78"/>
    <w:rsid w:val="00503EDF"/>
    <w:rsid w:val="00504138"/>
    <w:rsid w:val="00504312"/>
    <w:rsid w:val="00504A5A"/>
    <w:rsid w:val="00505110"/>
    <w:rsid w:val="00506864"/>
    <w:rsid w:val="00507410"/>
    <w:rsid w:val="00507515"/>
    <w:rsid w:val="005101A6"/>
    <w:rsid w:val="00511C22"/>
    <w:rsid w:val="00512021"/>
    <w:rsid w:val="005122F7"/>
    <w:rsid w:val="005140ED"/>
    <w:rsid w:val="00514888"/>
    <w:rsid w:val="00514990"/>
    <w:rsid w:val="005150FC"/>
    <w:rsid w:val="00515D8F"/>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FC7"/>
    <w:rsid w:val="00541031"/>
    <w:rsid w:val="00541436"/>
    <w:rsid w:val="005428C3"/>
    <w:rsid w:val="00543617"/>
    <w:rsid w:val="005437F6"/>
    <w:rsid w:val="005451FE"/>
    <w:rsid w:val="00546014"/>
    <w:rsid w:val="00546CA4"/>
    <w:rsid w:val="005471A0"/>
    <w:rsid w:val="00547515"/>
    <w:rsid w:val="005476FE"/>
    <w:rsid w:val="00550AAB"/>
    <w:rsid w:val="00551DA9"/>
    <w:rsid w:val="00552412"/>
    <w:rsid w:val="0055289D"/>
    <w:rsid w:val="00554E73"/>
    <w:rsid w:val="00555D9C"/>
    <w:rsid w:val="005561F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E6C"/>
    <w:rsid w:val="005773C3"/>
    <w:rsid w:val="005778F9"/>
    <w:rsid w:val="00577B34"/>
    <w:rsid w:val="0058084F"/>
    <w:rsid w:val="00584EB9"/>
    <w:rsid w:val="0058581F"/>
    <w:rsid w:val="005859AA"/>
    <w:rsid w:val="00585AA0"/>
    <w:rsid w:val="00585DB8"/>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384"/>
    <w:rsid w:val="005A2F45"/>
    <w:rsid w:val="005A3728"/>
    <w:rsid w:val="005A4362"/>
    <w:rsid w:val="005A49EE"/>
    <w:rsid w:val="005A50F7"/>
    <w:rsid w:val="005A6E7C"/>
    <w:rsid w:val="005A7206"/>
    <w:rsid w:val="005A722C"/>
    <w:rsid w:val="005A7987"/>
    <w:rsid w:val="005A7A1A"/>
    <w:rsid w:val="005B1129"/>
    <w:rsid w:val="005B1903"/>
    <w:rsid w:val="005B26A4"/>
    <w:rsid w:val="005B361D"/>
    <w:rsid w:val="005B3C84"/>
    <w:rsid w:val="005B3C8B"/>
    <w:rsid w:val="005B3F87"/>
    <w:rsid w:val="005B48CB"/>
    <w:rsid w:val="005B5771"/>
    <w:rsid w:val="005B6A73"/>
    <w:rsid w:val="005B7775"/>
    <w:rsid w:val="005C32A0"/>
    <w:rsid w:val="005C48DC"/>
    <w:rsid w:val="005C4D9B"/>
    <w:rsid w:val="005C4DDA"/>
    <w:rsid w:val="005C575B"/>
    <w:rsid w:val="005C581E"/>
    <w:rsid w:val="005C6038"/>
    <w:rsid w:val="005C62B2"/>
    <w:rsid w:val="005C6896"/>
    <w:rsid w:val="005C6A98"/>
    <w:rsid w:val="005C6C68"/>
    <w:rsid w:val="005D2C67"/>
    <w:rsid w:val="005D3BB7"/>
    <w:rsid w:val="005D3CDE"/>
    <w:rsid w:val="005D4825"/>
    <w:rsid w:val="005D4840"/>
    <w:rsid w:val="005D4D6D"/>
    <w:rsid w:val="005D4F69"/>
    <w:rsid w:val="005D5174"/>
    <w:rsid w:val="005D568C"/>
    <w:rsid w:val="005D5802"/>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76B7"/>
    <w:rsid w:val="005F1061"/>
    <w:rsid w:val="005F11ED"/>
    <w:rsid w:val="005F12F5"/>
    <w:rsid w:val="005F13E8"/>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A11"/>
    <w:rsid w:val="00613A40"/>
    <w:rsid w:val="00613F79"/>
    <w:rsid w:val="00613F7F"/>
    <w:rsid w:val="0061408B"/>
    <w:rsid w:val="006143A5"/>
    <w:rsid w:val="006146A6"/>
    <w:rsid w:val="006151B1"/>
    <w:rsid w:val="006156CD"/>
    <w:rsid w:val="00617896"/>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170"/>
    <w:rsid w:val="006274A5"/>
    <w:rsid w:val="006279FD"/>
    <w:rsid w:val="00627ABD"/>
    <w:rsid w:val="0063058F"/>
    <w:rsid w:val="00630CF8"/>
    <w:rsid w:val="006314CB"/>
    <w:rsid w:val="006338BF"/>
    <w:rsid w:val="00634772"/>
    <w:rsid w:val="00635252"/>
    <w:rsid w:val="006362BB"/>
    <w:rsid w:val="006366B2"/>
    <w:rsid w:val="006369AE"/>
    <w:rsid w:val="00636AD3"/>
    <w:rsid w:val="006377FA"/>
    <w:rsid w:val="0064130D"/>
    <w:rsid w:val="00641E6D"/>
    <w:rsid w:val="00641FB6"/>
    <w:rsid w:val="006420D1"/>
    <w:rsid w:val="006439D3"/>
    <w:rsid w:val="006449DF"/>
    <w:rsid w:val="00645CFA"/>
    <w:rsid w:val="00646175"/>
    <w:rsid w:val="006466F1"/>
    <w:rsid w:val="00646F61"/>
    <w:rsid w:val="00647AE7"/>
    <w:rsid w:val="00647B8D"/>
    <w:rsid w:val="0065132A"/>
    <w:rsid w:val="00651391"/>
    <w:rsid w:val="006517AA"/>
    <w:rsid w:val="00652BA1"/>
    <w:rsid w:val="0065444C"/>
    <w:rsid w:val="00654632"/>
    <w:rsid w:val="00655B78"/>
    <w:rsid w:val="006560FA"/>
    <w:rsid w:val="0065653C"/>
    <w:rsid w:val="006568A2"/>
    <w:rsid w:val="0065768D"/>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C0272"/>
    <w:rsid w:val="006C152B"/>
    <w:rsid w:val="006C18BF"/>
    <w:rsid w:val="006C238D"/>
    <w:rsid w:val="006C2A13"/>
    <w:rsid w:val="006C4B8A"/>
    <w:rsid w:val="006C4FFF"/>
    <w:rsid w:val="006C5831"/>
    <w:rsid w:val="006C671B"/>
    <w:rsid w:val="006C6C19"/>
    <w:rsid w:val="006C6D28"/>
    <w:rsid w:val="006C753D"/>
    <w:rsid w:val="006D1058"/>
    <w:rsid w:val="006D1653"/>
    <w:rsid w:val="006D1A56"/>
    <w:rsid w:val="006D212C"/>
    <w:rsid w:val="006D26FC"/>
    <w:rsid w:val="006D27C5"/>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949"/>
    <w:rsid w:val="00716BF7"/>
    <w:rsid w:val="007174F5"/>
    <w:rsid w:val="007202A5"/>
    <w:rsid w:val="00720988"/>
    <w:rsid w:val="00721821"/>
    <w:rsid w:val="0072255A"/>
    <w:rsid w:val="00722A71"/>
    <w:rsid w:val="00723035"/>
    <w:rsid w:val="0072357A"/>
    <w:rsid w:val="007238D4"/>
    <w:rsid w:val="00724A93"/>
    <w:rsid w:val="00725209"/>
    <w:rsid w:val="00725530"/>
    <w:rsid w:val="00725A44"/>
    <w:rsid w:val="00726849"/>
    <w:rsid w:val="00726CE8"/>
    <w:rsid w:val="0072710D"/>
    <w:rsid w:val="0072728F"/>
    <w:rsid w:val="00727618"/>
    <w:rsid w:val="0072793A"/>
    <w:rsid w:val="0073074E"/>
    <w:rsid w:val="00730FB5"/>
    <w:rsid w:val="00731198"/>
    <w:rsid w:val="00732892"/>
    <w:rsid w:val="007333C6"/>
    <w:rsid w:val="007341F4"/>
    <w:rsid w:val="007353C6"/>
    <w:rsid w:val="00736058"/>
    <w:rsid w:val="0073623B"/>
    <w:rsid w:val="0073633F"/>
    <w:rsid w:val="007375C9"/>
    <w:rsid w:val="00740557"/>
    <w:rsid w:val="00740D60"/>
    <w:rsid w:val="00741C01"/>
    <w:rsid w:val="00742241"/>
    <w:rsid w:val="00742CFA"/>
    <w:rsid w:val="0074405B"/>
    <w:rsid w:val="0074426D"/>
    <w:rsid w:val="00746DD5"/>
    <w:rsid w:val="00747288"/>
    <w:rsid w:val="00747569"/>
    <w:rsid w:val="007477F0"/>
    <w:rsid w:val="007505FA"/>
    <w:rsid w:val="00750718"/>
    <w:rsid w:val="007511E0"/>
    <w:rsid w:val="00753220"/>
    <w:rsid w:val="007533B5"/>
    <w:rsid w:val="007552F9"/>
    <w:rsid w:val="00755DFC"/>
    <w:rsid w:val="0075616F"/>
    <w:rsid w:val="00756336"/>
    <w:rsid w:val="00756793"/>
    <w:rsid w:val="00757269"/>
    <w:rsid w:val="00757655"/>
    <w:rsid w:val="00757B31"/>
    <w:rsid w:val="00760812"/>
    <w:rsid w:val="007616B4"/>
    <w:rsid w:val="00762227"/>
    <w:rsid w:val="0076278E"/>
    <w:rsid w:val="00762E97"/>
    <w:rsid w:val="00763E39"/>
    <w:rsid w:val="007656F5"/>
    <w:rsid w:val="007661C7"/>
    <w:rsid w:val="007661E7"/>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904"/>
    <w:rsid w:val="0078474E"/>
    <w:rsid w:val="00784830"/>
    <w:rsid w:val="00784ADA"/>
    <w:rsid w:val="0078677D"/>
    <w:rsid w:val="007877AE"/>
    <w:rsid w:val="00790265"/>
    <w:rsid w:val="00790308"/>
    <w:rsid w:val="007904D4"/>
    <w:rsid w:val="00790AB3"/>
    <w:rsid w:val="00791635"/>
    <w:rsid w:val="00791E0B"/>
    <w:rsid w:val="00793DB9"/>
    <w:rsid w:val="0079487D"/>
    <w:rsid w:val="00794FBB"/>
    <w:rsid w:val="007951EC"/>
    <w:rsid w:val="007952E8"/>
    <w:rsid w:val="00795EFC"/>
    <w:rsid w:val="00796B5B"/>
    <w:rsid w:val="00796C4A"/>
    <w:rsid w:val="00797A94"/>
    <w:rsid w:val="00797F87"/>
    <w:rsid w:val="007A08FD"/>
    <w:rsid w:val="007A0F8C"/>
    <w:rsid w:val="007A34EB"/>
    <w:rsid w:val="007A3533"/>
    <w:rsid w:val="007A35AD"/>
    <w:rsid w:val="007A35D6"/>
    <w:rsid w:val="007A4F51"/>
    <w:rsid w:val="007A7144"/>
    <w:rsid w:val="007A788E"/>
    <w:rsid w:val="007B04D2"/>
    <w:rsid w:val="007B0AD6"/>
    <w:rsid w:val="007B1460"/>
    <w:rsid w:val="007B3E61"/>
    <w:rsid w:val="007B4D2D"/>
    <w:rsid w:val="007B513C"/>
    <w:rsid w:val="007B6AB6"/>
    <w:rsid w:val="007B6F8E"/>
    <w:rsid w:val="007B7074"/>
    <w:rsid w:val="007B73E9"/>
    <w:rsid w:val="007B7B59"/>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9B8"/>
    <w:rsid w:val="007D1CA5"/>
    <w:rsid w:val="007D2637"/>
    <w:rsid w:val="007D3B34"/>
    <w:rsid w:val="007D41FB"/>
    <w:rsid w:val="007D4BD9"/>
    <w:rsid w:val="007D5F10"/>
    <w:rsid w:val="007E004A"/>
    <w:rsid w:val="007E009B"/>
    <w:rsid w:val="007E02B5"/>
    <w:rsid w:val="007E185F"/>
    <w:rsid w:val="007E2213"/>
    <w:rsid w:val="007E4818"/>
    <w:rsid w:val="007E49C0"/>
    <w:rsid w:val="007E5DE7"/>
    <w:rsid w:val="007E7AF7"/>
    <w:rsid w:val="007F134C"/>
    <w:rsid w:val="007F2ADB"/>
    <w:rsid w:val="007F33B2"/>
    <w:rsid w:val="007F3EFD"/>
    <w:rsid w:val="007F4AC3"/>
    <w:rsid w:val="007F5920"/>
    <w:rsid w:val="007F607F"/>
    <w:rsid w:val="007F74E0"/>
    <w:rsid w:val="007F7901"/>
    <w:rsid w:val="00800C77"/>
    <w:rsid w:val="00800DC1"/>
    <w:rsid w:val="00802A6D"/>
    <w:rsid w:val="00802C7B"/>
    <w:rsid w:val="0080324E"/>
    <w:rsid w:val="0080483C"/>
    <w:rsid w:val="00805D77"/>
    <w:rsid w:val="008065C8"/>
    <w:rsid w:val="0080719F"/>
    <w:rsid w:val="008115D0"/>
    <w:rsid w:val="00811903"/>
    <w:rsid w:val="00812CFE"/>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2DF"/>
    <w:rsid w:val="0085540B"/>
    <w:rsid w:val="00856592"/>
    <w:rsid w:val="00856F01"/>
    <w:rsid w:val="00856F5E"/>
    <w:rsid w:val="00857479"/>
    <w:rsid w:val="0085766F"/>
    <w:rsid w:val="00857A0B"/>
    <w:rsid w:val="00860E2F"/>
    <w:rsid w:val="0086112F"/>
    <w:rsid w:val="00861B29"/>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BB7"/>
    <w:rsid w:val="008746AF"/>
    <w:rsid w:val="008748BD"/>
    <w:rsid w:val="00874BAC"/>
    <w:rsid w:val="00874C7D"/>
    <w:rsid w:val="00875011"/>
    <w:rsid w:val="008766F6"/>
    <w:rsid w:val="00876A62"/>
    <w:rsid w:val="008800DE"/>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F34"/>
    <w:rsid w:val="008A170B"/>
    <w:rsid w:val="008A1C5B"/>
    <w:rsid w:val="008A2888"/>
    <w:rsid w:val="008A34E7"/>
    <w:rsid w:val="008A3E38"/>
    <w:rsid w:val="008A404B"/>
    <w:rsid w:val="008A4127"/>
    <w:rsid w:val="008A4B45"/>
    <w:rsid w:val="008A50F1"/>
    <w:rsid w:val="008A5AFB"/>
    <w:rsid w:val="008A5E7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938"/>
    <w:rsid w:val="008C7BEE"/>
    <w:rsid w:val="008D4681"/>
    <w:rsid w:val="008D6A55"/>
    <w:rsid w:val="008D6DE3"/>
    <w:rsid w:val="008D7021"/>
    <w:rsid w:val="008D787F"/>
    <w:rsid w:val="008D7917"/>
    <w:rsid w:val="008E17D0"/>
    <w:rsid w:val="008E189C"/>
    <w:rsid w:val="008E1A75"/>
    <w:rsid w:val="008E2865"/>
    <w:rsid w:val="008E2907"/>
    <w:rsid w:val="008E3879"/>
    <w:rsid w:val="008E46F7"/>
    <w:rsid w:val="008E53D4"/>
    <w:rsid w:val="008E5462"/>
    <w:rsid w:val="008E5C8A"/>
    <w:rsid w:val="008E5EAB"/>
    <w:rsid w:val="008E6629"/>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100C8"/>
    <w:rsid w:val="00910584"/>
    <w:rsid w:val="0091060E"/>
    <w:rsid w:val="0091080D"/>
    <w:rsid w:val="009119F0"/>
    <w:rsid w:val="00911BE5"/>
    <w:rsid w:val="00912031"/>
    <w:rsid w:val="00912505"/>
    <w:rsid w:val="00912566"/>
    <w:rsid w:val="00912B5F"/>
    <w:rsid w:val="009145BE"/>
    <w:rsid w:val="00916E9F"/>
    <w:rsid w:val="00916FF1"/>
    <w:rsid w:val="0091754D"/>
    <w:rsid w:val="009175D3"/>
    <w:rsid w:val="00917E90"/>
    <w:rsid w:val="009217B1"/>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2DC"/>
    <w:rsid w:val="009537AE"/>
    <w:rsid w:val="009549D6"/>
    <w:rsid w:val="00954B0D"/>
    <w:rsid w:val="00954BA1"/>
    <w:rsid w:val="00955857"/>
    <w:rsid w:val="00955EEF"/>
    <w:rsid w:val="00955FEF"/>
    <w:rsid w:val="009560C5"/>
    <w:rsid w:val="00956108"/>
    <w:rsid w:val="009566CB"/>
    <w:rsid w:val="00956ADA"/>
    <w:rsid w:val="009570DA"/>
    <w:rsid w:val="00961034"/>
    <w:rsid w:val="009612E7"/>
    <w:rsid w:val="00961517"/>
    <w:rsid w:val="00963350"/>
    <w:rsid w:val="009637B1"/>
    <w:rsid w:val="00963885"/>
    <w:rsid w:val="00964D59"/>
    <w:rsid w:val="00967D1D"/>
    <w:rsid w:val="00967EB4"/>
    <w:rsid w:val="00972020"/>
    <w:rsid w:val="00972431"/>
    <w:rsid w:val="00972A46"/>
    <w:rsid w:val="00972B29"/>
    <w:rsid w:val="009731EB"/>
    <w:rsid w:val="00973CD9"/>
    <w:rsid w:val="00974397"/>
    <w:rsid w:val="00974504"/>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3597"/>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B077D"/>
    <w:rsid w:val="009B2201"/>
    <w:rsid w:val="009B2DCA"/>
    <w:rsid w:val="009B3041"/>
    <w:rsid w:val="009B3420"/>
    <w:rsid w:val="009B3A6D"/>
    <w:rsid w:val="009B4D97"/>
    <w:rsid w:val="009B56FC"/>
    <w:rsid w:val="009B5AA2"/>
    <w:rsid w:val="009B60F3"/>
    <w:rsid w:val="009B658B"/>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DE"/>
    <w:rsid w:val="009D11FA"/>
    <w:rsid w:val="009D14C4"/>
    <w:rsid w:val="009D1667"/>
    <w:rsid w:val="009D177C"/>
    <w:rsid w:val="009D204C"/>
    <w:rsid w:val="009D2D77"/>
    <w:rsid w:val="009D2D8A"/>
    <w:rsid w:val="009D42A3"/>
    <w:rsid w:val="009D47F9"/>
    <w:rsid w:val="009D4C04"/>
    <w:rsid w:val="009D56DE"/>
    <w:rsid w:val="009D5C91"/>
    <w:rsid w:val="009D61E0"/>
    <w:rsid w:val="009D66F6"/>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B02"/>
    <w:rsid w:val="009F7F78"/>
    <w:rsid w:val="00A006EF"/>
    <w:rsid w:val="00A02B86"/>
    <w:rsid w:val="00A02FA0"/>
    <w:rsid w:val="00A0362F"/>
    <w:rsid w:val="00A056AE"/>
    <w:rsid w:val="00A07889"/>
    <w:rsid w:val="00A10EB9"/>
    <w:rsid w:val="00A11434"/>
    <w:rsid w:val="00A128ED"/>
    <w:rsid w:val="00A13FBB"/>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9A1"/>
    <w:rsid w:val="00A47D02"/>
    <w:rsid w:val="00A50CB6"/>
    <w:rsid w:val="00A51260"/>
    <w:rsid w:val="00A52C23"/>
    <w:rsid w:val="00A547F5"/>
    <w:rsid w:val="00A54D92"/>
    <w:rsid w:val="00A54D99"/>
    <w:rsid w:val="00A5553B"/>
    <w:rsid w:val="00A559F5"/>
    <w:rsid w:val="00A55E6E"/>
    <w:rsid w:val="00A563CE"/>
    <w:rsid w:val="00A5765A"/>
    <w:rsid w:val="00A626D9"/>
    <w:rsid w:val="00A627E8"/>
    <w:rsid w:val="00A62808"/>
    <w:rsid w:val="00A63C19"/>
    <w:rsid w:val="00A63F1A"/>
    <w:rsid w:val="00A649D0"/>
    <w:rsid w:val="00A64DA8"/>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991"/>
    <w:rsid w:val="00A809DB"/>
    <w:rsid w:val="00A818C8"/>
    <w:rsid w:val="00A81A41"/>
    <w:rsid w:val="00A8219D"/>
    <w:rsid w:val="00A82222"/>
    <w:rsid w:val="00A823DB"/>
    <w:rsid w:val="00A8246E"/>
    <w:rsid w:val="00A82793"/>
    <w:rsid w:val="00A830ED"/>
    <w:rsid w:val="00A8314A"/>
    <w:rsid w:val="00A83784"/>
    <w:rsid w:val="00A83F56"/>
    <w:rsid w:val="00A85FFC"/>
    <w:rsid w:val="00A8685E"/>
    <w:rsid w:val="00A86E8A"/>
    <w:rsid w:val="00A875C9"/>
    <w:rsid w:val="00A877C6"/>
    <w:rsid w:val="00A9013C"/>
    <w:rsid w:val="00A90DB6"/>
    <w:rsid w:val="00A913A0"/>
    <w:rsid w:val="00A9355B"/>
    <w:rsid w:val="00A939F4"/>
    <w:rsid w:val="00A952AD"/>
    <w:rsid w:val="00A95AD5"/>
    <w:rsid w:val="00A96E6C"/>
    <w:rsid w:val="00A97F63"/>
    <w:rsid w:val="00AA00D6"/>
    <w:rsid w:val="00AA132C"/>
    <w:rsid w:val="00AA13EA"/>
    <w:rsid w:val="00AA250B"/>
    <w:rsid w:val="00AA2B72"/>
    <w:rsid w:val="00AA2BCA"/>
    <w:rsid w:val="00AA37E2"/>
    <w:rsid w:val="00AA422F"/>
    <w:rsid w:val="00AA51A6"/>
    <w:rsid w:val="00AA534C"/>
    <w:rsid w:val="00AA589C"/>
    <w:rsid w:val="00AA5F33"/>
    <w:rsid w:val="00AA71BB"/>
    <w:rsid w:val="00AA7377"/>
    <w:rsid w:val="00AA7C7A"/>
    <w:rsid w:val="00AA7FC9"/>
    <w:rsid w:val="00AB0966"/>
    <w:rsid w:val="00AB1D52"/>
    <w:rsid w:val="00AB23D8"/>
    <w:rsid w:val="00AB2543"/>
    <w:rsid w:val="00AB2FFA"/>
    <w:rsid w:val="00AB3781"/>
    <w:rsid w:val="00AB54C2"/>
    <w:rsid w:val="00AB5F13"/>
    <w:rsid w:val="00AB6CAA"/>
    <w:rsid w:val="00AB7BCF"/>
    <w:rsid w:val="00AC0336"/>
    <w:rsid w:val="00AC0B8A"/>
    <w:rsid w:val="00AC0C2A"/>
    <w:rsid w:val="00AC18C4"/>
    <w:rsid w:val="00AC2464"/>
    <w:rsid w:val="00AC2D51"/>
    <w:rsid w:val="00AC43BF"/>
    <w:rsid w:val="00AC4A41"/>
    <w:rsid w:val="00AC4FCE"/>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8DC"/>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DD3"/>
    <w:rsid w:val="00B06203"/>
    <w:rsid w:val="00B06C13"/>
    <w:rsid w:val="00B072A2"/>
    <w:rsid w:val="00B1023D"/>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10F"/>
    <w:rsid w:val="00B20A78"/>
    <w:rsid w:val="00B22552"/>
    <w:rsid w:val="00B2362B"/>
    <w:rsid w:val="00B2452D"/>
    <w:rsid w:val="00B24BCF"/>
    <w:rsid w:val="00B25676"/>
    <w:rsid w:val="00B25729"/>
    <w:rsid w:val="00B25914"/>
    <w:rsid w:val="00B25B5E"/>
    <w:rsid w:val="00B275B1"/>
    <w:rsid w:val="00B277C3"/>
    <w:rsid w:val="00B277D3"/>
    <w:rsid w:val="00B30F6D"/>
    <w:rsid w:val="00B31063"/>
    <w:rsid w:val="00B31687"/>
    <w:rsid w:val="00B31CC3"/>
    <w:rsid w:val="00B31EE4"/>
    <w:rsid w:val="00B32571"/>
    <w:rsid w:val="00B32DCA"/>
    <w:rsid w:val="00B32E1A"/>
    <w:rsid w:val="00B32F7F"/>
    <w:rsid w:val="00B331F5"/>
    <w:rsid w:val="00B342E5"/>
    <w:rsid w:val="00B346DF"/>
    <w:rsid w:val="00B34DAE"/>
    <w:rsid w:val="00B3548C"/>
    <w:rsid w:val="00B36212"/>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53E"/>
    <w:rsid w:val="00B43584"/>
    <w:rsid w:val="00B46137"/>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F75"/>
    <w:rsid w:val="00B746B3"/>
    <w:rsid w:val="00B74A54"/>
    <w:rsid w:val="00B751BA"/>
    <w:rsid w:val="00B752F3"/>
    <w:rsid w:val="00B75A74"/>
    <w:rsid w:val="00B77B4A"/>
    <w:rsid w:val="00B77CCA"/>
    <w:rsid w:val="00B8151E"/>
    <w:rsid w:val="00B8177B"/>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24DF"/>
    <w:rsid w:val="00BA4221"/>
    <w:rsid w:val="00BA448A"/>
    <w:rsid w:val="00BA4C02"/>
    <w:rsid w:val="00BA51D1"/>
    <w:rsid w:val="00BA5BB1"/>
    <w:rsid w:val="00BA5C92"/>
    <w:rsid w:val="00BA5DE7"/>
    <w:rsid w:val="00BA634E"/>
    <w:rsid w:val="00BA7F77"/>
    <w:rsid w:val="00BB1550"/>
    <w:rsid w:val="00BB19F1"/>
    <w:rsid w:val="00BB3E46"/>
    <w:rsid w:val="00BB4370"/>
    <w:rsid w:val="00BB4CEF"/>
    <w:rsid w:val="00BB550E"/>
    <w:rsid w:val="00BB5701"/>
    <w:rsid w:val="00BB5C47"/>
    <w:rsid w:val="00BB5C7F"/>
    <w:rsid w:val="00BB6A6E"/>
    <w:rsid w:val="00BB721A"/>
    <w:rsid w:val="00BC0309"/>
    <w:rsid w:val="00BC0670"/>
    <w:rsid w:val="00BC1F03"/>
    <w:rsid w:val="00BC21A3"/>
    <w:rsid w:val="00BC2D7D"/>
    <w:rsid w:val="00BC3410"/>
    <w:rsid w:val="00BC354C"/>
    <w:rsid w:val="00BC359E"/>
    <w:rsid w:val="00BC532F"/>
    <w:rsid w:val="00BC56CB"/>
    <w:rsid w:val="00BC650E"/>
    <w:rsid w:val="00BC65CE"/>
    <w:rsid w:val="00BC6DB6"/>
    <w:rsid w:val="00BC6F64"/>
    <w:rsid w:val="00BD0384"/>
    <w:rsid w:val="00BD0729"/>
    <w:rsid w:val="00BD073E"/>
    <w:rsid w:val="00BD1EEB"/>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584F"/>
    <w:rsid w:val="00C260C8"/>
    <w:rsid w:val="00C27D53"/>
    <w:rsid w:val="00C30186"/>
    <w:rsid w:val="00C30440"/>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74C"/>
    <w:rsid w:val="00C5011E"/>
    <w:rsid w:val="00C50B0E"/>
    <w:rsid w:val="00C50F95"/>
    <w:rsid w:val="00C512BA"/>
    <w:rsid w:val="00C52AD2"/>
    <w:rsid w:val="00C52C98"/>
    <w:rsid w:val="00C57479"/>
    <w:rsid w:val="00C57DB9"/>
    <w:rsid w:val="00C60BF7"/>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31AB"/>
    <w:rsid w:val="00C83553"/>
    <w:rsid w:val="00C838DE"/>
    <w:rsid w:val="00C8415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B7E48"/>
    <w:rsid w:val="00CC0AEE"/>
    <w:rsid w:val="00CC0B75"/>
    <w:rsid w:val="00CC265D"/>
    <w:rsid w:val="00CC356E"/>
    <w:rsid w:val="00CC39B8"/>
    <w:rsid w:val="00CC3BF3"/>
    <w:rsid w:val="00CC467B"/>
    <w:rsid w:val="00CC4D0F"/>
    <w:rsid w:val="00CC54AF"/>
    <w:rsid w:val="00CC6E6E"/>
    <w:rsid w:val="00CD10B9"/>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7966"/>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B23"/>
    <w:rsid w:val="00D01E14"/>
    <w:rsid w:val="00D020D3"/>
    <w:rsid w:val="00D0316B"/>
    <w:rsid w:val="00D034D5"/>
    <w:rsid w:val="00D0392F"/>
    <w:rsid w:val="00D03E11"/>
    <w:rsid w:val="00D04C0D"/>
    <w:rsid w:val="00D04EEA"/>
    <w:rsid w:val="00D05292"/>
    <w:rsid w:val="00D05334"/>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849"/>
    <w:rsid w:val="00D2592F"/>
    <w:rsid w:val="00D2644C"/>
    <w:rsid w:val="00D26C3E"/>
    <w:rsid w:val="00D26E6D"/>
    <w:rsid w:val="00D27B69"/>
    <w:rsid w:val="00D304BC"/>
    <w:rsid w:val="00D30C79"/>
    <w:rsid w:val="00D31381"/>
    <w:rsid w:val="00D314DD"/>
    <w:rsid w:val="00D31B3C"/>
    <w:rsid w:val="00D3205D"/>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9D2"/>
    <w:rsid w:val="00D63E1D"/>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7D5B"/>
    <w:rsid w:val="00D8068C"/>
    <w:rsid w:val="00D8166D"/>
    <w:rsid w:val="00D8208D"/>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6C21"/>
    <w:rsid w:val="00DB18B3"/>
    <w:rsid w:val="00DB20B1"/>
    <w:rsid w:val="00DB2449"/>
    <w:rsid w:val="00DB3FC2"/>
    <w:rsid w:val="00DB5661"/>
    <w:rsid w:val="00DB585D"/>
    <w:rsid w:val="00DB5C4E"/>
    <w:rsid w:val="00DB5DCF"/>
    <w:rsid w:val="00DB6381"/>
    <w:rsid w:val="00DB6AB8"/>
    <w:rsid w:val="00DC00EF"/>
    <w:rsid w:val="00DC081B"/>
    <w:rsid w:val="00DC1666"/>
    <w:rsid w:val="00DC1F41"/>
    <w:rsid w:val="00DC2583"/>
    <w:rsid w:val="00DC35D9"/>
    <w:rsid w:val="00DC3FB2"/>
    <w:rsid w:val="00DC6F2A"/>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0E71"/>
    <w:rsid w:val="00DF1012"/>
    <w:rsid w:val="00DF1082"/>
    <w:rsid w:val="00DF1A7C"/>
    <w:rsid w:val="00DF2EE6"/>
    <w:rsid w:val="00DF38DC"/>
    <w:rsid w:val="00DF3E31"/>
    <w:rsid w:val="00DF4352"/>
    <w:rsid w:val="00DF45E2"/>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87A"/>
    <w:rsid w:val="00E20D0C"/>
    <w:rsid w:val="00E2112E"/>
    <w:rsid w:val="00E2227D"/>
    <w:rsid w:val="00E234D4"/>
    <w:rsid w:val="00E23C25"/>
    <w:rsid w:val="00E24D52"/>
    <w:rsid w:val="00E255BE"/>
    <w:rsid w:val="00E257D3"/>
    <w:rsid w:val="00E25D69"/>
    <w:rsid w:val="00E27F5B"/>
    <w:rsid w:val="00E30530"/>
    <w:rsid w:val="00E314D2"/>
    <w:rsid w:val="00E320C4"/>
    <w:rsid w:val="00E33406"/>
    <w:rsid w:val="00E3358E"/>
    <w:rsid w:val="00E3429F"/>
    <w:rsid w:val="00E345AD"/>
    <w:rsid w:val="00E34774"/>
    <w:rsid w:val="00E349E4"/>
    <w:rsid w:val="00E35099"/>
    <w:rsid w:val="00E35129"/>
    <w:rsid w:val="00E36451"/>
    <w:rsid w:val="00E369A4"/>
    <w:rsid w:val="00E37C26"/>
    <w:rsid w:val="00E40B3D"/>
    <w:rsid w:val="00E40DBC"/>
    <w:rsid w:val="00E41F57"/>
    <w:rsid w:val="00E41FCA"/>
    <w:rsid w:val="00E4232C"/>
    <w:rsid w:val="00E42AB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90"/>
    <w:rsid w:val="00E705F2"/>
    <w:rsid w:val="00E70EDB"/>
    <w:rsid w:val="00E7179F"/>
    <w:rsid w:val="00E71C8C"/>
    <w:rsid w:val="00E738A2"/>
    <w:rsid w:val="00E73931"/>
    <w:rsid w:val="00E74157"/>
    <w:rsid w:val="00E7425A"/>
    <w:rsid w:val="00E756E0"/>
    <w:rsid w:val="00E76426"/>
    <w:rsid w:val="00E8009E"/>
    <w:rsid w:val="00E80137"/>
    <w:rsid w:val="00E80FEC"/>
    <w:rsid w:val="00E81128"/>
    <w:rsid w:val="00E83120"/>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90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71C7"/>
    <w:rsid w:val="00EC74A7"/>
    <w:rsid w:val="00ED0BCC"/>
    <w:rsid w:val="00ED0D90"/>
    <w:rsid w:val="00ED201F"/>
    <w:rsid w:val="00ED244A"/>
    <w:rsid w:val="00ED2835"/>
    <w:rsid w:val="00ED2D3F"/>
    <w:rsid w:val="00ED2DD5"/>
    <w:rsid w:val="00ED34A1"/>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6E34"/>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CF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7F10"/>
    <w:rsid w:val="00F604D5"/>
    <w:rsid w:val="00F61278"/>
    <w:rsid w:val="00F63D49"/>
    <w:rsid w:val="00F64AB8"/>
    <w:rsid w:val="00F650AA"/>
    <w:rsid w:val="00F65294"/>
    <w:rsid w:val="00F6573D"/>
    <w:rsid w:val="00F65888"/>
    <w:rsid w:val="00F65D70"/>
    <w:rsid w:val="00F66E18"/>
    <w:rsid w:val="00F67A2A"/>
    <w:rsid w:val="00F70281"/>
    <w:rsid w:val="00F71EFA"/>
    <w:rsid w:val="00F73152"/>
    <w:rsid w:val="00F739D7"/>
    <w:rsid w:val="00F73DC6"/>
    <w:rsid w:val="00F73FAC"/>
    <w:rsid w:val="00F741C4"/>
    <w:rsid w:val="00F74E40"/>
    <w:rsid w:val="00F760FB"/>
    <w:rsid w:val="00F761F0"/>
    <w:rsid w:val="00F762FC"/>
    <w:rsid w:val="00F76884"/>
    <w:rsid w:val="00F76F62"/>
    <w:rsid w:val="00F77E8C"/>
    <w:rsid w:val="00F80137"/>
    <w:rsid w:val="00F80158"/>
    <w:rsid w:val="00F80307"/>
    <w:rsid w:val="00F8166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1C97"/>
    <w:rsid w:val="00FB1D9F"/>
    <w:rsid w:val="00FB2D84"/>
    <w:rsid w:val="00FB3111"/>
    <w:rsid w:val="00FB4263"/>
    <w:rsid w:val="00FB4374"/>
    <w:rsid w:val="00FB4A89"/>
    <w:rsid w:val="00FB561E"/>
    <w:rsid w:val="00FB62BE"/>
    <w:rsid w:val="00FB6691"/>
    <w:rsid w:val="00FB7A9E"/>
    <w:rsid w:val="00FB7DF9"/>
    <w:rsid w:val="00FC019F"/>
    <w:rsid w:val="00FC33E7"/>
    <w:rsid w:val="00FC42E5"/>
    <w:rsid w:val="00FC4485"/>
    <w:rsid w:val="00FC4AA2"/>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eapdorotaspaminjimas">
    <w:name w:val="Unresolved Mention"/>
    <w:basedOn w:val="Numatytasispastraiposriftas"/>
    <w:uiPriority w:val="99"/>
    <w:semiHidden/>
    <w:unhideWhenUsed/>
    <w:rsid w:val="00360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oleta.zilinskiene@vrm.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Pirkimų ir pažeidimų prevencijos skyrius|910dd03e-a0db-46f4-af07-603a3c0d6728;Skaitmeninių sprendimų projektų skyrius|78470913-a55f-4d57-8683-90e0e7ae2c9d;Bendrųjų reikalų skyrius|98e1b560-c021-41d6-9632-b7f5b05ae6e9</a14285f26a0b45bfa54ed9a05aaa3ab1>
    <DmsRegDoc xmlns="4b2e9d09-07c5-42d4-ad0a-92e216c40b99">269003</DmsRegDoc>
    <DmsAddMarkOnPdf xmlns="028236e2-f653-4d19-ab67-4d06a9145e0c">false</DmsAddMarkOnPdf>
  </documentManagement>
</p:properties>
</file>

<file path=customXml/item2.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2.xml><?xml version="1.0" encoding="utf-8"?>
<ds:datastoreItem xmlns:ds="http://schemas.openxmlformats.org/officeDocument/2006/customXml" ds:itemID="{C1B9AD41-9873-4937-8589-17CB7EB9E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5D8C46-1495-4AD5-AF4B-F531361E4F07}">
  <ds:schemaRefs>
    <ds:schemaRef ds:uri="http://schemas.openxmlformats.org/officeDocument/2006/bibliography"/>
  </ds:schemaRefs>
</ds:datastoreItem>
</file>

<file path=customXml/itemProps4.xml><?xml version="1.0" encoding="utf-8"?>
<ds:datastoreItem xmlns:ds="http://schemas.openxmlformats.org/officeDocument/2006/customXml" ds:itemID="{236A8910-3A46-4CF0-8524-23CBC559E9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293</Words>
  <Characters>38743</Characters>
  <Application>Microsoft Office Word</Application>
  <DocSecurity>0</DocSecurity>
  <Lines>322</Lines>
  <Paragraphs>8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PC</Company>
  <LinksUpToDate>false</LinksUpToDate>
  <CharactersWithSpaces>4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ARTIES NUOSTATŲ 5 PRIEDAS_ADT SUSITARIMAS</dc:title>
  <dc:creator>m01869</dc:creator>
  <dc:description>Duomenu valdytojas</dc:description>
  <cp:lastModifiedBy>Živilė Šakalienė</cp:lastModifiedBy>
  <cp:revision>3</cp:revision>
  <cp:lastPrinted>2020-03-02T07:20:00Z</cp:lastPrinted>
  <dcterms:created xsi:type="dcterms:W3CDTF">2024-09-26T08:15:00Z</dcterms:created>
  <dcterms:modified xsi:type="dcterms:W3CDTF">2024-09-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4344;#Skaitmeninių sprendimų projektų skyrius|78470913-a55f-4d57-8683-90e0e7ae2c9d;#3465;#Pirkimų ir pažeidimų prevencijos skyrius|910dd03e-a0db-46f4-af07-603a3c0d6728</vt:lpwstr>
  </property>
  <property fmtid="{D5CDD505-2E9C-101B-9397-08002B2CF9AE}" pid="3" name="DmsPermissionsFlags">
    <vt:lpwstr>,SECTRUE,</vt:lpwstr>
  </property>
  <property fmtid="{D5CDD505-2E9C-101B-9397-08002B2CF9AE}" pid="4" name="DmsPermissionsDivisions">
    <vt:lpwstr>3465;#Pirkimų ir pažeidimų prevencijos skyrius|910dd03e-a0db-46f4-af07-603a3c0d6728;#4344;#Skaitmeninių sprendimų projektų skyrius|78470913-a55f-4d57-8683-90e0e7ae2c9d;#47;#Bendrųjų reikalų skyrius|98e1b560-c021-41d6-9632-b7f5b05ae6e9</vt:lpwstr>
  </property>
  <property fmtid="{D5CDD505-2E9C-101B-9397-08002B2CF9AE}" pid="5" name="ContentTypeId">
    <vt:lpwstr>0x01010031A3634DF9DB4FFBA1EC65766E7376F5002DB646006A010C41A03564BD150A5EE1</vt:lpwstr>
  </property>
  <property fmtid="{D5CDD505-2E9C-101B-9397-08002B2CF9AE}" pid="6" name="DmsPermissionsUsers">
    <vt:lpwstr>1073741823;#Sistemos abonementas;#1121;#Ania Artisiuk;#790;#Lina Jucytė;#1332;#Raimonda Butkevičienė;#803;#i:0#.w|cpma\neringa-sa</vt:lpwstr>
  </property>
  <property fmtid="{D5CDD505-2E9C-101B-9397-08002B2CF9AE}" pid="7" name="DmsPermissionsConfid">
    <vt:bool>false</vt:bool>
  </property>
  <property fmtid="{D5CDD505-2E9C-101B-9397-08002B2CF9AE}" pid="8" name="DmsDocPrepDocSendRegReal">
    <vt:bool>false</vt:bool>
  </property>
  <property fmtid="{D5CDD505-2E9C-101B-9397-08002B2CF9AE}" pid="9" name="DmsWaitingForSign">
    <vt:bool>false</vt:bool>
  </property>
  <property fmtid="{D5CDD505-2E9C-101B-9397-08002B2CF9AE}" pid="10" name="DmsSendingDocType">
    <vt:lpwstr/>
  </property>
  <property fmtid="{D5CDD505-2E9C-101B-9397-08002B2CF9AE}" pid="11" name="DmsCPVADocSubtype">
    <vt:lpwstr/>
  </property>
  <property fmtid="{D5CDD505-2E9C-101B-9397-08002B2CF9AE}" pid="12" name="DmsCPVADocProgram">
    <vt:lpwstr/>
  </property>
  <property fmtid="{D5CDD505-2E9C-101B-9397-08002B2CF9AE}" pid="13" name="DmsVisers">
    <vt:lpwstr/>
  </property>
  <property fmtid="{D5CDD505-2E9C-101B-9397-08002B2CF9AE}" pid="14" name="DmsOrganizer">
    <vt:lpwstr/>
  </property>
  <property fmtid="{D5CDD505-2E9C-101B-9397-08002B2CF9AE}" pid="15" name="DmsCPVAOtherResponsiblePersons">
    <vt:lpwstr/>
  </property>
  <property fmtid="{D5CDD505-2E9C-101B-9397-08002B2CF9AE}" pid="16" name="DmsRegState">
    <vt:lpwstr>Naujas</vt:lpwstr>
  </property>
  <property fmtid="{D5CDD505-2E9C-101B-9397-08002B2CF9AE}" pid="17" name="DmsApprovers">
    <vt:lpwstr/>
  </property>
  <property fmtid="{D5CDD505-2E9C-101B-9397-08002B2CF9AE}" pid="18" name="DmsSendingType">
    <vt:lpwstr>8</vt:lpwstr>
  </property>
  <property fmtid="{D5CDD505-2E9C-101B-9397-08002B2CF9AE}" pid="19" name="DmsResponsiblePerson">
    <vt:lpwstr/>
  </property>
  <property fmtid="{D5CDD505-2E9C-101B-9397-08002B2CF9AE}" pid="20" name="DmsDocPrepAdocType">
    <vt:lpwstr>-</vt:lpwstr>
  </property>
  <property fmtid="{D5CDD505-2E9C-101B-9397-08002B2CF9AE}" pid="21" name="DmsSigners">
    <vt:lpwstr/>
  </property>
  <property fmtid="{D5CDD505-2E9C-101B-9397-08002B2CF9AE}" pid="22" name="DmsRegPerson">
    <vt:lpwstr/>
  </property>
  <property fmtid="{D5CDD505-2E9C-101B-9397-08002B2CF9AE}" pid="23" name="DmsCoordinators">
    <vt:lpwstr/>
  </property>
  <property fmtid="{D5CDD505-2E9C-101B-9397-08002B2CF9AE}" pid="24" name="OLD_DMSPERMISSIONSCONFID_VALUE">
    <vt:lpwstr>False_</vt:lpwstr>
  </property>
  <property fmtid="{D5CDD505-2E9C-101B-9397-08002B2CF9AE}" pid="25" name="e60ee4271ca74d28a1640aed29de29ee">
    <vt:lpwstr/>
  </property>
  <property fmtid="{D5CDD505-2E9C-101B-9397-08002B2CF9AE}" pid="26" name="h5d7dfff98a247c1954587ec9b17d55b">
    <vt:lpwstr/>
  </property>
  <property fmtid="{D5CDD505-2E9C-101B-9397-08002B2CF9AE}" pid="27" name="bef85333021544dbbbb8b847b70284cc">
    <vt:lpwstr/>
  </property>
  <property fmtid="{D5CDD505-2E9C-101B-9397-08002B2CF9AE}" pid="28" name="DmsCase">
    <vt:lpwstr>109366</vt:lpwstr>
  </property>
  <property fmtid="{D5CDD505-2E9C-101B-9397-08002B2CF9AE}" pid="29" name="o3cb2451d6904553a72e202c291dd6d8">
    <vt:lpwstr/>
  </property>
  <property fmtid="{D5CDD505-2E9C-101B-9397-08002B2CF9AE}" pid="30" name="b1f23dead1274c488d632b6cb8d4aba0">
    <vt:lpwstr/>
  </property>
  <property fmtid="{D5CDD505-2E9C-101B-9397-08002B2CF9AE}" pid="31" name="DmsRegister">
    <vt:lpwstr>110453</vt:lpwstr>
  </property>
</Properties>
</file>